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918658" w14:textId="3684E944" w:rsidR="00BD3D9C" w:rsidRDefault="009859FE" w:rsidP="00BD3D9C">
      <w:pPr>
        <w:rPr>
          <w:noProof/>
          <w:lang w:eastAsia="zh-CN"/>
        </w:rPr>
      </w:pPr>
      <w:r>
        <w:rPr>
          <w:noProof/>
          <w:lang w:val="en-US" w:eastAsia="en-US"/>
        </w:rPr>
        <mc:AlternateContent>
          <mc:Choice Requires="wpg">
            <w:drawing>
              <wp:anchor distT="0" distB="0" distL="114300" distR="114300" simplePos="0" relativeHeight="251659264" behindDoc="0" locked="0" layoutInCell="1" allowOverlap="1" wp14:anchorId="3D25CA2F" wp14:editId="65BD9EE0">
                <wp:simplePos x="0" y="0"/>
                <wp:positionH relativeFrom="column">
                  <wp:posOffset>-685800</wp:posOffset>
                </wp:positionH>
                <wp:positionV relativeFrom="paragraph">
                  <wp:posOffset>-228600</wp:posOffset>
                </wp:positionV>
                <wp:extent cx="342900" cy="10297160"/>
                <wp:effectExtent l="5080" t="4445" r="0" b="0"/>
                <wp:wrapNone/>
                <wp:docPr id="13"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42900" cy="10297160"/>
                          <a:chOff x="1161" y="364"/>
                          <a:chExt cx="540" cy="16216"/>
                        </a:xfrm>
                      </wpg:grpSpPr>
                      <wps:wsp>
                        <wps:cNvPr id="14" name="Rectangle 13"/>
                        <wps:cNvSpPr>
                          <a:spLocks noChangeArrowheads="1"/>
                        </wps:cNvSpPr>
                        <wps:spPr bwMode="auto">
                          <a:xfrm>
                            <a:off x="1161" y="364"/>
                            <a:ext cx="180" cy="16216"/>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5" name="Rectangle 14"/>
                        <wps:cNvSpPr>
                          <a:spLocks noChangeArrowheads="1"/>
                        </wps:cNvSpPr>
                        <wps:spPr bwMode="auto">
                          <a:xfrm>
                            <a:off x="1341" y="364"/>
                            <a:ext cx="180" cy="16216"/>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6" name="Rectangle 15"/>
                        <wps:cNvSpPr>
                          <a:spLocks noChangeArrowheads="1"/>
                        </wps:cNvSpPr>
                        <wps:spPr bwMode="auto">
                          <a:xfrm>
                            <a:off x="1521" y="364"/>
                            <a:ext cx="180" cy="16216"/>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2" o:spid="_x0000_s1026" style="position:absolute;margin-left:-53.95pt;margin-top:-17.95pt;width:27pt;height:810.8pt;z-index:251659264" coordorigin="1161,364" coordsize="540,16216"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">
                <v:rect id="Rectangle 13" o:spid="_x0000_s1027" style="position:absolute;left:116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LqG5iwwAA&#10;ANsAAAAPAAAAZHJzL2Rvd25yZXYueG1sRE/fa8IwEH4X/B/CCXsRTSfiXDXKNpgTBxadvh/N2ZY1&#10;ly7JtP73y0Dw7T6+nzdftqYWZ3K+sqzgcZiAIM6trrhQcPh6H0xB+ICssbZMCq7kYbnoduaYanvh&#10;HZ33oRAxhH2KCsoQmlRKn5dk0A9tQxy5k3UGQ4SukNrhJYabWo6SZCINVhwbSmzoraT8e/9rFGyu&#10;x9ft58/TSrpRn7PnD93P1kGph177MgMRqA138c291nH+GP5/iQfIxR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ALqG5iwwAAANsAAAAPAAAAAAAAAAAAAAAAAJcCAABkcnMvZG93&#10;bnJldi54bWxQSwUGAAAAAAQABAD1AAAAhwMAAAAA&#10;" fillcolor="#007ac9" stroked="f"/>
                <v:rect id="Rectangle 14" o:spid="_x0000_s1028" style="position:absolute;left:134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fm3DSwgAA&#10;ANsAAAAPAAAAZHJzL2Rvd25yZXYueG1sRE9Na8JAEL0X/A/LCL2UulGo1tQ1SIpS6skonsfsNAlm&#10;Z9PdrcZ/3xUKvc3jfc4i600rLuR8Y1nBeJSAIC6tbrhScNivn19B+ICssbVMCm7kIVsOHhaYanvl&#10;HV2KUIkYwj5FBXUIXSqlL2sy6Ee2I47cl3UGQ4SuktrhNYabVk6SZCoNNhwbauwor6k8Fz9GwQTl&#10;yW0+n+an87G44XHbvH/PcqUeh/3qDUSgPvyL/9wfOs5/gfsv8QC5/AU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B+bcNLCAAAA2wAAAA8AAAAAAAAAAAAAAAAAlwIAAGRycy9kb3du&#10;cmV2LnhtbFBLBQYAAAAABAAEAPUAAACGAwAAAAA=&#10;" fillcolor="#738cbc" stroked="f"/>
                <v:rect id="Rectangle 15" o:spid="_x0000_s1029" style="position:absolute;left:1521;top:364;width:180;height:16216;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" fillcolor="#7cd568" stroked="f"/>
              </v:group>
            </w:pict>
          </mc:Fallback>
        </mc:AlternateContent>
      </w:r>
      <w:r w:rsidR="00BD3D9C">
        <w:rPr>
          <w:noProof/>
          <w:lang w:val="en-US" w:eastAsia="en-US"/>
        </w:rPr>
        <w:drawing>
          <wp:inline distT="0" distB="0" distL="0" distR="0" wp14:anchorId="6DCA37ED" wp14:editId="01D06A8D">
            <wp:extent cx="2362200" cy="9652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965200"/>
                    </a:xfrm>
                    <a:prstGeom prst="rect">
                      <a:avLst/>
                    </a:prstGeom>
                    <a:noFill/>
                    <a:ln>
                      <a:noFill/>
                    </a:ln>
                  </pic:spPr>
                </pic:pic>
              </a:graphicData>
            </a:graphic>
          </wp:inline>
        </w:drawing>
      </w:r>
    </w:p>
    <w:p w14:paraId="73DB865A" w14:textId="77777777" w:rsidR="00BD3D9C" w:rsidRDefault="00BD3D9C" w:rsidP="00BD3D9C">
      <w:pPr>
        <w:rPr>
          <w:noProof/>
          <w:lang w:eastAsia="zh-CN"/>
        </w:rPr>
      </w:pPr>
    </w:p>
    <w:p w14:paraId="47BE273A" w14:textId="77777777" w:rsidR="00BD3D9C" w:rsidRDefault="00BD3D9C" w:rsidP="00BD3D9C">
      <w:pPr>
        <w:rPr>
          <w:noProof/>
          <w:lang w:eastAsia="zh-CN"/>
        </w:rPr>
      </w:pPr>
    </w:p>
    <w:p w14:paraId="64F3B1B6" w14:textId="77777777" w:rsidR="00BD3D9C" w:rsidRDefault="00BD3D9C" w:rsidP="00BD3D9C">
      <w:pPr>
        <w:rPr>
          <w:noProof/>
          <w:lang w:eastAsia="zh-CN"/>
        </w:rPr>
      </w:pPr>
    </w:p>
    <w:p w14:paraId="73F5848E" w14:textId="77777777" w:rsidR="00BD3D9C" w:rsidRDefault="00BD3D9C" w:rsidP="00BD3D9C">
      <w:pPr>
        <w:rPr>
          <w:noProof/>
          <w:lang w:eastAsia="zh-CN"/>
        </w:rPr>
      </w:pPr>
    </w:p>
    <w:p w14:paraId="2CEB3BF1" w14:textId="77777777" w:rsidR="00BD3D9C" w:rsidRDefault="00BD3D9C" w:rsidP="00BD3D9C">
      <w:pPr>
        <w:rPr>
          <w:noProof/>
          <w:lang w:eastAsia="zh-CN"/>
        </w:rPr>
      </w:pPr>
    </w:p>
    <w:p w14:paraId="576745DF" w14:textId="77777777" w:rsidR="00BD3D9C" w:rsidRDefault="00BD3D9C" w:rsidP="00BD3D9C">
      <w:pPr>
        <w:rPr>
          <w:noProof/>
          <w:lang w:eastAsia="zh-CN"/>
        </w:rPr>
      </w:pPr>
    </w:p>
    <w:p w14:paraId="2FF05421" w14:textId="77777777" w:rsidR="00BD3D9C" w:rsidRDefault="00BD3D9C" w:rsidP="00BD3D9C">
      <w:pPr>
        <w:rPr>
          <w:noProof/>
          <w:lang w:eastAsia="zh-CN"/>
        </w:rPr>
      </w:pPr>
    </w:p>
    <w:p w14:paraId="31D840D8" w14:textId="77777777" w:rsidR="00BD3D9C" w:rsidRDefault="00BD3D9C" w:rsidP="00BD3D9C">
      <w:pPr>
        <w:rPr>
          <w:rFonts w:eastAsia="Times New Roman" w:cs="Times New Roman"/>
          <w:b/>
          <w:color w:val="191919"/>
          <w:sz w:val="32"/>
          <w:szCs w:val="32"/>
          <w:lang w:val="en-US" w:eastAsia="en-GB"/>
        </w:rPr>
      </w:pPr>
      <w:r w:rsidRPr="00BD3D9C">
        <w:rPr>
          <w:rFonts w:eastAsia="Times New Roman" w:cs="Times New Roman"/>
          <w:b/>
          <w:color w:val="191919"/>
          <w:sz w:val="32"/>
          <w:szCs w:val="32"/>
          <w:lang w:val="en-US" w:eastAsia="en-GB"/>
        </w:rPr>
        <w:t xml:space="preserve">Machine </w:t>
      </w:r>
      <w:r w:rsidRPr="00BD3D9C">
        <w:rPr>
          <w:rFonts w:eastAsia="Times New Roman" w:cs="Times New Roman"/>
          <w:b/>
          <w:color w:val="191919"/>
          <w:sz w:val="32"/>
          <w:szCs w:val="32"/>
          <w:lang w:val="en-US" w:eastAsia="en-GB"/>
        </w:rPr>
        <w:t>vision based fall detection for home care p</w:t>
      </w:r>
      <w:r w:rsidRPr="00BD3D9C">
        <w:rPr>
          <w:rFonts w:eastAsia="Times New Roman" w:cs="Times New Roman"/>
          <w:b/>
          <w:color w:val="191919"/>
          <w:sz w:val="32"/>
          <w:szCs w:val="32"/>
          <w:lang w:val="en-US" w:eastAsia="en-GB"/>
        </w:rPr>
        <w:t>a</w:t>
      </w:r>
      <w:r w:rsidRPr="00BD3D9C">
        <w:rPr>
          <w:rFonts w:eastAsia="Times New Roman" w:cs="Times New Roman"/>
          <w:b/>
          <w:color w:val="191919"/>
          <w:sz w:val="32"/>
          <w:szCs w:val="32"/>
          <w:lang w:val="en-US" w:eastAsia="en-GB"/>
        </w:rPr>
        <w:t>tients</w:t>
      </w:r>
    </w:p>
    <w:p w14:paraId="503C638D" w14:textId="77777777" w:rsidR="00BD3D9C" w:rsidRDefault="00BD3D9C" w:rsidP="00BD3D9C">
      <w:pPr>
        <w:rPr>
          <w:rFonts w:eastAsia="Times New Roman" w:cs="Times New Roman"/>
          <w:b/>
          <w:color w:val="191919"/>
          <w:sz w:val="32"/>
          <w:szCs w:val="32"/>
          <w:lang w:val="en-US" w:eastAsia="en-GB"/>
        </w:rPr>
      </w:pPr>
    </w:p>
    <w:p w14:paraId="37C40432" w14:textId="77777777" w:rsidR="00BD3D9C" w:rsidRDefault="00BD3D9C" w:rsidP="00BD3D9C">
      <w:pPr>
        <w:rPr>
          <w:rFonts w:eastAsia="Times New Roman" w:cs="Times New Roman"/>
          <w:color w:val="191919"/>
          <w:szCs w:val="32"/>
          <w:lang w:val="en-US" w:eastAsia="en-GB"/>
        </w:rPr>
      </w:pPr>
      <w:r w:rsidRPr="00BD3D9C">
        <w:rPr>
          <w:rFonts w:eastAsia="Times New Roman" w:cs="Times New Roman"/>
          <w:color w:val="191919"/>
          <w:szCs w:val="32"/>
          <w:lang w:val="en-US" w:eastAsia="en-GB"/>
        </w:rPr>
        <w:t xml:space="preserve">Kim </w:t>
      </w:r>
      <w:proofErr w:type="spellStart"/>
      <w:r w:rsidRPr="00BD3D9C">
        <w:rPr>
          <w:rFonts w:eastAsia="Times New Roman" w:cs="Times New Roman"/>
          <w:color w:val="191919"/>
          <w:szCs w:val="32"/>
          <w:lang w:val="en-US" w:eastAsia="en-GB"/>
        </w:rPr>
        <w:t>Salmi</w:t>
      </w:r>
      <w:proofErr w:type="spellEnd"/>
    </w:p>
    <w:p w14:paraId="75E1C22F" w14:textId="77777777" w:rsidR="00BD3D9C" w:rsidRDefault="00BD3D9C" w:rsidP="00BD3D9C">
      <w:pPr>
        <w:rPr>
          <w:rFonts w:eastAsia="Times New Roman" w:cs="Times New Roman"/>
          <w:color w:val="191919"/>
          <w:szCs w:val="32"/>
          <w:lang w:val="en-US" w:eastAsia="en-GB"/>
        </w:rPr>
      </w:pPr>
    </w:p>
    <w:p w14:paraId="70E384F9" w14:textId="77777777" w:rsidR="00BD3D9C" w:rsidRDefault="00BD3D9C" w:rsidP="00BD3D9C">
      <w:pPr>
        <w:rPr>
          <w:rFonts w:eastAsia="Times New Roman" w:cs="Times New Roman"/>
          <w:color w:val="191919"/>
          <w:szCs w:val="32"/>
          <w:lang w:val="en-US" w:eastAsia="en-GB"/>
        </w:rPr>
      </w:pPr>
    </w:p>
    <w:p w14:paraId="6371470E" w14:textId="77777777" w:rsidR="00BD3D9C" w:rsidRDefault="00BD3D9C" w:rsidP="00BD3D9C">
      <w:pPr>
        <w:rPr>
          <w:rFonts w:eastAsia="Times New Roman" w:cs="Times New Roman"/>
          <w:color w:val="191919"/>
          <w:szCs w:val="32"/>
          <w:lang w:val="en-US" w:eastAsia="en-GB"/>
        </w:rPr>
      </w:pPr>
    </w:p>
    <w:p w14:paraId="0BBFD502" w14:textId="77777777" w:rsidR="00BD3D9C" w:rsidRDefault="00BD3D9C" w:rsidP="00BD3D9C">
      <w:pPr>
        <w:rPr>
          <w:noProof/>
          <w:lang w:eastAsia="zh-CN"/>
        </w:rPr>
      </w:pPr>
    </w:p>
    <w:p w14:paraId="595B56F0" w14:textId="77777777" w:rsidR="00BD3D9C" w:rsidRDefault="00BD3D9C" w:rsidP="00BD3D9C">
      <w:pPr>
        <w:rPr>
          <w:noProof/>
          <w:lang w:eastAsia="zh-CN"/>
        </w:rPr>
      </w:pPr>
    </w:p>
    <w:p w14:paraId="20230B48" w14:textId="77777777" w:rsidR="00BD3D9C" w:rsidRDefault="00BD3D9C" w:rsidP="00BD3D9C">
      <w:pPr>
        <w:rPr>
          <w:noProof/>
          <w:lang w:eastAsia="zh-CN"/>
        </w:rPr>
      </w:pPr>
    </w:p>
    <w:p w14:paraId="7B7497AE" w14:textId="77777777" w:rsidR="00BD3D9C" w:rsidRDefault="00BD3D9C" w:rsidP="00BD3D9C">
      <w:pPr>
        <w:rPr>
          <w:noProof/>
          <w:lang w:eastAsia="zh-CN"/>
        </w:rPr>
      </w:pPr>
    </w:p>
    <w:p w14:paraId="42EBD5D6" w14:textId="77777777" w:rsidR="00BD3D9C" w:rsidRDefault="00BD3D9C" w:rsidP="00BD3D9C">
      <w:pPr>
        <w:rPr>
          <w:noProof/>
          <w:lang w:eastAsia="zh-CN"/>
        </w:rPr>
      </w:pPr>
    </w:p>
    <w:p w14:paraId="6C7754AC" w14:textId="77777777" w:rsidR="00BD3D9C" w:rsidRDefault="00BD3D9C" w:rsidP="00BD3D9C">
      <w:pPr>
        <w:rPr>
          <w:noProof/>
          <w:lang w:eastAsia="zh-CN"/>
        </w:rPr>
      </w:pPr>
    </w:p>
    <w:p w14:paraId="38F833D6" w14:textId="77777777" w:rsidR="00BD3D9C" w:rsidRDefault="00BD3D9C" w:rsidP="00BD3D9C">
      <w:pPr>
        <w:rPr>
          <w:noProof/>
          <w:lang w:eastAsia="zh-CN"/>
        </w:rPr>
      </w:pPr>
    </w:p>
    <w:p w14:paraId="24E95B35" w14:textId="77777777" w:rsidR="00BD3D9C" w:rsidRDefault="00BD3D9C" w:rsidP="00BD3D9C">
      <w:pPr>
        <w:rPr>
          <w:noProof/>
          <w:lang w:eastAsia="zh-CN"/>
        </w:rPr>
      </w:pPr>
    </w:p>
    <w:p w14:paraId="275CB827" w14:textId="77777777" w:rsidR="00BD3D9C" w:rsidRDefault="00BD3D9C" w:rsidP="00BD3D9C">
      <w:pPr>
        <w:rPr>
          <w:noProof/>
          <w:lang w:eastAsia="zh-CN"/>
        </w:rPr>
      </w:pPr>
    </w:p>
    <w:p w14:paraId="2B1176FA" w14:textId="77777777" w:rsidR="00BD3D9C" w:rsidRDefault="00BD3D9C" w:rsidP="00BD3D9C">
      <w:pPr>
        <w:rPr>
          <w:noProof/>
          <w:lang w:eastAsia="zh-CN"/>
        </w:rPr>
      </w:pPr>
    </w:p>
    <w:p w14:paraId="580E213F" w14:textId="77777777" w:rsidR="00BD3D9C" w:rsidRDefault="00BD3D9C" w:rsidP="00BD3D9C">
      <w:pPr>
        <w:rPr>
          <w:noProof/>
          <w:lang w:eastAsia="zh-CN"/>
        </w:rPr>
      </w:pPr>
    </w:p>
    <w:p w14:paraId="311E5238" w14:textId="77777777" w:rsidR="00BD3D9C" w:rsidRDefault="00BD3D9C" w:rsidP="00BD3D9C">
      <w:pPr>
        <w:rPr>
          <w:noProof/>
          <w:lang w:eastAsia="zh-CN"/>
        </w:rPr>
      </w:pPr>
    </w:p>
    <w:p w14:paraId="7344EA22" w14:textId="77777777" w:rsidR="00BD3D9C" w:rsidRDefault="00BD3D9C" w:rsidP="00BD3D9C">
      <w:pPr>
        <w:rPr>
          <w:noProof/>
          <w:lang w:eastAsia="zh-CN"/>
        </w:rPr>
      </w:pPr>
    </w:p>
    <w:p w14:paraId="35D7189B" w14:textId="77777777" w:rsidR="00BD3D9C" w:rsidRDefault="00BD3D9C" w:rsidP="00BD3D9C">
      <w:pPr>
        <w:rPr>
          <w:noProof/>
          <w:lang w:eastAsia="zh-CN"/>
        </w:rPr>
      </w:pPr>
    </w:p>
    <w:p w14:paraId="17D7CEB3" w14:textId="77777777" w:rsidR="00BD3D9C" w:rsidRDefault="00BD3D9C" w:rsidP="00BD3D9C">
      <w:pPr>
        <w:rPr>
          <w:noProof/>
          <w:lang w:eastAsia="zh-CN"/>
        </w:rPr>
      </w:pPr>
    </w:p>
    <w:p w14:paraId="4D215B14" w14:textId="77777777" w:rsidR="00BD3D9C" w:rsidRDefault="00BD3D9C" w:rsidP="00BD3D9C">
      <w:pPr>
        <w:rPr>
          <w:noProof/>
          <w:lang w:eastAsia="zh-CN"/>
        </w:rPr>
      </w:pPr>
    </w:p>
    <w:p w14:paraId="13AFF4FF" w14:textId="77777777" w:rsidR="00BD3D9C" w:rsidRDefault="00BD3D9C" w:rsidP="00BD3D9C">
      <w:pPr>
        <w:rPr>
          <w:noProof/>
          <w:lang w:eastAsia="zh-CN"/>
        </w:rPr>
      </w:pPr>
    </w:p>
    <w:p w14:paraId="60568F3C" w14:textId="311FBBF8" w:rsidR="00BD3D9C" w:rsidRPr="00864FDD" w:rsidRDefault="009859FE" w:rsidP="00BD3D9C">
      <w:pPr>
        <w:tabs>
          <w:tab w:val="left" w:pos="5670"/>
        </w:tabs>
        <w:rPr>
          <w:lang w:val="en-GB"/>
        </w:rPr>
      </w:pPr>
      <w:r>
        <w:rPr>
          <w:b/>
          <w:noProof/>
          <w:lang w:val="en-US" w:eastAsia="en-US"/>
        </w:rPr>
        <mc:AlternateContent>
          <mc:Choice Requires="wpg">
            <w:drawing>
              <wp:anchor distT="0" distB="0" distL="114300" distR="114300" simplePos="0" relativeHeight="251660288" behindDoc="0" locked="0" layoutInCell="1" allowOverlap="1" wp14:anchorId="3394429E" wp14:editId="286B22B8">
                <wp:simplePos x="0" y="0"/>
                <wp:positionH relativeFrom="column">
                  <wp:posOffset>5486400</wp:posOffset>
                </wp:positionH>
                <wp:positionV relativeFrom="paragraph">
                  <wp:posOffset>108585</wp:posOffset>
                </wp:positionV>
                <wp:extent cx="127000" cy="914400"/>
                <wp:effectExtent l="5080" t="4445" r="0" b="0"/>
                <wp:wrapThrough wrapText="bothSides">
                  <wp:wrapPolygon edited="0">
                    <wp:start x="-1620" y="0"/>
                    <wp:lineTo x="-1620" y="21150"/>
                    <wp:lineTo x="21600" y="21150"/>
                    <wp:lineTo x="21600" y="0"/>
                    <wp:lineTo x="-1620" y="0"/>
                  </wp:wrapPolygon>
                </wp:wrapThrough>
                <wp:docPr id="5"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7000" cy="914400"/>
                          <a:chOff x="5568" y="2064"/>
                          <a:chExt cx="295" cy="2112"/>
                        </a:xfrm>
                      </wpg:grpSpPr>
                      <wps:wsp>
                        <wps:cNvPr id="6" name="Rectangle 17"/>
                        <wps:cNvSpPr>
                          <a:spLocks noChangeArrowheads="1"/>
                        </wps:cNvSpPr>
                        <wps:spPr bwMode="auto">
                          <a:xfrm>
                            <a:off x="5568" y="3120"/>
                            <a:ext cx="295" cy="288"/>
                          </a:xfrm>
                          <a:prstGeom prst="rect">
                            <a:avLst/>
                          </a:prstGeom>
                          <a:solidFill>
                            <a:srgbClr val="ACCD1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7" name="Rectangle 18"/>
                        <wps:cNvSpPr>
                          <a:spLocks noChangeArrowheads="1"/>
                        </wps:cNvSpPr>
                        <wps:spPr bwMode="auto">
                          <a:xfrm>
                            <a:off x="5568" y="3888"/>
                            <a:ext cx="295" cy="288"/>
                          </a:xfrm>
                          <a:prstGeom prst="rect">
                            <a:avLst/>
                          </a:prstGeom>
                          <a:solidFill>
                            <a:srgbClr val="3A1A1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9"/>
                        <wps:cNvSpPr>
                          <a:spLocks noChangeArrowheads="1"/>
                        </wps:cNvSpPr>
                        <wps:spPr bwMode="auto">
                          <a:xfrm>
                            <a:off x="5568" y="2064"/>
                            <a:ext cx="295" cy="288"/>
                          </a:xfrm>
                          <a:prstGeom prst="rect">
                            <a:avLst/>
                          </a:prstGeom>
                          <a:solidFill>
                            <a:srgbClr val="007AC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9" name="Rectangle 20"/>
                        <wps:cNvSpPr>
                          <a:spLocks noChangeArrowheads="1"/>
                        </wps:cNvSpPr>
                        <wps:spPr bwMode="auto">
                          <a:xfrm>
                            <a:off x="5568" y="2400"/>
                            <a:ext cx="295" cy="288"/>
                          </a:xfrm>
                          <a:prstGeom prst="rect">
                            <a:avLst/>
                          </a:prstGeom>
                          <a:solidFill>
                            <a:srgbClr val="738CB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0" name="Rectangle 21"/>
                        <wps:cNvSpPr>
                          <a:spLocks noChangeArrowheads="1"/>
                        </wps:cNvSpPr>
                        <wps:spPr bwMode="auto">
                          <a:xfrm>
                            <a:off x="5568" y="3456"/>
                            <a:ext cx="295" cy="288"/>
                          </a:xfrm>
                          <a:prstGeom prst="rect">
                            <a:avLst/>
                          </a:prstGeom>
                          <a:solidFill>
                            <a:srgbClr val="7CD568"/>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s:wsp>
                        <wps:cNvPr id="12" name="Rectangle 22"/>
                        <wps:cNvSpPr>
                          <a:spLocks noChangeArrowheads="1"/>
                        </wps:cNvSpPr>
                        <wps:spPr bwMode="auto">
                          <a:xfrm>
                            <a:off x="5568" y="2736"/>
                            <a:ext cx="295" cy="288"/>
                          </a:xfrm>
                          <a:prstGeom prst="rect">
                            <a:avLst/>
                          </a:prstGeom>
                          <a:solidFill>
                            <a:srgbClr val="0099B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16" o:spid="_x0000_s1026" style="position:absolute;margin-left:6in;margin-top:8.55pt;width:10pt;height:1in;z-index:251660288" coordorigin="5568,2064" coordsize="295,2112"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">
                <v:rect id="Rectangle 17" o:spid="_x0000_s1027" style="position:absolute;left:5568;top:312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BI/PXIwwAA&#10;ANoAAAAPAAAAZHJzL2Rvd25yZXYueG1sRI9Pi8IwFMTvwn6H8ARvmipska5RRFZ2ERT8c1hvj+bZ&#10;FpuX0mRr66c3guBxmJnfMLNFa0rRUO0KywrGowgEcWp1wZmC03E9nIJwHlljaZkUdORgMf/ozTDR&#10;9sZ7ag4+EwHCLkEFufdVIqVLczLoRrYiDt7F1gZ9kHUmdY23ADelnERRLA0WHBZyrGiVU3o9/BsF&#10;2Tc1+ry5b+Ldlrvu8+cyPf1JpQb9dvkFwlPr3+FX+1criOF5JdwAOX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BI/PXIwwAAANoAAAAPAAAAAAAAAAAAAAAAAJcCAABkcnMvZG93&#10;bnJldi54bWxQSwUGAAAAAAQABAD1AAAAhwMAAAAA&#10;" fillcolor="#accd15" stroked="f"/>
                <v:rect id="Rectangle 18" o:spid="_x0000_s1028" style="position:absolute;left:5568;top:3888;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" fillcolor="#3a1a18" stroked="f"/>
                <v:rect id="Rectangle 19" o:spid="_x0000_s1029" style="position:absolute;left:5568;top:2064;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" fillcolor="#007ac9" stroked="f"/>
                <v:rect id="Rectangle 20" o:spid="_x0000_s1030" style="position:absolute;left:5568;top:2400;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" fillcolor="#738cbc" stroked="f"/>
                <v:rect id="Rectangle 21" o:spid="_x0000_s1031" style="position:absolute;left:5568;top:345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" fillcolor="#7cd568" stroked="f"/>
                <v:rect id="Rectangle 22" o:spid="_x0000_s1032" style="position:absolute;left:5568;top:2736;width:295;height:288;visibility:visible;mso-wrap-style:square;v-text-anchor:middle" o:gfxdata="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" fillcolor="#0099b1" stroked="f"/>
                <w10:wrap type="through"/>
              </v:group>
            </w:pict>
          </mc:Fallback>
        </mc:AlternateContent>
      </w:r>
      <w:r w:rsidR="00BD3D9C">
        <w:rPr>
          <w:lang w:val="en-GB"/>
        </w:rPr>
        <w:tab/>
      </w:r>
      <w:r w:rsidR="00BD3D9C" w:rsidRPr="00864FDD">
        <w:rPr>
          <w:lang w:val="en-GB"/>
        </w:rPr>
        <w:t>Bachelor’s Thesis</w:t>
      </w:r>
    </w:p>
    <w:p w14:paraId="73C1DE44" w14:textId="77777777" w:rsidR="00BD3D9C" w:rsidRPr="00864FDD" w:rsidRDefault="00BD3D9C" w:rsidP="00BD3D9C">
      <w:pPr>
        <w:tabs>
          <w:tab w:val="left" w:pos="5670"/>
        </w:tabs>
        <w:rPr>
          <w:lang w:val="en-GB"/>
        </w:rPr>
      </w:pPr>
      <w:r w:rsidRPr="00864FDD">
        <w:rPr>
          <w:lang w:val="en-GB"/>
        </w:rPr>
        <w:tab/>
      </w:r>
      <w:r>
        <w:rPr>
          <w:lang w:val="en-GB"/>
        </w:rPr>
        <w:t>Degree Programme in IT</w:t>
      </w:r>
    </w:p>
    <w:p w14:paraId="6F78BF00" w14:textId="77777777" w:rsidR="00BD3D9C" w:rsidRPr="00BD3D9C" w:rsidRDefault="00BD3D9C" w:rsidP="00BD3D9C">
      <w:pPr>
        <w:tabs>
          <w:tab w:val="left" w:pos="5670"/>
        </w:tabs>
        <w:rPr>
          <w:lang w:val="en-GB"/>
        </w:rPr>
      </w:pPr>
      <w:r w:rsidRPr="00864FDD">
        <w:rPr>
          <w:lang w:val="en-GB"/>
        </w:rPr>
        <w:tab/>
      </w:r>
      <w:r>
        <w:rPr>
          <w:lang w:val="en-GB"/>
        </w:rPr>
        <w:t>2016</w:t>
      </w:r>
    </w:p>
    <w:p w14:paraId="06445D36" w14:textId="77777777" w:rsidR="00BD3D9C" w:rsidRPr="00BD3D9C" w:rsidRDefault="00BD3D9C" w:rsidP="00BD3D9C">
      <w:pPr>
        <w:rPr>
          <w:noProof/>
          <w:lang w:eastAsia="zh-CN"/>
        </w:rPr>
      </w:pPr>
    </w:p>
    <w:p w14:paraId="07B89DFD" w14:textId="77777777" w:rsidR="00BD3D9C" w:rsidRDefault="00BD3D9C">
      <w:pPr>
        <w:spacing w:line="240" w:lineRule="auto"/>
        <w:rPr>
          <w:b/>
        </w:rPr>
        <w:sectPr w:rsidR="00BD3D9C" w:rsidSect="003F18D9">
          <w:footerReference w:type="even" r:id="rId9"/>
          <w:pgSz w:w="11906" w:h="16838" w:code="9"/>
          <w:pgMar w:top="567" w:right="851" w:bottom="567" w:left="1134" w:header="567" w:footer="709" w:gutter="1134"/>
          <w:cols w:space="708"/>
          <w:docGrid w:linePitch="360"/>
        </w:sectPr>
      </w:pPr>
    </w:p>
    <w:p w14:paraId="50919D52" w14:textId="77777777" w:rsidR="00BD3D9C" w:rsidRDefault="00BD3D9C">
      <w:pPr>
        <w:pStyle w:val="TOCHeading"/>
        <w:rPr>
          <w:rFonts w:ascii="Arial" w:eastAsia="SimSun" w:hAnsi="Arial" w:cs="Arial"/>
          <w:b w:val="0"/>
          <w:color w:val="auto"/>
          <w:sz w:val="22"/>
          <w:szCs w:val="22"/>
        </w:rPr>
      </w:pPr>
    </w:p>
    <w:sdt>
      <w:sdtPr>
        <w:rPr>
          <w:rFonts w:ascii="Arial" w:eastAsia="SimSun" w:hAnsi="Arial" w:cs="Arial"/>
          <w:b w:val="0"/>
          <w:color w:val="auto"/>
          <w:sz w:val="22"/>
          <w:szCs w:val="22"/>
        </w:rPr>
        <w:id w:val="1710303856"/>
        <w:docPartObj>
          <w:docPartGallery w:val="Table of Contents"/>
          <w:docPartUnique/>
        </w:docPartObj>
      </w:sdtPr>
      <w:sdtEndPr/>
      <w:sdtContent>
        <w:p w14:paraId="7D4D2548" w14:textId="77777777" w:rsidR="003C0395" w:rsidRDefault="00134963">
          <w:pPr>
            <w:pStyle w:val="TOCHeading"/>
          </w:pPr>
          <w:proofErr w:type="spellStart"/>
          <w:r>
            <w:t>Table</w:t>
          </w:r>
          <w:proofErr w:type="spellEnd"/>
          <w:r>
            <w:t xml:space="preserve"> of Contents</w:t>
          </w:r>
        </w:p>
        <w:p w14:paraId="26326A48"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fldChar w:fldCharType="begin"/>
          </w:r>
          <w:r>
            <w:instrText>TOC \o "1-3" \h \z \u</w:instrText>
          </w:r>
          <w:r w:rsidR="00BD3D9C">
            <w:fldChar w:fldCharType="separate"/>
          </w:r>
          <w:bookmarkStart w:id="0" w:name="_GoBack"/>
          <w:bookmarkEnd w:id="0"/>
          <w:r>
            <w:rPr>
              <w:noProof/>
            </w:rPr>
            <w:t>1</w:t>
          </w:r>
          <w:r>
            <w:rPr>
              <w:rFonts w:asciiTheme="minorHAnsi" w:eastAsiaTheme="minorEastAsia" w:hAnsiTheme="minorHAnsi" w:cstheme="minorBidi"/>
              <w:noProof/>
              <w:sz w:val="24"/>
              <w:szCs w:val="24"/>
              <w:lang w:val="en-US" w:eastAsia="ja-JP"/>
            </w:rPr>
            <w:tab/>
          </w:r>
          <w:r>
            <w:rPr>
              <w:noProof/>
            </w:rPr>
            <w:t>Abstract</w:t>
          </w:r>
          <w:r>
            <w:rPr>
              <w:noProof/>
            </w:rPr>
            <w:tab/>
          </w:r>
          <w:r>
            <w:rPr>
              <w:noProof/>
            </w:rPr>
            <w:fldChar w:fldCharType="begin"/>
          </w:r>
          <w:r>
            <w:rPr>
              <w:noProof/>
            </w:rPr>
            <w:instrText xml:space="preserve"> PAGEREF _Toc336897452 \h </w:instrText>
          </w:r>
          <w:r>
            <w:rPr>
              <w:noProof/>
            </w:rPr>
          </w:r>
          <w:r>
            <w:rPr>
              <w:noProof/>
            </w:rPr>
            <w:fldChar w:fldCharType="separate"/>
          </w:r>
          <w:r>
            <w:rPr>
              <w:noProof/>
            </w:rPr>
            <w:t>3</w:t>
          </w:r>
          <w:r>
            <w:rPr>
              <w:noProof/>
            </w:rPr>
            <w:fldChar w:fldCharType="end"/>
          </w:r>
        </w:p>
        <w:p w14:paraId="77241EF3"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Abbreviations</w:t>
          </w:r>
          <w:r>
            <w:rPr>
              <w:noProof/>
            </w:rPr>
            <w:tab/>
          </w:r>
          <w:r>
            <w:rPr>
              <w:noProof/>
            </w:rPr>
            <w:fldChar w:fldCharType="begin"/>
          </w:r>
          <w:r>
            <w:rPr>
              <w:noProof/>
            </w:rPr>
            <w:instrText xml:space="preserve"> PAGEREF _Toc336897453 \h </w:instrText>
          </w:r>
          <w:r>
            <w:rPr>
              <w:noProof/>
            </w:rPr>
          </w:r>
          <w:r>
            <w:rPr>
              <w:noProof/>
            </w:rPr>
            <w:fldChar w:fldCharType="separate"/>
          </w:r>
          <w:r>
            <w:rPr>
              <w:noProof/>
            </w:rPr>
            <w:t>4</w:t>
          </w:r>
          <w:r>
            <w:rPr>
              <w:noProof/>
            </w:rPr>
            <w:fldChar w:fldCharType="end"/>
          </w:r>
        </w:p>
        <w:p w14:paraId="3FC44577"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Introduction</w:t>
          </w:r>
          <w:r>
            <w:rPr>
              <w:noProof/>
            </w:rPr>
            <w:tab/>
          </w:r>
          <w:r>
            <w:rPr>
              <w:noProof/>
            </w:rPr>
            <w:fldChar w:fldCharType="begin"/>
          </w:r>
          <w:r>
            <w:rPr>
              <w:noProof/>
            </w:rPr>
            <w:instrText xml:space="preserve"> PAGEREF _Toc336897454 \h </w:instrText>
          </w:r>
          <w:r>
            <w:rPr>
              <w:noProof/>
            </w:rPr>
          </w:r>
          <w:r>
            <w:rPr>
              <w:noProof/>
            </w:rPr>
            <w:fldChar w:fldCharType="separate"/>
          </w:r>
          <w:r>
            <w:rPr>
              <w:noProof/>
            </w:rPr>
            <w:t>5</w:t>
          </w:r>
          <w:r>
            <w:rPr>
              <w:noProof/>
            </w:rPr>
            <w:fldChar w:fldCharType="end"/>
          </w:r>
        </w:p>
        <w:p w14:paraId="67A9C35D"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36897455 \h </w:instrText>
          </w:r>
          <w:r>
            <w:fldChar w:fldCharType="separate"/>
          </w:r>
          <w:r>
            <w:t>5</w:t>
          </w:r>
          <w:r>
            <w:fldChar w:fldCharType="end"/>
          </w:r>
        </w:p>
        <w:p w14:paraId="76B8BE84"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36897456 \h </w:instrText>
          </w:r>
          <w:r>
            <w:fldChar w:fldCharType="separate"/>
          </w:r>
          <w:r>
            <w:t>5</w:t>
          </w:r>
          <w:r>
            <w:fldChar w:fldCharType="end"/>
          </w:r>
        </w:p>
        <w:p w14:paraId="2871D833"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36897457 \h </w:instrText>
          </w:r>
          <w:r>
            <w:fldChar w:fldCharType="separate"/>
          </w:r>
          <w:r>
            <w:t>6</w:t>
          </w:r>
          <w:r>
            <w:fldChar w:fldCharType="end"/>
          </w:r>
        </w:p>
        <w:p w14:paraId="327FD4F3"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Theoretical frame</w:t>
          </w:r>
          <w:r>
            <w:rPr>
              <w:noProof/>
            </w:rPr>
            <w:tab/>
          </w:r>
          <w:r>
            <w:rPr>
              <w:noProof/>
            </w:rPr>
            <w:fldChar w:fldCharType="begin"/>
          </w:r>
          <w:r>
            <w:rPr>
              <w:noProof/>
            </w:rPr>
            <w:instrText xml:space="preserve"> PAGEREF _Toc336897458 \h </w:instrText>
          </w:r>
          <w:r>
            <w:rPr>
              <w:noProof/>
            </w:rPr>
          </w:r>
          <w:r>
            <w:rPr>
              <w:noProof/>
            </w:rPr>
            <w:fldChar w:fldCharType="separate"/>
          </w:r>
          <w:r>
            <w:rPr>
              <w:noProof/>
            </w:rPr>
            <w:t>7</w:t>
          </w:r>
          <w:r>
            <w:rPr>
              <w:noProof/>
            </w:rPr>
            <w:fldChar w:fldCharType="end"/>
          </w:r>
        </w:p>
        <w:p w14:paraId="6D193F7F"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4.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36897459 \h </w:instrText>
          </w:r>
          <w:r>
            <w:fldChar w:fldCharType="separate"/>
          </w:r>
          <w:r>
            <w:t>7</w:t>
          </w:r>
          <w:r>
            <w:fldChar w:fldCharType="end"/>
          </w:r>
        </w:p>
        <w:p w14:paraId="7CA5E770"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4.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36897460 \h </w:instrText>
          </w:r>
          <w:r>
            <w:fldChar w:fldCharType="separate"/>
          </w:r>
          <w:r>
            <w:t>8</w:t>
          </w:r>
          <w:r>
            <w:fldChar w:fldCharType="end"/>
          </w:r>
        </w:p>
        <w:p w14:paraId="03ACC115"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4.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36897461 \h </w:instrText>
          </w:r>
          <w:r>
            <w:fldChar w:fldCharType="separate"/>
          </w:r>
          <w:r>
            <w:t>8</w:t>
          </w:r>
          <w:r>
            <w:fldChar w:fldCharType="end"/>
          </w:r>
        </w:p>
        <w:p w14:paraId="1577ECD1"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4.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36897462 \h </w:instrText>
          </w:r>
          <w:r>
            <w:fldChar w:fldCharType="separate"/>
          </w:r>
          <w:r>
            <w:t>10</w:t>
          </w:r>
          <w:r>
            <w:fldChar w:fldCharType="end"/>
          </w:r>
        </w:p>
        <w:p w14:paraId="34C4CB85"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4.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36897463 \h </w:instrText>
          </w:r>
          <w:r>
            <w:fldChar w:fldCharType="separate"/>
          </w:r>
          <w:r>
            <w:t>20</w:t>
          </w:r>
          <w:r>
            <w:fldChar w:fldCharType="end"/>
          </w:r>
        </w:p>
        <w:p w14:paraId="7CC06CA1"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4.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36897464 \h </w:instrText>
          </w:r>
          <w:r>
            <w:fldChar w:fldCharType="separate"/>
          </w:r>
          <w:r>
            <w:t>23</w:t>
          </w:r>
          <w:r>
            <w:fldChar w:fldCharType="end"/>
          </w:r>
        </w:p>
        <w:p w14:paraId="7D1448FB"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Constructive research</w:t>
          </w:r>
          <w:r>
            <w:rPr>
              <w:noProof/>
            </w:rPr>
            <w:tab/>
          </w:r>
          <w:r>
            <w:rPr>
              <w:noProof/>
            </w:rPr>
            <w:fldChar w:fldCharType="begin"/>
          </w:r>
          <w:r>
            <w:rPr>
              <w:noProof/>
            </w:rPr>
            <w:instrText xml:space="preserve"> PAGEREF _Toc336897465 \h </w:instrText>
          </w:r>
          <w:r>
            <w:rPr>
              <w:noProof/>
            </w:rPr>
          </w:r>
          <w:r>
            <w:rPr>
              <w:noProof/>
            </w:rPr>
            <w:fldChar w:fldCharType="separate"/>
          </w:r>
          <w:r>
            <w:rPr>
              <w:noProof/>
            </w:rPr>
            <w:t>24</w:t>
          </w:r>
          <w:r>
            <w:rPr>
              <w:noProof/>
            </w:rPr>
            <w:fldChar w:fldCharType="end"/>
          </w:r>
        </w:p>
        <w:p w14:paraId="0E40C5FD"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5.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36897466 \h </w:instrText>
          </w:r>
          <w:r>
            <w:fldChar w:fldCharType="separate"/>
          </w:r>
          <w:r>
            <w:t>24</w:t>
          </w:r>
          <w:r>
            <w:fldChar w:fldCharType="end"/>
          </w:r>
        </w:p>
        <w:p w14:paraId="65F837AD"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5.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36897467 \h </w:instrText>
          </w:r>
          <w:r>
            <w:fldChar w:fldCharType="separate"/>
          </w:r>
          <w:r>
            <w:t>24</w:t>
          </w:r>
          <w:r>
            <w:fldChar w:fldCharType="end"/>
          </w:r>
        </w:p>
        <w:p w14:paraId="7E7CCD99"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5.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36897468 \h </w:instrText>
          </w:r>
          <w:r>
            <w:fldChar w:fldCharType="separate"/>
          </w:r>
          <w:r>
            <w:t>24</w:t>
          </w:r>
          <w:r>
            <w:fldChar w:fldCharType="end"/>
          </w:r>
        </w:p>
        <w:p w14:paraId="14E85A0D"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5.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36897469 \h </w:instrText>
          </w:r>
          <w:r>
            <w:fldChar w:fldCharType="separate"/>
          </w:r>
          <w:r>
            <w:t>24</w:t>
          </w:r>
          <w:r>
            <w:fldChar w:fldCharType="end"/>
          </w:r>
        </w:p>
        <w:p w14:paraId="30D354C1"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5.3</w:t>
          </w:r>
          <w:r>
            <w:rPr>
              <w:rFonts w:asciiTheme="minorHAnsi" w:eastAsiaTheme="minorEastAsia" w:hAnsiTheme="minorHAnsi" w:cstheme="minorBidi"/>
              <w:sz w:val="24"/>
              <w:szCs w:val="24"/>
              <w:lang w:val="en-US" w:eastAsia="ja-JP"/>
            </w:rPr>
            <w:tab/>
          </w:r>
          <w:r>
            <w:t>Testing</w:t>
          </w:r>
          <w:r>
            <w:tab/>
          </w:r>
          <w:r>
            <w:fldChar w:fldCharType="begin"/>
          </w:r>
          <w:r>
            <w:instrText xml:space="preserve"> PAGEREF _Toc336897470 \h </w:instrText>
          </w:r>
          <w:r>
            <w:fldChar w:fldCharType="separate"/>
          </w:r>
          <w:r>
            <w:t>24</w:t>
          </w:r>
          <w:r>
            <w:fldChar w:fldCharType="end"/>
          </w:r>
        </w:p>
        <w:p w14:paraId="36673426"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5.4</w:t>
          </w:r>
          <w:r>
            <w:rPr>
              <w:rFonts w:asciiTheme="minorHAnsi" w:eastAsiaTheme="minorEastAsia" w:hAnsiTheme="minorHAnsi" w:cstheme="minorBidi"/>
              <w:sz w:val="24"/>
              <w:szCs w:val="24"/>
              <w:lang w:val="en-US" w:eastAsia="ja-JP"/>
            </w:rPr>
            <w:tab/>
          </w:r>
          <w:r>
            <w:t>Outcome</w:t>
          </w:r>
          <w:r>
            <w:tab/>
          </w:r>
          <w:r>
            <w:fldChar w:fldCharType="begin"/>
          </w:r>
          <w:r>
            <w:instrText xml:space="preserve"> PAGEREF _Toc336897471 \h </w:instrText>
          </w:r>
          <w:r>
            <w:fldChar w:fldCharType="separate"/>
          </w:r>
          <w:r>
            <w:t>25</w:t>
          </w:r>
          <w:r>
            <w:fldChar w:fldCharType="end"/>
          </w:r>
        </w:p>
        <w:p w14:paraId="30486CF3"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36897472 \h </w:instrText>
          </w:r>
          <w:r>
            <w:rPr>
              <w:noProof/>
            </w:rPr>
          </w:r>
          <w:r>
            <w:rPr>
              <w:noProof/>
            </w:rPr>
            <w:fldChar w:fldCharType="separate"/>
          </w:r>
          <w:r>
            <w:rPr>
              <w:noProof/>
            </w:rPr>
            <w:t>26</w:t>
          </w:r>
          <w:r>
            <w:rPr>
              <w:noProof/>
            </w:rPr>
            <w:fldChar w:fldCharType="end"/>
          </w:r>
        </w:p>
        <w:p w14:paraId="65886344"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6.1</w:t>
          </w:r>
          <w:r>
            <w:rPr>
              <w:rFonts w:asciiTheme="minorHAnsi" w:eastAsiaTheme="minorEastAsia" w:hAnsiTheme="minorHAnsi" w:cstheme="minorBidi"/>
              <w:sz w:val="24"/>
              <w:szCs w:val="24"/>
              <w:lang w:val="en-US" w:eastAsia="ja-JP"/>
            </w:rPr>
            <w:tab/>
          </w:r>
          <w:r>
            <w:t>Significance of the results</w:t>
          </w:r>
          <w:r>
            <w:tab/>
          </w:r>
          <w:r>
            <w:fldChar w:fldCharType="begin"/>
          </w:r>
          <w:r>
            <w:instrText xml:space="preserve"> PAGEREF _Toc336897473 \h </w:instrText>
          </w:r>
          <w:r>
            <w:fldChar w:fldCharType="separate"/>
          </w:r>
          <w:r>
            <w:t>26</w:t>
          </w:r>
          <w:r>
            <w:fldChar w:fldCharType="end"/>
          </w:r>
        </w:p>
        <w:p w14:paraId="3C55225C"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6.2</w:t>
          </w:r>
          <w:r>
            <w:rPr>
              <w:rFonts w:asciiTheme="minorHAnsi" w:eastAsiaTheme="minorEastAsia" w:hAnsiTheme="minorHAnsi" w:cstheme="minorBidi"/>
              <w:sz w:val="24"/>
              <w:szCs w:val="24"/>
              <w:lang w:val="en-US" w:eastAsia="ja-JP"/>
            </w:rPr>
            <w:tab/>
          </w:r>
          <w:r>
            <w:t>Conclusion / Summary</w:t>
          </w:r>
          <w:r>
            <w:tab/>
          </w:r>
          <w:r>
            <w:fldChar w:fldCharType="begin"/>
          </w:r>
          <w:r>
            <w:instrText xml:space="preserve"> PAGEREF _Toc336897474 \h </w:instrText>
          </w:r>
          <w:r>
            <w:fldChar w:fldCharType="separate"/>
          </w:r>
          <w:r>
            <w:t>26</w:t>
          </w:r>
          <w:r>
            <w:fldChar w:fldCharType="end"/>
          </w:r>
        </w:p>
        <w:p w14:paraId="29140A86"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6.3</w:t>
          </w:r>
          <w:r>
            <w:rPr>
              <w:rFonts w:asciiTheme="minorHAnsi" w:eastAsiaTheme="minorEastAsia" w:hAnsiTheme="minorHAnsi" w:cstheme="minorBidi"/>
              <w:sz w:val="24"/>
              <w:szCs w:val="24"/>
              <w:lang w:val="en-US" w:eastAsia="ja-JP"/>
            </w:rPr>
            <w:tab/>
          </w:r>
          <w:r>
            <w:t>Further research suggestions</w:t>
          </w:r>
          <w:r>
            <w:tab/>
          </w:r>
          <w:r>
            <w:fldChar w:fldCharType="begin"/>
          </w:r>
          <w:r>
            <w:instrText xml:space="preserve"> PAGEREF _Toc336897475 \h </w:instrText>
          </w:r>
          <w:r>
            <w:fldChar w:fldCharType="separate"/>
          </w:r>
          <w:r>
            <w:t>26</w:t>
          </w:r>
          <w:r>
            <w:fldChar w:fldCharType="end"/>
          </w:r>
        </w:p>
        <w:p w14:paraId="00E48E20"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36897476 \h </w:instrText>
          </w:r>
          <w:r>
            <w:rPr>
              <w:noProof/>
            </w:rPr>
          </w:r>
          <w:r>
            <w:rPr>
              <w:noProof/>
            </w:rPr>
            <w:fldChar w:fldCharType="separate"/>
          </w:r>
          <w:r>
            <w:rPr>
              <w:noProof/>
            </w:rPr>
            <w:t>27</w:t>
          </w:r>
          <w:r>
            <w:rPr>
              <w:noProof/>
            </w:rPr>
            <w:fldChar w:fldCharType="end"/>
          </w:r>
        </w:p>
        <w:p w14:paraId="5B2D1420"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7.1.1</w:t>
          </w:r>
          <w:r>
            <w:rPr>
              <w:rFonts w:asciiTheme="minorHAnsi" w:eastAsiaTheme="minorEastAsia" w:hAnsiTheme="minorHAnsi" w:cstheme="minorBidi"/>
              <w:sz w:val="24"/>
              <w:szCs w:val="24"/>
              <w:lang w:val="en-US" w:eastAsia="ja-JP"/>
            </w:rPr>
            <w:tab/>
          </w:r>
          <w:r>
            <w:t>Publications</w:t>
          </w:r>
          <w:r>
            <w:tab/>
          </w:r>
          <w:r>
            <w:fldChar w:fldCharType="begin"/>
          </w:r>
          <w:r>
            <w:instrText xml:space="preserve"> PAGEREF _Toc336897477 \h </w:instrText>
          </w:r>
          <w:r>
            <w:fldChar w:fldCharType="separate"/>
          </w:r>
          <w:r>
            <w:t>27</w:t>
          </w:r>
          <w:r>
            <w:fldChar w:fldCharType="end"/>
          </w:r>
        </w:p>
        <w:p w14:paraId="6B69F9CC"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7.1.2</w:t>
          </w:r>
          <w:r>
            <w:rPr>
              <w:rFonts w:asciiTheme="minorHAnsi" w:eastAsiaTheme="minorEastAsia" w:hAnsiTheme="minorHAnsi" w:cstheme="minorBidi"/>
              <w:sz w:val="24"/>
              <w:szCs w:val="24"/>
              <w:lang w:val="en-US" w:eastAsia="ja-JP"/>
            </w:rPr>
            <w:tab/>
          </w:r>
          <w:r>
            <w:t>Websites</w:t>
          </w:r>
          <w:r>
            <w:tab/>
          </w:r>
          <w:r>
            <w:fldChar w:fldCharType="begin"/>
          </w:r>
          <w:r>
            <w:instrText xml:space="preserve"> PAGEREF _Toc336897478 \h </w:instrText>
          </w:r>
          <w:r>
            <w:fldChar w:fldCharType="separate"/>
          </w:r>
          <w:r>
            <w:t>29</w:t>
          </w:r>
          <w:r>
            <w:fldChar w:fldCharType="end"/>
          </w:r>
        </w:p>
        <w:p w14:paraId="5BA0FB2C" w14:textId="77777777" w:rsidR="00134963" w:rsidRDefault="00134963">
          <w:pPr>
            <w:pStyle w:val="TOC3"/>
            <w:tabs>
              <w:tab w:val="left" w:pos="1523"/>
            </w:tabs>
            <w:rPr>
              <w:rFonts w:asciiTheme="minorHAnsi" w:eastAsiaTheme="minorEastAsia" w:hAnsiTheme="minorHAnsi" w:cstheme="minorBidi"/>
              <w:sz w:val="24"/>
              <w:szCs w:val="24"/>
              <w:lang w:val="en-US" w:eastAsia="ja-JP"/>
            </w:rPr>
          </w:pPr>
          <w:r>
            <w:t>7.1.3</w:t>
          </w:r>
          <w:r>
            <w:rPr>
              <w:rFonts w:asciiTheme="minorHAnsi" w:eastAsiaTheme="minorEastAsia" w:hAnsiTheme="minorHAnsi" w:cstheme="minorBidi"/>
              <w:sz w:val="24"/>
              <w:szCs w:val="24"/>
              <w:lang w:val="en-US" w:eastAsia="ja-JP"/>
            </w:rPr>
            <w:tab/>
          </w:r>
          <w:r>
            <w:t>Others</w:t>
          </w:r>
          <w:r>
            <w:tab/>
          </w:r>
          <w:r>
            <w:fldChar w:fldCharType="begin"/>
          </w:r>
          <w:r>
            <w:instrText xml:space="preserve"> PAGEREF _Toc336897479 \h </w:instrText>
          </w:r>
          <w:r>
            <w:fldChar w:fldCharType="separate"/>
          </w:r>
          <w:r>
            <w:t>29</w:t>
          </w:r>
          <w:r>
            <w:fldChar w:fldCharType="end"/>
          </w:r>
        </w:p>
        <w:p w14:paraId="49D0AEC3" w14:textId="77777777" w:rsidR="00134963" w:rsidRDefault="00134963">
          <w:pPr>
            <w:pStyle w:val="TOC1"/>
            <w:tabs>
              <w:tab w:val="left" w:pos="362"/>
            </w:tabs>
            <w:rPr>
              <w:rFonts w:asciiTheme="minorHAnsi" w:eastAsiaTheme="minorEastAsia" w:hAnsiTheme="minorHAnsi" w:cstheme="minorBidi"/>
              <w:noProof/>
              <w:sz w:val="24"/>
              <w:szCs w:val="24"/>
              <w:lang w:val="en-US" w:eastAsia="ja-JP"/>
            </w:rPr>
          </w:pPr>
          <w:r>
            <w:rPr>
              <w:noProof/>
            </w:rPr>
            <w:t>8</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36897480 \h </w:instrText>
          </w:r>
          <w:r>
            <w:rPr>
              <w:noProof/>
            </w:rPr>
          </w:r>
          <w:r>
            <w:rPr>
              <w:noProof/>
            </w:rPr>
            <w:fldChar w:fldCharType="separate"/>
          </w:r>
          <w:r>
            <w:rPr>
              <w:noProof/>
            </w:rPr>
            <w:t>30</w:t>
          </w:r>
          <w:r>
            <w:rPr>
              <w:noProof/>
            </w:rPr>
            <w:fldChar w:fldCharType="end"/>
          </w:r>
        </w:p>
        <w:p w14:paraId="65CD3845"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8.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36897481 \h </w:instrText>
          </w:r>
          <w:r>
            <w:fldChar w:fldCharType="separate"/>
          </w:r>
          <w:r>
            <w:t>30</w:t>
          </w:r>
          <w:r>
            <w:fldChar w:fldCharType="end"/>
          </w:r>
        </w:p>
        <w:p w14:paraId="0CF48935"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8.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36897482 \h </w:instrText>
          </w:r>
          <w:r>
            <w:fldChar w:fldCharType="separate"/>
          </w:r>
          <w:r>
            <w:t>31</w:t>
          </w:r>
          <w:r>
            <w:fldChar w:fldCharType="end"/>
          </w:r>
        </w:p>
        <w:p w14:paraId="1C407D70"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8.3</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36897483 \h </w:instrText>
          </w:r>
          <w:r>
            <w:fldChar w:fldCharType="separate"/>
          </w:r>
          <w:r>
            <w:t>34</w:t>
          </w:r>
          <w:r>
            <w:fldChar w:fldCharType="end"/>
          </w:r>
        </w:p>
        <w:p w14:paraId="7118FA97" w14:textId="77777777" w:rsidR="00134963" w:rsidRDefault="00134963">
          <w:pPr>
            <w:pStyle w:val="TOC2"/>
            <w:tabs>
              <w:tab w:val="left" w:pos="830"/>
            </w:tabs>
            <w:rPr>
              <w:rFonts w:asciiTheme="minorHAnsi" w:eastAsiaTheme="minorEastAsia" w:hAnsiTheme="minorHAnsi" w:cstheme="minorBidi"/>
              <w:sz w:val="24"/>
              <w:szCs w:val="24"/>
              <w:lang w:val="en-US" w:eastAsia="ja-JP"/>
            </w:rPr>
          </w:pPr>
          <w:r>
            <w:t>8.4</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36897484 \h </w:instrText>
          </w:r>
          <w:r>
            <w:fldChar w:fldCharType="separate"/>
          </w:r>
          <w:r>
            <w:t>35</w:t>
          </w:r>
          <w:r>
            <w:fldChar w:fldCharType="end"/>
          </w:r>
        </w:p>
        <w:p w14:paraId="51DA699C" w14:textId="77777777" w:rsidR="003C0395" w:rsidRDefault="00134963">
          <w:r>
            <w:fldChar w:fldCharType="end"/>
          </w:r>
        </w:p>
      </w:sdtContent>
    </w:sdt>
    <w:p w14:paraId="431266DB" w14:textId="218156C5" w:rsidR="003C0395" w:rsidRDefault="00940037">
      <w:pPr>
        <w:pStyle w:val="Heading1"/>
      </w:pPr>
      <w:bookmarkStart w:id="1" w:name="thesis---fall-detection---work-in-progre"/>
      <w:bookmarkStart w:id="2" w:name="_Toc336897452"/>
      <w:bookmarkEnd w:id="1"/>
      <w:proofErr w:type="spellStart"/>
      <w:r>
        <w:lastRenderedPageBreak/>
        <w:t>Abstract</w:t>
      </w:r>
      <w:bookmarkEnd w:id="2"/>
      <w:proofErr w:type="spellEnd"/>
    </w:p>
    <w:p w14:paraId="3400A997" w14:textId="77777777" w:rsidR="003C0395" w:rsidRDefault="00134963">
      <w:r>
        <w:t>This is Kim Salmi'</w:t>
      </w:r>
      <w:r>
        <w:t>s thesis for Haaga-Helia UAS. The thesis proposes an automatic mon</w:t>
      </w:r>
      <w:r>
        <w:t>i</w:t>
      </w:r>
      <w:r>
        <w:t>toring system for formal and informal home care patients and care centers. It will provide security and a feeling of safety by detecting when a resident fall. After the detection the system</w:t>
      </w:r>
      <w:r>
        <w:t xml:space="preserve"> will be able to alert professional personnel or family. The system should be affo</w:t>
      </w:r>
      <w:r>
        <w:t>r</w:t>
      </w:r>
      <w:r>
        <w:t xml:space="preserve">dable and should not be significantly less accurate than other available </w:t>
      </w:r>
      <w:proofErr w:type="spellStart"/>
      <w:r>
        <w:t>options</w:t>
      </w:r>
      <w:proofErr w:type="spellEnd"/>
      <w:r>
        <w:t>.</w:t>
      </w:r>
    </w:p>
    <w:p w14:paraId="585DF859" w14:textId="77777777" w:rsidR="00DE5231" w:rsidRDefault="00DE5231"/>
    <w:p w14:paraId="1876CB04" w14:textId="77777777" w:rsidR="003C0395" w:rsidRDefault="00134963" w:rsidP="00BD3D9C">
      <w:pPr>
        <w:numPr>
          <w:ilvl w:val="0"/>
          <w:numId w:val="3"/>
        </w:numPr>
      </w:pPr>
      <w:r>
        <w:t>Working title: Improving safety for home care with a low cost computer vision e</w:t>
      </w:r>
      <w:r>
        <w:t>m</w:t>
      </w:r>
      <w:r>
        <w:t>bedded solu</w:t>
      </w:r>
      <w:r>
        <w:t>tion thus letting the aging generation live longer at home</w:t>
      </w:r>
    </w:p>
    <w:p w14:paraId="20572508" w14:textId="77777777" w:rsidR="003C0395" w:rsidRDefault="00134963" w:rsidP="00BD3D9C">
      <w:pPr>
        <w:numPr>
          <w:ilvl w:val="0"/>
          <w:numId w:val="3"/>
        </w:numPr>
      </w:pPr>
      <w:r>
        <w:t>Name: Kim Salmi</w:t>
      </w:r>
    </w:p>
    <w:p w14:paraId="4A346FCF" w14:textId="77777777" w:rsidR="003C0395" w:rsidRDefault="00134963" w:rsidP="00BD3D9C">
      <w:pPr>
        <w:numPr>
          <w:ilvl w:val="0"/>
          <w:numId w:val="3"/>
        </w:numPr>
      </w:pPr>
      <w:r>
        <w:t>E-Mail: kim.salmi[at]iki.fi</w:t>
      </w:r>
    </w:p>
    <w:p w14:paraId="58B2321D" w14:textId="77777777" w:rsidR="003C0395" w:rsidRDefault="00134963" w:rsidP="00BD3D9C">
      <w:pPr>
        <w:numPr>
          <w:ilvl w:val="0"/>
          <w:numId w:val="3"/>
        </w:numPr>
      </w:pPr>
      <w:r>
        <w:t>Student number: a1204035</w:t>
      </w:r>
    </w:p>
    <w:p w14:paraId="47395B2D" w14:textId="77777777" w:rsidR="003C0395" w:rsidRDefault="00134963" w:rsidP="00BD3D9C">
      <w:pPr>
        <w:numPr>
          <w:ilvl w:val="0"/>
          <w:numId w:val="3"/>
        </w:numPr>
      </w:pPr>
      <w:r>
        <w:t>Supervisor: Tero Karvinen</w:t>
      </w:r>
    </w:p>
    <w:p w14:paraId="7E6BA29D" w14:textId="77777777" w:rsidR="003C0395" w:rsidRDefault="00134963" w:rsidP="00BD3D9C">
      <w:pPr>
        <w:numPr>
          <w:ilvl w:val="0"/>
          <w:numId w:val="3"/>
        </w:numPr>
      </w:pPr>
      <w:r>
        <w:t>Haaga-Helia University of Applied Sciences, Finland</w:t>
      </w:r>
    </w:p>
    <w:p w14:paraId="024A5601" w14:textId="77777777" w:rsidR="003C0395" w:rsidRDefault="00134963" w:rsidP="00BD3D9C">
      <w:pPr>
        <w:numPr>
          <w:ilvl w:val="0"/>
          <w:numId w:val="3"/>
        </w:numPr>
      </w:pPr>
      <w:r>
        <w:t xml:space="preserve">Project website: </w:t>
      </w:r>
      <w:hyperlink r:id="rId10">
        <w:r>
          <w:rPr>
            <w:rStyle w:val="Hyperlink"/>
          </w:rPr>
          <w:t>http://tunn.us/arduino/falldetector.php</w:t>
        </w:r>
      </w:hyperlink>
    </w:p>
    <w:p w14:paraId="78D2064D" w14:textId="77777777" w:rsidR="003C0395" w:rsidRDefault="00BD3D9C" w:rsidP="00BD3D9C">
      <w:pPr>
        <w:spacing w:line="240" w:lineRule="auto"/>
      </w:pPr>
      <w:bookmarkStart w:id="3" w:name="table-of-contents---suggestion"/>
      <w:bookmarkEnd w:id="3"/>
      <w:r>
        <w:br w:type="page"/>
      </w:r>
    </w:p>
    <w:p w14:paraId="2C48C30B" w14:textId="77777777" w:rsidR="003C0395" w:rsidRDefault="00134963">
      <w:pPr>
        <w:pStyle w:val="Heading1"/>
      </w:pPr>
      <w:bookmarkStart w:id="4" w:name="abbreviations"/>
      <w:bookmarkStart w:id="5" w:name="_Toc336897453"/>
      <w:bookmarkEnd w:id="4"/>
      <w:r>
        <w:t>Abbreviations</w:t>
      </w:r>
      <w:bookmarkEnd w:id="5"/>
    </w:p>
    <w:p w14:paraId="7E6F4C57" w14:textId="77777777" w:rsidR="003C0395" w:rsidRDefault="00134963">
      <w:r>
        <w:t>AAL - Active and Assistive living</w:t>
      </w:r>
    </w:p>
    <w:p w14:paraId="0ED0B386" w14:textId="77777777" w:rsidR="003C0395" w:rsidRDefault="00134963">
      <w:r>
        <w:t>ADL - Activities of daily living</w:t>
      </w:r>
    </w:p>
    <w:p w14:paraId="7783D05A" w14:textId="77777777" w:rsidR="003C0395" w:rsidRDefault="00134963">
      <w:r>
        <w:t>ADL/IADL - ADL and IADL combined, ability to function at home</w:t>
      </w:r>
    </w:p>
    <w:p w14:paraId="16DD0123" w14:textId="77777777" w:rsidR="003C0395" w:rsidRDefault="00134963">
      <w:r>
        <w:t>FD - automatic Fall Detecting and alerting syst</w:t>
      </w:r>
      <w:r>
        <w:t>em</w:t>
      </w:r>
    </w:p>
    <w:p w14:paraId="378159AE" w14:textId="77777777" w:rsidR="003C0395" w:rsidRDefault="00134963">
      <w:r>
        <w:t>IADL - Instrumental activities of daily living</w:t>
      </w:r>
    </w:p>
    <w:p w14:paraId="785A4A5D" w14:textId="77777777" w:rsidR="003C0395" w:rsidRDefault="00134963">
      <w:r>
        <w:t>VAAL - Video based solutions for Active and Assistive living</w:t>
      </w:r>
    </w:p>
    <w:p w14:paraId="3AE3D00A" w14:textId="77777777" w:rsidR="003C0395" w:rsidRDefault="00134963">
      <w:r>
        <w:t>GMM - Gaussian mixture model</w:t>
      </w:r>
    </w:p>
    <w:p w14:paraId="50B0EC05" w14:textId="77777777" w:rsidR="003C0395" w:rsidRDefault="00134963">
      <w:r>
        <w:t>AGMM - Adaptive Gaussian mixture model</w:t>
      </w:r>
    </w:p>
    <w:p w14:paraId="2E5B543C" w14:textId="77777777" w:rsidR="00BD3D9C" w:rsidRDefault="00BD3D9C" w:rsidP="00BD3D9C">
      <w:pPr>
        <w:spacing w:line="240" w:lineRule="auto"/>
      </w:pPr>
      <w:r>
        <w:br w:type="page"/>
      </w:r>
    </w:p>
    <w:p w14:paraId="00BB422A" w14:textId="77777777" w:rsidR="003C0395" w:rsidRDefault="003C0395"/>
    <w:p w14:paraId="2AE5F9DC" w14:textId="77777777" w:rsidR="003C0395" w:rsidRDefault="00134963">
      <w:pPr>
        <w:pStyle w:val="Heading1"/>
      </w:pPr>
      <w:bookmarkStart w:id="6" w:name="introduction"/>
      <w:bookmarkStart w:id="7" w:name="_Toc336897454"/>
      <w:bookmarkEnd w:id="6"/>
      <w:r>
        <w:t>Introduction</w:t>
      </w:r>
      <w:bookmarkEnd w:id="7"/>
    </w:p>
    <w:p w14:paraId="53AF3407" w14:textId="77777777" w:rsidR="003C0395" w:rsidRDefault="00134963">
      <w:pPr>
        <w:pStyle w:val="Heading2"/>
      </w:pPr>
      <w:bookmarkStart w:id="8" w:name="background"/>
      <w:bookmarkStart w:id="9" w:name="_Toc336897455"/>
      <w:bookmarkEnd w:id="8"/>
      <w:r>
        <w:t>Background</w:t>
      </w:r>
      <w:bookmarkEnd w:id="9"/>
    </w:p>
    <w:p w14:paraId="036BE459" w14:textId="77777777" w:rsidR="003C0395" w:rsidRDefault="00134963">
      <w:r>
        <w:t xml:space="preserve">Year 2012 world population was 7.2 billion. In the </w:t>
      </w:r>
      <w:r>
        <w:t xml:space="preserve">year 2100 world population is estimated to be between 9.0 and 13.2 billion. (Gerland, Ratrely, et al. 2014) In the beginning of the 20th century life expectancy was perhaps 30 years, a hundred years later it has raised to 65 years (Cohen 2003, 1173-1174). </w:t>
      </w:r>
      <w:r>
        <w:t>The decline of child mortality (death before the fifth birthday) has had a big impact on life expectancy but a five-year olds life expectancy has still increased significantly within the last century. Higher ages mortality patterns have also changed. Today</w:t>
      </w:r>
      <w:r>
        <w:t xml:space="preserve"> a 50-year old is expected to live over 20 years longer than in 1845. (R</w:t>
      </w:r>
      <w:r>
        <w:t>o</w:t>
      </w:r>
      <w:r>
        <w:t xml:space="preserve">ser 2016) In the coming half century, as a result of these factors, we will see dramatic population aging. By year 2050 the global fraction of population aged 65 years or older will </w:t>
      </w:r>
      <w:r>
        <w:lastRenderedPageBreak/>
        <w:t>r</w:t>
      </w:r>
      <w:r>
        <w:t>ise from 7% (year 2010) to 16% (Cohen 2003, 1173-1174). In the year 2050 we will have four times more over 60 years old year than in the year 2000. The rising amount of elderly population will generate stress in our health care system. (Ropponen 2012, 8) T</w:t>
      </w:r>
      <w:r>
        <w:t>his raises the question how will we be able to take care of the aging generations? Some of the sol</w:t>
      </w:r>
      <w:r>
        <w:t>u</w:t>
      </w:r>
      <w:r>
        <w:t>tions are discussed further in this paper.</w:t>
      </w:r>
    </w:p>
    <w:p w14:paraId="5D23E66C" w14:textId="77777777" w:rsidR="003C0395" w:rsidRDefault="00134963">
      <w:pPr>
        <w:pStyle w:val="Heading2"/>
      </w:pPr>
      <w:bookmarkStart w:id="10" w:name="about-this-thesis"/>
      <w:bookmarkStart w:id="11" w:name="_Toc336897456"/>
      <w:bookmarkEnd w:id="10"/>
      <w:r>
        <w:t>About this thesis</w:t>
      </w:r>
      <w:bookmarkEnd w:id="11"/>
    </w:p>
    <w:p w14:paraId="454BB100" w14:textId="77777777" w:rsidR="003C0395" w:rsidRDefault="00134963">
      <w:r>
        <w:t>This thesis proposes an automatic monitoring system for formal and informal home care patients a</w:t>
      </w:r>
      <w:r>
        <w:t>nd care centers. It will provide security and a feeling of safety by detecting when a resident fall. After the detection the system will be able to alert professional personnel or family. The system should be affordable and should not be significantly less</w:t>
      </w:r>
      <w:r>
        <w:t xml:space="preserve"> accurate than other available options. Further in this thesis the system will be called automatic Fall D</w:t>
      </w:r>
      <w:r>
        <w:t>e</w:t>
      </w:r>
      <w:r>
        <w:t>tecting and alerting system (FD).</w:t>
      </w:r>
    </w:p>
    <w:p w14:paraId="4F347DDB" w14:textId="77777777" w:rsidR="00C37DCF" w:rsidRDefault="00C37DCF"/>
    <w:p w14:paraId="03D218D5" w14:textId="77777777" w:rsidR="003C0395" w:rsidRDefault="00134963">
      <w:r>
        <w:t>There will be code examples written in Python using the OpenCV library. The code exa</w:t>
      </w:r>
      <w:r>
        <w:t>m</w:t>
      </w:r>
      <w:r>
        <w:t>ples are tested with Python ver</w:t>
      </w:r>
      <w:r>
        <w:t xml:space="preserve">sion 2.7.11 and OpenCV version 2.4.13. Code examples should work in Python 2.7.x and OpenCV 2.4.x. The examples can be found at </w:t>
      </w:r>
      <w:hyperlink r:id="rId11">
        <w:proofErr w:type="spellStart"/>
        <w:r>
          <w:rPr>
            <w:rStyle w:val="Hyperlink"/>
          </w:rPr>
          <w:t>Github</w:t>
        </w:r>
        <w:proofErr w:type="spellEnd"/>
      </w:hyperlink>
      <w:r>
        <w:t>. The code examples can be teste</w:t>
      </w:r>
      <w:r>
        <w:t xml:space="preserve">d with </w:t>
      </w:r>
      <w:hyperlink r:id="rId12">
        <w:proofErr w:type="spellStart"/>
        <w:r>
          <w:rPr>
            <w:rStyle w:val="Hyperlink"/>
          </w:rPr>
          <w:t>example.py</w:t>
        </w:r>
        <w:proofErr w:type="spellEnd"/>
      </w:hyperlink>
      <w:r>
        <w:t>.</w:t>
      </w:r>
    </w:p>
    <w:p w14:paraId="2BCD23FC" w14:textId="77777777" w:rsidR="00C37DCF" w:rsidRDefault="00C37DCF"/>
    <w:p w14:paraId="2E0F4FF6" w14:textId="77777777" w:rsidR="003C0395" w:rsidRDefault="00134963">
      <w:r>
        <w:t>This thesis consist of two parts. The first part will cover the theoretical frame. The theor</w:t>
      </w:r>
      <w:r>
        <w:t>e</w:t>
      </w:r>
      <w:r>
        <w:t>tical frame will give necessary background information from the health care perspective for underst</w:t>
      </w:r>
      <w:r>
        <w:t>anding the need for automatic monitoring in general. It will also cover the tec</w:t>
      </w:r>
      <w:r>
        <w:t>h</w:t>
      </w:r>
      <w:r>
        <w:t xml:space="preserve">nical part for automatic video analysis. The main topics will be home care, European Unions active and assistive living programme, video analysis in general, motion detection, </w:t>
      </w:r>
      <w:r>
        <w:t xml:space="preserve">human detection, fall detection and alert </w:t>
      </w:r>
      <w:proofErr w:type="spellStart"/>
      <w:r>
        <w:t>systems</w:t>
      </w:r>
      <w:proofErr w:type="spellEnd"/>
      <w:r>
        <w:t>.</w:t>
      </w:r>
    </w:p>
    <w:p w14:paraId="77EA43D3" w14:textId="77777777" w:rsidR="00C37DCF" w:rsidRDefault="00C37DCF"/>
    <w:p w14:paraId="1C7B6D22" w14:textId="77777777" w:rsidR="003C0395" w:rsidRDefault="00134963">
      <w:r>
        <w:t>The goal of this project is to build a prototype that could be productized and commercial</w:t>
      </w:r>
      <w:r>
        <w:t>i</w:t>
      </w:r>
      <w:r>
        <w:t>zed. The code will be available publicly from Github and will be available in the appendix. The second part will in</w:t>
      </w:r>
      <w:r>
        <w:t>clude the execution, testing and the outcome. There will be a su</w:t>
      </w:r>
      <w:r>
        <w:t>m</w:t>
      </w:r>
      <w:r>
        <w:t>mary of how the system was developed.</w:t>
      </w:r>
    </w:p>
    <w:p w14:paraId="46165FE2" w14:textId="77777777" w:rsidR="003C0395" w:rsidRDefault="00134963">
      <w:pPr>
        <w:pStyle w:val="Heading2"/>
      </w:pPr>
      <w:bookmarkStart w:id="12" w:name="goals-of-the-study"/>
      <w:bookmarkStart w:id="13" w:name="_Toc336897457"/>
      <w:bookmarkEnd w:id="12"/>
      <w:r>
        <w:t>Goals of the study</w:t>
      </w:r>
      <w:bookmarkEnd w:id="13"/>
    </w:p>
    <w:p w14:paraId="63693339" w14:textId="77777777" w:rsidR="003C0395" w:rsidRDefault="00134963">
      <w:r>
        <w:t>The main idea is to create an embedded solution for improving the safety of patients at home care.</w:t>
      </w:r>
    </w:p>
    <w:p w14:paraId="55DEEE8B" w14:textId="77777777" w:rsidR="003C0395" w:rsidRDefault="00134963">
      <w:r>
        <w:t>Research questions are:</w:t>
      </w:r>
    </w:p>
    <w:p w14:paraId="6472265B" w14:textId="77777777" w:rsidR="003C0395" w:rsidRDefault="00134963" w:rsidP="00BD3D9C">
      <w:pPr>
        <w:numPr>
          <w:ilvl w:val="0"/>
          <w:numId w:val="4"/>
        </w:numPr>
      </w:pPr>
      <w:r>
        <w:t>How to crea</w:t>
      </w:r>
      <w:r>
        <w:t>te a fall detection system to monitor home care patients?</w:t>
      </w:r>
    </w:p>
    <w:p w14:paraId="0A36656D" w14:textId="77777777" w:rsidR="003C0395" w:rsidRDefault="00134963" w:rsidP="00BD3D9C">
      <w:pPr>
        <w:numPr>
          <w:ilvl w:val="1"/>
          <w:numId w:val="5"/>
        </w:numPr>
      </w:pPr>
      <w:r>
        <w:t>How to create a software that detects falling</w:t>
      </w:r>
    </w:p>
    <w:p w14:paraId="63DDBD71" w14:textId="77777777" w:rsidR="003C0395" w:rsidRDefault="00134963" w:rsidP="00BD3D9C">
      <w:pPr>
        <w:numPr>
          <w:ilvl w:val="2"/>
          <w:numId w:val="6"/>
        </w:numPr>
      </w:pPr>
      <w:r>
        <w:t>How to detect humans and track them</w:t>
      </w:r>
    </w:p>
    <w:p w14:paraId="4CB996C1" w14:textId="77777777" w:rsidR="003C0395" w:rsidRDefault="00134963" w:rsidP="00BD3D9C">
      <w:pPr>
        <w:numPr>
          <w:ilvl w:val="2"/>
          <w:numId w:val="6"/>
        </w:numPr>
      </w:pPr>
      <w:r>
        <w:t>How to detect falling or collapsing</w:t>
      </w:r>
    </w:p>
    <w:p w14:paraId="06D949E0" w14:textId="77777777" w:rsidR="003C0395" w:rsidRDefault="00134963" w:rsidP="00BD3D9C">
      <w:pPr>
        <w:numPr>
          <w:ilvl w:val="2"/>
          <w:numId w:val="6"/>
        </w:numPr>
      </w:pPr>
      <w:r>
        <w:t>Can it be done with just one camera or is more needed?</w:t>
      </w:r>
    </w:p>
    <w:p w14:paraId="58F3CF18" w14:textId="77777777" w:rsidR="003C0395" w:rsidRDefault="00134963" w:rsidP="00BD3D9C">
      <w:pPr>
        <w:numPr>
          <w:ilvl w:val="1"/>
          <w:numId w:val="5"/>
        </w:numPr>
      </w:pPr>
      <w:r>
        <w:t>How to keep the system unit cost low (&lt; 200€)</w:t>
      </w:r>
    </w:p>
    <w:p w14:paraId="1C5CB8D1" w14:textId="77777777" w:rsidR="003C0395" w:rsidRDefault="00134963" w:rsidP="00BD3D9C">
      <w:pPr>
        <w:numPr>
          <w:ilvl w:val="1"/>
          <w:numId w:val="5"/>
        </w:numPr>
      </w:pPr>
      <w:r>
        <w:t>How to handle the privacy?</w:t>
      </w:r>
    </w:p>
    <w:p w14:paraId="2C2AEF63" w14:textId="77777777" w:rsidR="00BD3D9C" w:rsidRDefault="00BD3D9C" w:rsidP="00BD3D9C">
      <w:pPr>
        <w:pStyle w:val="ListParagraph"/>
        <w:numPr>
          <w:ilvl w:val="0"/>
          <w:numId w:val="5"/>
        </w:numPr>
      </w:pPr>
      <w:r>
        <w:br w:type="page"/>
      </w:r>
    </w:p>
    <w:p w14:paraId="062E6B0E" w14:textId="77777777" w:rsidR="003C0395" w:rsidRDefault="003C0395"/>
    <w:p w14:paraId="3DCDB381" w14:textId="77777777" w:rsidR="003C0395" w:rsidRDefault="00134963">
      <w:pPr>
        <w:pStyle w:val="Heading1"/>
      </w:pPr>
      <w:bookmarkStart w:id="14" w:name="theoretical-frame"/>
      <w:bookmarkStart w:id="15" w:name="_Toc336897458"/>
      <w:bookmarkEnd w:id="14"/>
      <w:r>
        <w:lastRenderedPageBreak/>
        <w:t>Theoretical frame</w:t>
      </w:r>
      <w:bookmarkEnd w:id="15"/>
    </w:p>
    <w:p w14:paraId="176C3747" w14:textId="77777777" w:rsidR="003C0395" w:rsidRDefault="00134963">
      <w:pPr>
        <w:pStyle w:val="Heading2"/>
      </w:pPr>
      <w:bookmarkStart w:id="16" w:name="home-care"/>
      <w:bookmarkStart w:id="17" w:name="_Toc336897459"/>
      <w:bookmarkEnd w:id="16"/>
      <w:r>
        <w:t>Home care</w:t>
      </w:r>
      <w:bookmarkEnd w:id="17"/>
    </w:p>
    <w:p w14:paraId="2D916959" w14:textId="77777777" w:rsidR="003C0395" w:rsidRDefault="00134963">
      <w:r>
        <w:t>Home care is one solution for easing the stress for the health care system. It is a support</w:t>
      </w:r>
      <w:r>
        <w:t>i</w:t>
      </w:r>
      <w:r>
        <w:t xml:space="preserve">ve care provided to people with special needs at their home. </w:t>
      </w:r>
      <w:r>
        <w:t>Depending on the need, h</w:t>
      </w:r>
      <w:r>
        <w:t>o</w:t>
      </w:r>
      <w:r>
        <w:t>me care can be provided multiple times a day and in many countries it is available around the clock. (Sanerma 2009, 43) The concept has grown considerably. The practice is he</w:t>
      </w:r>
      <w:r>
        <w:t>l</w:t>
      </w:r>
      <w:r>
        <w:t>ping the society by minimizing hospital care by moving t</w:t>
      </w:r>
      <w:r>
        <w:t>he action to the home of the p</w:t>
      </w:r>
      <w:r>
        <w:t>a</w:t>
      </w:r>
      <w:r>
        <w:t>tient. Home care can also be assumed to increase the patients quality of life and mai</w:t>
      </w:r>
      <w:r>
        <w:t>n</w:t>
      </w:r>
      <w:r>
        <w:t>tenance of independence. (Thome, Dykes, Hallberg 2003, 860; Sanerma 2009, 64-66)</w:t>
      </w:r>
    </w:p>
    <w:p w14:paraId="4AB7FB5A" w14:textId="77777777" w:rsidR="006809E6" w:rsidRDefault="006809E6"/>
    <w:p w14:paraId="3E834AE8" w14:textId="77777777" w:rsidR="003C0395" w:rsidRDefault="00134963">
      <w:r>
        <w:t xml:space="preserve">The home care term is used for </w:t>
      </w:r>
      <w:r>
        <w:rPr>
          <w:b/>
        </w:rPr>
        <w:t>formal care</w:t>
      </w:r>
      <w:r>
        <w:t xml:space="preserve">; </w:t>
      </w:r>
      <w:r>
        <w:rPr>
          <w:i/>
        </w:rPr>
        <w:t>home care whic</w:t>
      </w:r>
      <w:r>
        <w:rPr>
          <w:i/>
        </w:rPr>
        <w:t>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ciliary care, non-medical care or custodial care. Informal car</w:t>
      </w:r>
      <w:r>
        <w:t>e is usually provided by family or friends. The definitions is dependent on the countries health care system and their common practices. (Sanerma 2009, 41-45) Further in this research the terms informal care and formal care will be used. The term home care</w:t>
      </w:r>
      <w:r>
        <w:t xml:space="preserve"> will be used as a umbrella for both informal care and formal </w:t>
      </w:r>
      <w:proofErr w:type="spellStart"/>
      <w:r>
        <w:t>care</w:t>
      </w:r>
      <w:proofErr w:type="spellEnd"/>
      <w:r>
        <w:t>.</w:t>
      </w:r>
    </w:p>
    <w:p w14:paraId="66D9C06D" w14:textId="77777777" w:rsidR="006809E6" w:rsidRDefault="006809E6"/>
    <w:p w14:paraId="4DDD7C60" w14:textId="77777777" w:rsidR="003C0395" w:rsidRDefault="00134963">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w:t>
      </w:r>
      <w:r>
        <w:rPr>
          <w:i/>
        </w:rPr>
        <w:t>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w:t>
      </w:r>
      <w:r>
        <w:t xml:space="preserve"> contains eating, personal hygiene, putting on clothes and transferring (in the house). IADL contains preparing meals, housework, managing medications and managing finance. (S</w:t>
      </w:r>
      <w:r>
        <w:t>a</w:t>
      </w:r>
      <w:r>
        <w:t>nerma 2009, 43, 71) Patients usually rate their abilities to function at home (A</w:t>
      </w:r>
      <w:r>
        <w:t>DL/IADL) higher than the professional care takers would. Only the fear of falling is a bigger concern for patients than the professionals would rate it. (Morrow-Howell, Proctor &amp; Rozario, 2001, 729-731)</w:t>
      </w:r>
    </w:p>
    <w:p w14:paraId="0F3278CD" w14:textId="77777777" w:rsidR="006809E6" w:rsidRDefault="006809E6"/>
    <w:p w14:paraId="44F93D66" w14:textId="77777777" w:rsidR="003C0395" w:rsidRDefault="00134963">
      <w:r>
        <w:t xml:space="preserve">There are many technological solutions available for </w:t>
      </w:r>
      <w:r>
        <w:t>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w:t>
      </w:r>
      <w:r>
        <w:t>y open their home to others. (Cardinaux, Bhowmik, Abhayaratne &amp; Hawley 2011, 11-12; Sanerma 2009, 64-66; Stengård 2011, 18) Patients with memory disorders can have problems adapting to new things in their home. Foreign objects and strange environment usual</w:t>
      </w:r>
      <w:r>
        <w:t>ly cause anxiety. Therefore it is crucial to install such equipment there before the patients memory is starting to fail. (Kotilainen, T</w:t>
      </w:r>
      <w:r>
        <w:t>o</w:t>
      </w:r>
      <w:r>
        <w:t>po, Hurnasti 2009, 106-112; Stengård 2011, 17-18)</w:t>
      </w:r>
    </w:p>
    <w:p w14:paraId="1E51006E" w14:textId="77777777" w:rsidR="006809E6" w:rsidRDefault="006809E6"/>
    <w:p w14:paraId="28B559AF" w14:textId="77777777" w:rsidR="003C0395" w:rsidRDefault="00134963">
      <w:r>
        <w:t>Sanerma (2009, 64-75) and Stengård (2011, 38-42) agree that one of th</w:t>
      </w:r>
      <w:r>
        <w:t xml:space="preserve">e big problems in home care with is that care takers do not have enough time for each patient. Automatic monitoring could free resources for the care </w:t>
      </w:r>
      <w:proofErr w:type="spellStart"/>
      <w:r>
        <w:t>takers</w:t>
      </w:r>
      <w:proofErr w:type="spellEnd"/>
      <w:r>
        <w:t>.</w:t>
      </w:r>
    </w:p>
    <w:p w14:paraId="248A3908" w14:textId="77777777" w:rsidR="006809E6" w:rsidRDefault="006809E6"/>
    <w:p w14:paraId="503E4A11" w14:textId="77777777" w:rsidR="003C0395" w:rsidRDefault="00134963">
      <w:r>
        <w:lastRenderedPageBreak/>
        <w:t>Kangasniemi and Andersson (2016) made a cautious estimation that 20% of the care t</w:t>
      </w:r>
      <w:r>
        <w:t>a</w:t>
      </w:r>
      <w:r>
        <w:t>kers work, in F</w:t>
      </w:r>
      <w:r>
        <w:t>innish hospitals, could be automatically performed by currently available technology. They estimated that some monotonous tasks could be performed by robots or by automation and would give more time to spend on tasks that can only be performed by humans. T</w:t>
      </w:r>
      <w:r>
        <w:t>hey estimated that a this would not affect care takers employment because of the rising amount of elderly population. Implementation of the technologies needed would take 2-3 years.</w:t>
      </w:r>
    </w:p>
    <w:p w14:paraId="00AC5090" w14:textId="77777777" w:rsidR="003C0395" w:rsidRDefault="00134963">
      <w:pPr>
        <w:pStyle w:val="Heading2"/>
      </w:pPr>
      <w:bookmarkStart w:id="18" w:name="active-and-assistive-living"/>
      <w:bookmarkStart w:id="19" w:name="_Toc336897460"/>
      <w:bookmarkEnd w:id="18"/>
      <w:r>
        <w:t>Active and Assistive living</w:t>
      </w:r>
      <w:bookmarkEnd w:id="19"/>
    </w:p>
    <w:p w14:paraId="6D9B4461" w14:textId="77777777" w:rsidR="003C0395" w:rsidRDefault="00134963">
      <w:r>
        <w:t xml:space="preserve">European Union (EU) has noticed the growth of </w:t>
      </w:r>
      <w:r>
        <w:t>life expectancy and the problems it will bring to the health care system. EU/European Commission have established funding programs to support research and global competitiveness since 1984, currently in the E</w:t>
      </w:r>
      <w:r>
        <w:t>u</w:t>
      </w:r>
      <w:r>
        <w:t>ropean Research Area (ERA). The funding program</w:t>
      </w:r>
      <w:r>
        <w:t>s are called Framework Programmes for Research and Technological Development and currently run at phase eighth. Horizon 2020 or Framework Programme 8 (FP8) is currently in progress with an estimated budget of 80 billion euros. (Grove 2011) One of the funde</w:t>
      </w:r>
      <w:r>
        <w:t>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w:t>
      </w:r>
      <w:r>
        <w:t>ramme 2016) Industry and research has shown growing interest in video based solutions for AAL (VAAL). Technology has evolved to a state that products are being commercialized. (Cardinaux et al. 2011)</w:t>
      </w:r>
    </w:p>
    <w:p w14:paraId="789B338C" w14:textId="77777777" w:rsidR="003C0395" w:rsidRDefault="00134963">
      <w:pPr>
        <w:pStyle w:val="Heading2"/>
      </w:pPr>
      <w:bookmarkStart w:id="20" w:name="automatic-monitoring"/>
      <w:bookmarkStart w:id="21" w:name="_Toc336897461"/>
      <w:bookmarkEnd w:id="20"/>
      <w:r>
        <w:t>Automatic monitoring</w:t>
      </w:r>
      <w:bookmarkEnd w:id="21"/>
    </w:p>
    <w:p w14:paraId="75158668" w14:textId="77777777" w:rsidR="003C0395" w:rsidRDefault="00134963">
      <w:r>
        <w:t>When elderly people fall it is part</w:t>
      </w:r>
      <w:r>
        <w:t>icularly serious and often leads to injury or death. That is why automatic monitoring has an important role in home care and care centers. (Rube</w:t>
      </w:r>
      <w:r>
        <w:t>n</w:t>
      </w:r>
      <w:r>
        <w:t>tein &amp; Josephson 2002; Kroputaponchai &amp; Suvonvorn 2013) The fear of falling leads to restricted ADL/IADL. The f</w:t>
      </w:r>
      <w:r>
        <w:t>ear is justified, fall related injuries are among the five most ca</w:t>
      </w:r>
      <w:r>
        <w:t>u</w:t>
      </w:r>
      <w:r>
        <w:t>ses of death for the elderly population. Even if the count of falls would be smaller than a child would have, falling is much more dangerous for older persons with e.g. slower pr</w:t>
      </w:r>
      <w:r>
        <w:t>o</w:t>
      </w:r>
      <w:r>
        <w:t>tection re</w:t>
      </w:r>
      <w:r>
        <w:t>flexes. If falls would be detected the patient could be provided with in-time med</w:t>
      </w:r>
      <w:r>
        <w:t>i</w:t>
      </w:r>
      <w:r>
        <w:t xml:space="preserve">cal treatment. (Lin &amp; Ling 2007; Rubentein &amp; Josephson 2002) A long lie after the fall is a poor prognostic sign. (Rubenstein 2002). In-time medical treatment could minimize </w:t>
      </w:r>
      <w:r>
        <w:t>the damage and save lives. The presence of personnel brings an elderly patients the feeling of safety (Sanerma 2009, 71). Could the presence of an automatic fall detecting system also lower the fear and therefore increase ADL/IADL?</w:t>
      </w:r>
    </w:p>
    <w:p w14:paraId="4D0E3A77" w14:textId="77777777" w:rsidR="00B012AC" w:rsidRDefault="00B012AC"/>
    <w:p w14:paraId="55D22A0F" w14:textId="77777777" w:rsidR="003C0395" w:rsidRDefault="00134963">
      <w:r>
        <w:t>One of the methods to au</w:t>
      </w:r>
      <w:r>
        <w:t>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lastRenderedPageBreak/>
        <w:t>ced on every door to detect</w:t>
      </w:r>
      <w:r>
        <w:t xml:space="preserve"> when it does open or close. (Cardinaux et al. 2011) Or as Ropponen (2012) suggested sensors could be mounted in to the floor. These embedded systems are usually costly to maintain and the installation or relocation of them can be time-consuming. Embedded </w:t>
      </w:r>
      <w:r>
        <w:t>sensors are also highly sensitive to the performance of the sensor. Body-worn sensors could monitor falling, activity, vital signs, etc. and they do it quite effectively. In body-worn sensors user compliance is poor and they do not work if the patient forg</w:t>
      </w:r>
      <w:r>
        <w:t>ets to wear them. Help buttons can be useful but are useless if the person is unconscious or is not able to move. Fall detection could also be made with floor vibration sensors, sound monitoring or video monitoring. Sound monitoring could detect when s</w:t>
      </w:r>
      <w:r>
        <w:t>o</w:t>
      </w:r>
      <w:r>
        <w:t>met</w:t>
      </w:r>
      <w:r>
        <w:t>hing hits the floor and also identify speech to identify a cry for help. These methods could also be combined to get the advantages of all systems. (Cardinaux et al. 2011; Lin &amp; Ling 2007; Rougier et al. 2007)</w:t>
      </w:r>
    </w:p>
    <w:p w14:paraId="7AA4590A" w14:textId="77777777" w:rsidR="00BD3D9C" w:rsidRDefault="00BD3D9C"/>
    <w:p w14:paraId="0DF8BB70" w14:textId="77777777" w:rsidR="003C0395" w:rsidRDefault="00134963">
      <w:r>
        <w:t>Video based monitoring has some advantages, on</w:t>
      </w:r>
      <w:r>
        <w:t>e single camera could monitor one room and pick up most of the activities in that room. Also the installation of a robust sy</w:t>
      </w:r>
      <w:r>
        <w:t>s</w:t>
      </w:r>
      <w:r>
        <w:t>tem could be easy. There are still some barriers to overcome, mostly around the patients concerns about their privacy. (Cardinaux e</w:t>
      </w:r>
      <w:r>
        <w:t>t al. 2011)</w:t>
      </w:r>
    </w:p>
    <w:p w14:paraId="1A3B7342" w14:textId="77777777" w:rsidR="00BD3D9C" w:rsidRDefault="00BD3D9C"/>
    <w:p w14:paraId="75C16DF6" w14:textId="77777777" w:rsidR="003C0395" w:rsidRDefault="00134963">
      <w:r>
        <w:t xml:space="preserve">Traditional video surveillance systems need an operator to track activities with a video displaying multi-monitor setup. All the recording occur centralized and there is a complete lack of privacy. There need to be a paid operator watching the </w:t>
      </w:r>
      <w:r>
        <w:t>screens over the survei</w:t>
      </w:r>
      <w:r>
        <w:t>l</w:t>
      </w:r>
      <w:r>
        <w:t>lance period. On top of this there is a study showing that after 22 minutes the operator will miss 95% of the activities on the screen. (Fleck &amp; Straßer 2010)</w:t>
      </w:r>
    </w:p>
    <w:p w14:paraId="18A45F0B" w14:textId="77777777" w:rsidR="00BD3D9C" w:rsidRDefault="00BD3D9C"/>
    <w:p w14:paraId="74DEF964" w14:textId="77777777" w:rsidR="003C0395" w:rsidRDefault="00134963">
      <w:r>
        <w:t>One of the biggest concerns for the patients is about how they preserve t</w:t>
      </w:r>
      <w:r>
        <w:t>heir privacy. S</w:t>
      </w:r>
      <w:r>
        <w:t>o</w:t>
      </w:r>
      <w:r>
        <w:t>me of them are not agreeable with installation of cameras and sensors in their home. The main concern is the loss of privacy and particularly in solutions that includes cameras. (Cardinaux et al. 2011) This is why the privacy concerns, in s</w:t>
      </w:r>
      <w:r>
        <w:t xml:space="preserve">uch a system, should be taken </w:t>
      </w:r>
      <w:proofErr w:type="spellStart"/>
      <w:r>
        <w:t>seriously</w:t>
      </w:r>
      <w:proofErr w:type="spellEnd"/>
      <w:r>
        <w:t>.</w:t>
      </w:r>
    </w:p>
    <w:p w14:paraId="29126DB6" w14:textId="77777777" w:rsidR="00BD3D9C" w:rsidRDefault="00BD3D9C"/>
    <w:p w14:paraId="4307A6AD" w14:textId="77777777" w:rsidR="003C0395" w:rsidRDefault="00134963">
      <w:r>
        <w:t>There are different technologies available for processing video material in a secure way. The video can be filtered and obscured so that identities or activities can not be recogn</w:t>
      </w:r>
      <w:r>
        <w:t>i</w:t>
      </w:r>
      <w:r>
        <w:t>zed. A silhouette can be placed ove</w:t>
      </w:r>
      <w:r>
        <w:t>r the humans in the video so that they can not be ide</w:t>
      </w:r>
      <w:r>
        <w:t>n</w:t>
      </w:r>
      <w:r>
        <w:t>tified. (Cardinaux et al. 2011)</w:t>
      </w:r>
    </w:p>
    <w:p w14:paraId="1792003C" w14:textId="77777777" w:rsidR="00BD3D9C" w:rsidRDefault="00BD3D9C"/>
    <w:p w14:paraId="571FB8EA" w14:textId="77777777" w:rsidR="003C0395" w:rsidRDefault="00134963">
      <w:r>
        <w:t>For the reasons presented above the proposed solution will be a smart camera system. A smart camera system is a privacy respecting solution. In the system there are multi</w:t>
      </w:r>
      <w:r>
        <w:t>ple camera nodes. Each camera node can analyze the video automatically and detect falls. The cameras will not transfer the video to any centralized system and thus preventing loss of privacy. (Fleck &amp; Straßer 2010) In the proposed solution no human is able</w:t>
      </w:r>
      <w:r>
        <w:t xml:space="preserve"> to see the video. If the camera detects a fall it will alarm the personnel or family. The alarm can be made with different solutions and are discussed further later in this thesis.</w:t>
      </w:r>
    </w:p>
    <w:p w14:paraId="7705CEE8" w14:textId="77777777" w:rsidR="003C0395" w:rsidRDefault="00134963">
      <w:pPr>
        <w:pStyle w:val="Heading3"/>
      </w:pPr>
      <w:bookmarkStart w:id="22" w:name="video-analysis"/>
      <w:bookmarkStart w:id="23" w:name="_Toc336897462"/>
      <w:bookmarkEnd w:id="22"/>
      <w:r>
        <w:t>Video analysis</w:t>
      </w:r>
      <w:bookmarkEnd w:id="23"/>
    </w:p>
    <w:p w14:paraId="34DF9BAF" w14:textId="77777777" w:rsidR="003C0395" w:rsidRDefault="00134963">
      <w:r>
        <w:t>Video analysis can be made with a lot of different methods.</w:t>
      </w:r>
      <w:r>
        <w:t xml:space="preserve"> Usually the interesting part of a scene is not the background but the objects in the foreground. These objects of interest </w:t>
      </w:r>
      <w:r>
        <w:lastRenderedPageBreak/>
        <w:t xml:space="preserve">could be any object, e.g. humans, cars, animals etc. </w:t>
      </w:r>
      <w:r>
        <w:rPr>
          <w:i/>
        </w:rPr>
        <w:t>Foreground detection</w:t>
      </w:r>
      <w:r>
        <w:t xml:space="preserve"> is a method where objects of interest are separated from t</w:t>
      </w:r>
      <w:r>
        <w: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w:t>
      </w:r>
      <w:r>
        <w:t>he objects of interest. (Xu, et al. 2016; Chan, M</w:t>
      </w:r>
      <w:r>
        <w:t>a</w:t>
      </w:r>
      <w:r>
        <w:t>hadevan, Vasconcelos 2010; Stauffer &amp; Grimson 1999) Faster computers have enabled researchers to propose robust models that are more complex than the previous methods. Backrounding methods can be categorize</w:t>
      </w:r>
      <w:r>
        <w:t>d into pixel-based, region-based, hybrid me</w:t>
      </w:r>
      <w:r>
        <w:t>t</w:t>
      </w:r>
      <w:r>
        <w:t>hods and also into parametric and non-parametric methods. Every method has its own strength and weakness. (Xu, et al. 2016; Vacavant &amp; Sobral 2014; Stauffer &amp; Grimson 1999) In this thesis we can not cover every a</w:t>
      </w:r>
      <w:r>
        <w:t xml:space="preserve">vailable algorithms but we will discuss the most significant. Basic terminology of the methods will be discussed </w:t>
      </w:r>
      <w:proofErr w:type="spellStart"/>
      <w:r>
        <w:t>next</w:t>
      </w:r>
      <w:proofErr w:type="spellEnd"/>
      <w:r>
        <w:t>.</w:t>
      </w:r>
    </w:p>
    <w:p w14:paraId="016456BB" w14:textId="77777777" w:rsidR="00BD3D9C" w:rsidRDefault="00BD3D9C"/>
    <w:p w14:paraId="015FE25C" w14:textId="77777777" w:rsidR="00BD3D9C" w:rsidRPr="00BD3D9C" w:rsidRDefault="00134963">
      <w:pPr>
        <w:rPr>
          <w:b/>
        </w:rPr>
      </w:pPr>
      <w:bookmarkStart w:id="24" w:name="terminology"/>
      <w:bookmarkEnd w:id="24"/>
      <w:proofErr w:type="spellStart"/>
      <w:r w:rsidRPr="00BD3D9C">
        <w:rPr>
          <w:b/>
        </w:rPr>
        <w:t>Terminology</w:t>
      </w:r>
      <w:proofErr w:type="spellEnd"/>
    </w:p>
    <w:p w14:paraId="567B8D28" w14:textId="77777777" w:rsidR="003C0395" w:rsidRDefault="00134963">
      <w:r>
        <w:t>A video consists usually of a series of bitmap digital images that are called frames. Each frame consists of a matrix of pixels. In a binary image each pixels has 1-bit of information indicating either foreground or background (black or white, 0 or 1). A g</w:t>
      </w:r>
      <w:r>
        <w:t>rayscale image could have an 8-bit number for each pixel indicating how bright it is. Color images can use RGB color space indicating values for red, green and blue separately. These color models can be divided to additive (e.g. HSV, HSL) and subtractive m</w:t>
      </w:r>
      <w:r>
        <w:t>odels (e.g. CMYK) and they can contain an alpha channel for determine the opacity of a pixel. HSV stands for hue, saturation and value. HSL stands for hue, saturation and lightness. CMYK, which is used in print, stands for cyan, magenta, yellow and key (bl</w:t>
      </w:r>
      <w:r>
        <w:t>ack). (Granholm 2015)</w:t>
      </w:r>
    </w:p>
    <w:p w14:paraId="5CE32389" w14:textId="77777777" w:rsidR="00BD3D9C" w:rsidRDefault="00BD3D9C"/>
    <w:p w14:paraId="10D734DC" w14:textId="77777777" w:rsidR="003C0395" w:rsidRDefault="00134963">
      <w:r>
        <w:t>Each frame can be denoted as I(x, y) where x and y are coordinates of the pixels position. (Granholm 2015) I(x, y, t) can be used in a video to determine a frame at the specific time (t).</w:t>
      </w:r>
    </w:p>
    <w:p w14:paraId="2B139997" w14:textId="77777777" w:rsidR="00BD3D9C" w:rsidRDefault="00BD3D9C"/>
    <w:p w14:paraId="29F7FC24" w14:textId="77777777" w:rsidR="003C0395" w:rsidRDefault="00134963">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w:t>
      </w:r>
      <w:r>
        <w:t xml:space="preserve">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w:t>
      </w:r>
      <w:r>
        <w:t>. 2016)</w:t>
      </w:r>
    </w:p>
    <w:p w14:paraId="2990B317" w14:textId="77777777" w:rsidR="00BD3D9C" w:rsidRDefault="00BD3D9C"/>
    <w:p w14:paraId="2F33542B" w14:textId="77777777" w:rsidR="003C0395" w:rsidRPr="00BD3D9C" w:rsidRDefault="00134963">
      <w:pPr>
        <w:rPr>
          <w:b/>
        </w:rPr>
      </w:pPr>
      <w:bookmarkStart w:id="25" w:name="non-adaptive-backgrounding"/>
      <w:bookmarkEnd w:id="25"/>
      <w:r w:rsidRPr="00BD3D9C">
        <w:rPr>
          <w:b/>
        </w:rPr>
        <w:t>Non-adaptive backgrounding</w:t>
      </w:r>
    </w:p>
    <w:p w14:paraId="5F30D527" w14:textId="77777777" w:rsidR="003C0395" w:rsidRDefault="00134963">
      <w:r>
        <w:t>If the background of a scene remains unchanged the detection of foreground objects would be easy (Vacavant &amp; Sobral 2014; Langanière 2011, 266-277). Let us assume that each frame is converted to a grayscale image before i</w:t>
      </w:r>
      <w:r>
        <w:t xml:space="preserve">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w:t>
      </w:r>
      <w:r>
        <w:t xml:space="preserve"> (x, y), in the frame, at a specific time. Each pixel that is different from the background model would be declared as foreground (F). (Tame</w:t>
      </w:r>
      <w:r>
        <w:t>r</w:t>
      </w:r>
      <w:r>
        <w:t>soy 2009) In Fig. 1 let us assume the first frame (t=0) has no foreground objects. This method can be tested with F</w:t>
      </w:r>
      <w:r>
        <w:t>ig. 1b.</w:t>
      </w:r>
    </w:p>
    <w:p w14:paraId="6F6E29B5" w14:textId="77777777" w:rsidR="00BD3D9C" w:rsidRDefault="00BD3D9C"/>
    <w:p w14:paraId="7042FE36" w14:textId="77777777" w:rsidR="003C0395" w:rsidRPr="00BD3D9C" w:rsidRDefault="00134963">
      <w:pPr>
        <w:rPr>
          <w:i/>
        </w:rPr>
      </w:pPr>
      <w:r w:rsidRPr="00BD3D9C">
        <w:rPr>
          <w:i/>
        </w:rPr>
        <w:lastRenderedPageBreak/>
        <w:t>P[F(x,y,t)] = P[I(x,y,t)] - P[I(x,y,0)]</w:t>
      </w:r>
    </w:p>
    <w:p w14:paraId="551F4864" w14:textId="77777777" w:rsidR="003C0395" w:rsidRPr="00BD3D9C" w:rsidRDefault="00134963">
      <w:r w:rsidRPr="00BD3D9C">
        <w:t xml:space="preserve">Fig. 1 - Static Frame </w:t>
      </w:r>
      <w:proofErr w:type="spellStart"/>
      <w:r w:rsidRPr="00BD3D9C">
        <w:t>Difference</w:t>
      </w:r>
      <w:proofErr w:type="spellEnd"/>
    </w:p>
    <w:p w14:paraId="2C28F806" w14:textId="77777777" w:rsidR="00BD3D9C" w:rsidRDefault="00BD3D9C"/>
    <w:p w14:paraId="3ABFD3E6" w14:textId="77777777" w:rsidR="003C0395" w:rsidRPr="00BD3D9C" w:rsidRDefault="00134963">
      <w:pPr>
        <w:pStyle w:val="SourceCode"/>
        <w:rPr>
          <w:i/>
        </w:rPr>
      </w:pPr>
      <w:r w:rsidRPr="00BD3D9C">
        <w:rPr>
          <w:rStyle w:val="CommentTok"/>
          <w:i w:val="0"/>
        </w:rPr>
        <w:t># Kim Salmi kim.salmi(at)iki(dot)fi http://tunn.us/arduino/falldetector.php</w:t>
      </w:r>
      <w:r w:rsidRPr="00BD3D9C">
        <w:rPr>
          <w:i/>
        </w:rPr>
        <w:br/>
      </w:r>
      <w:r w:rsidRPr="00BD3D9C">
        <w:rPr>
          <w:rStyle w:val="CommentTok"/>
          <w:i w:val="0"/>
        </w:rPr>
        <w:t># 2016 License: GPLv3</w:t>
      </w:r>
      <w:r w:rsidRPr="00BD3D9C">
        <w:rPr>
          <w:i/>
        </w:rPr>
        <w:br/>
      </w:r>
      <w:r w:rsidRPr="00BD3D9C">
        <w:rPr>
          <w:rStyle w:val="CommentTok"/>
          <w:i w:val="0"/>
        </w:rPr>
        <w:t># Fig. 1b - Static Frame Difference</w:t>
      </w:r>
      <w:r w:rsidRPr="00BD3D9C">
        <w:rPr>
          <w:i/>
        </w:rPr>
        <w:br/>
      </w:r>
      <w:r w:rsidRPr="00BD3D9C">
        <w:rPr>
          <w:rStyle w:val="ImportTok"/>
          <w:i/>
        </w:rPr>
        <w:t>import</w:t>
      </w:r>
      <w:r w:rsidRPr="00BD3D9C">
        <w:rPr>
          <w:rStyle w:val="NormalTok"/>
          <w:i/>
        </w:rPr>
        <w:t xml:space="preserve"> cv2</w:t>
      </w:r>
      <w:r w:rsidRPr="00BD3D9C">
        <w:rPr>
          <w:i/>
        </w:rPr>
        <w:br/>
      </w:r>
      <w:r w:rsidRPr="00BD3D9C">
        <w:rPr>
          <w:rStyle w:val="ImportTok"/>
          <w:i/>
        </w:rPr>
        <w:t>import</w:t>
      </w:r>
      <w:r w:rsidRPr="00BD3D9C">
        <w:rPr>
          <w:rStyle w:val="NormalTok"/>
          <w:i/>
        </w:rPr>
        <w:t xml:space="preserve"> sys</w:t>
      </w:r>
      <w:r w:rsidRPr="00BD3D9C">
        <w:rPr>
          <w:i/>
        </w:rPr>
        <w:br/>
      </w:r>
      <w:r w:rsidRPr="00BD3D9C">
        <w:rPr>
          <w:rStyle w:val="NormalTok"/>
          <w:i/>
        </w:rPr>
        <w:t xml:space="preserve">camera </w:t>
      </w:r>
      <w:r w:rsidRPr="00BD3D9C">
        <w:rPr>
          <w:rStyle w:val="OperatorTok"/>
          <w:i/>
        </w:rPr>
        <w:t>=</w:t>
      </w:r>
      <w:r w:rsidRPr="00BD3D9C">
        <w:rPr>
          <w:rStyle w:val="NormalTok"/>
          <w:i/>
        </w:rPr>
        <w:t xml:space="preserve"> cv2.VideoC</w:t>
      </w:r>
      <w:r w:rsidRPr="00BD3D9C">
        <w:rPr>
          <w:rStyle w:val="NormalTok"/>
          <w:i/>
        </w:rPr>
        <w:t>apture(</w:t>
      </w:r>
      <w:r w:rsidRPr="00BD3D9C">
        <w:rPr>
          <w:rStyle w:val="DecValTok"/>
          <w:i/>
        </w:rPr>
        <w:t>0</w:t>
      </w:r>
      <w:r w:rsidRPr="00BD3D9C">
        <w:rPr>
          <w:rStyle w:val="NormalTok"/>
          <w:i/>
        </w:rPr>
        <w:t>)</w:t>
      </w:r>
      <w:r w:rsidRPr="00BD3D9C">
        <w:rPr>
          <w:i/>
        </w:rPr>
        <w:br/>
      </w:r>
      <w:r w:rsidRPr="00BD3D9C">
        <w:rPr>
          <w:rStyle w:val="NormalTok"/>
          <w:i/>
        </w:rPr>
        <w:t xml:space="preserve">backgroundFrame </w:t>
      </w:r>
      <w:r w:rsidRPr="00BD3D9C">
        <w:rPr>
          <w:rStyle w:val="OperatorTok"/>
          <w:i/>
        </w:rPr>
        <w:t>=</w:t>
      </w:r>
      <w:r w:rsidRPr="00BD3D9C">
        <w:rPr>
          <w:rStyle w:val="NormalTok"/>
          <w:i/>
        </w:rPr>
        <w:t xml:space="preserve"> camera.read()[</w:t>
      </w:r>
      <w:r w:rsidRPr="00BD3D9C">
        <w:rPr>
          <w:rStyle w:val="DecValTok"/>
          <w:i/>
        </w:rPr>
        <w:t>1</w:t>
      </w:r>
      <w:r w:rsidRPr="00BD3D9C">
        <w:rPr>
          <w:rStyle w:val="NormalTok"/>
          <w:i/>
        </w:rPr>
        <w:t>]</w:t>
      </w:r>
      <w:r w:rsidRPr="00BD3D9C">
        <w:rPr>
          <w:i/>
        </w:rPr>
        <w:br/>
      </w:r>
      <w:r w:rsidRPr="00BD3D9C">
        <w:rPr>
          <w:rStyle w:val="NormalTok"/>
          <w:i/>
        </w:rPr>
        <w:t xml:space="preserve">backgroundFrame </w:t>
      </w:r>
      <w:r w:rsidRPr="00BD3D9C">
        <w:rPr>
          <w:rStyle w:val="OperatorTok"/>
          <w:i/>
        </w:rPr>
        <w:t>=</w:t>
      </w:r>
      <w:r w:rsidRPr="00BD3D9C">
        <w:rPr>
          <w:rStyle w:val="NormalTok"/>
          <w:i/>
        </w:rPr>
        <w:t xml:space="preserve"> cv2.cvtColor(backgroundFrame, cv2.COLOR_BGR2GRAY)</w:t>
      </w:r>
      <w:r w:rsidRPr="00BD3D9C">
        <w:rPr>
          <w:i/>
        </w:rPr>
        <w:br/>
      </w:r>
      <w:r w:rsidRPr="00BD3D9C">
        <w:rPr>
          <w:rStyle w:val="ControlFlowTok"/>
          <w:i/>
        </w:rPr>
        <w:t>while</w:t>
      </w:r>
      <w:r w:rsidRPr="00BD3D9C">
        <w:rPr>
          <w:rStyle w:val="NormalTok"/>
          <w:i/>
        </w:rPr>
        <w:t xml:space="preserve"> </w:t>
      </w:r>
      <w:r w:rsidRPr="00BD3D9C">
        <w:rPr>
          <w:rStyle w:val="DecValTok"/>
          <w:i/>
        </w:rPr>
        <w:t>1</w:t>
      </w:r>
      <w:r w:rsidRPr="00BD3D9C">
        <w:rPr>
          <w:rStyle w:val="NormalTok"/>
          <w:i/>
        </w:rPr>
        <w:t>:</w:t>
      </w:r>
      <w:r w:rsidRPr="00BD3D9C">
        <w:rPr>
          <w:i/>
        </w:rPr>
        <w:br/>
      </w:r>
      <w:r w:rsidRPr="00BD3D9C">
        <w:rPr>
          <w:rStyle w:val="NormalTok"/>
          <w:i/>
        </w:rPr>
        <w:t xml:space="preserve">    currentFrame </w:t>
      </w:r>
      <w:r w:rsidRPr="00BD3D9C">
        <w:rPr>
          <w:rStyle w:val="OperatorTok"/>
          <w:i/>
        </w:rPr>
        <w:t>=</w:t>
      </w:r>
      <w:r w:rsidRPr="00BD3D9C">
        <w:rPr>
          <w:rStyle w:val="NormalTok"/>
          <w:i/>
        </w:rPr>
        <w:t xml:space="preserve"> camera.read()[</w:t>
      </w:r>
      <w:r w:rsidRPr="00BD3D9C">
        <w:rPr>
          <w:rStyle w:val="DecValTok"/>
          <w:i/>
        </w:rPr>
        <w:t>1</w:t>
      </w:r>
      <w:r w:rsidRPr="00BD3D9C">
        <w:rPr>
          <w:rStyle w:val="NormalTok"/>
          <w:i/>
        </w:rPr>
        <w:t>]</w:t>
      </w:r>
      <w:r w:rsidRPr="00BD3D9C">
        <w:rPr>
          <w:i/>
        </w:rPr>
        <w:br/>
      </w:r>
      <w:r w:rsidRPr="00BD3D9C">
        <w:rPr>
          <w:rStyle w:val="NormalTok"/>
          <w:i/>
        </w:rPr>
        <w:t xml:space="preserve">    currentFrame </w:t>
      </w:r>
      <w:r w:rsidRPr="00BD3D9C">
        <w:rPr>
          <w:rStyle w:val="OperatorTok"/>
          <w:i/>
        </w:rPr>
        <w:t>=</w:t>
      </w:r>
      <w:r w:rsidRPr="00BD3D9C">
        <w:rPr>
          <w:rStyle w:val="NormalTok"/>
          <w:i/>
        </w:rPr>
        <w:t xml:space="preserve"> cv2.cvtColor(currentFrame, cv2.COLOR_BGR2GRAY)</w:t>
      </w:r>
      <w:r w:rsidRPr="00BD3D9C">
        <w:rPr>
          <w:i/>
        </w:rPr>
        <w:br/>
      </w:r>
      <w:r w:rsidRPr="00BD3D9C">
        <w:rPr>
          <w:rStyle w:val="NormalTok"/>
          <w:i/>
        </w:rPr>
        <w:t xml:space="preserve">    foreground </w:t>
      </w:r>
      <w:r w:rsidRPr="00BD3D9C">
        <w:rPr>
          <w:rStyle w:val="OperatorTok"/>
          <w:i/>
        </w:rPr>
        <w:t>=</w:t>
      </w:r>
      <w:r w:rsidRPr="00BD3D9C">
        <w:rPr>
          <w:rStyle w:val="NormalTok"/>
          <w:i/>
        </w:rPr>
        <w:t xml:space="preserve"> cv2.absdiff(bac</w:t>
      </w:r>
      <w:r w:rsidRPr="00BD3D9C">
        <w:rPr>
          <w:rStyle w:val="NormalTok"/>
          <w:i/>
        </w:rPr>
        <w:t>kgroundFrame, currentFrame)</w:t>
      </w:r>
      <w:r w:rsidRPr="00BD3D9C">
        <w:rPr>
          <w:i/>
        </w:rPr>
        <w:br/>
      </w:r>
      <w:r w:rsidRPr="00BD3D9C">
        <w:rPr>
          <w:rStyle w:val="NormalTok"/>
          <w:i/>
        </w:rPr>
        <w:t xml:space="preserve">    cv2.imshow(</w:t>
      </w:r>
      <w:r w:rsidRPr="00BD3D9C">
        <w:rPr>
          <w:rStyle w:val="StringTok"/>
          <w:i/>
        </w:rPr>
        <w:t>"backgroundFrame"</w:t>
      </w:r>
      <w:r w:rsidRPr="00BD3D9C">
        <w:rPr>
          <w:rStyle w:val="NormalTok"/>
          <w:i/>
        </w:rPr>
        <w:t>, backgroundFrame)</w:t>
      </w:r>
      <w:r w:rsidRPr="00BD3D9C">
        <w:rPr>
          <w:i/>
        </w:rPr>
        <w:br/>
      </w:r>
      <w:r w:rsidRPr="00BD3D9C">
        <w:rPr>
          <w:rStyle w:val="NormalTok"/>
          <w:i/>
        </w:rPr>
        <w:t xml:space="preserve">    cv2.imshow(</w:t>
      </w:r>
      <w:r w:rsidRPr="00BD3D9C">
        <w:rPr>
          <w:rStyle w:val="StringTok"/>
          <w:i/>
        </w:rPr>
        <w:t>"foreground"</w:t>
      </w:r>
      <w:r w:rsidRPr="00BD3D9C">
        <w:rPr>
          <w:rStyle w:val="NormalTok"/>
          <w:i/>
        </w:rPr>
        <w:t>, foreground)</w:t>
      </w:r>
      <w:r w:rsidRPr="00BD3D9C">
        <w:rPr>
          <w:i/>
        </w:rPr>
        <w:br/>
      </w:r>
      <w:r w:rsidRPr="00BD3D9C">
        <w:rPr>
          <w:i/>
        </w:rPr>
        <w:br/>
      </w:r>
      <w:r w:rsidRPr="00BD3D9C">
        <w:rPr>
          <w:rStyle w:val="NormalTok"/>
          <w:i/>
        </w:rPr>
        <w:t xml:space="preserve">    key </w:t>
      </w:r>
      <w:r w:rsidRPr="00BD3D9C">
        <w:rPr>
          <w:rStyle w:val="OperatorTok"/>
          <w:i/>
        </w:rPr>
        <w:t>=</w:t>
      </w:r>
      <w:r w:rsidRPr="00BD3D9C">
        <w:rPr>
          <w:rStyle w:val="NormalTok"/>
          <w:i/>
        </w:rPr>
        <w:t xml:space="preserve"> cv2.waitKey(</w:t>
      </w:r>
      <w:r w:rsidRPr="00BD3D9C">
        <w:rPr>
          <w:rStyle w:val="DecValTok"/>
          <w:i/>
        </w:rPr>
        <w:t>1</w:t>
      </w:r>
      <w:r w:rsidRPr="00BD3D9C">
        <w:rPr>
          <w:rStyle w:val="NormalTok"/>
          <w:i/>
        </w:rPr>
        <w:t xml:space="preserve">) </w:t>
      </w:r>
      <w:r w:rsidRPr="00BD3D9C">
        <w:rPr>
          <w:rStyle w:val="OperatorTok"/>
          <w:i/>
        </w:rPr>
        <w:t>&amp;</w:t>
      </w:r>
      <w:r w:rsidRPr="00BD3D9C">
        <w:rPr>
          <w:rStyle w:val="NormalTok"/>
          <w:i/>
        </w:rPr>
        <w:t xml:space="preserve"> </w:t>
      </w:r>
      <w:r w:rsidRPr="00BD3D9C">
        <w:rPr>
          <w:rStyle w:val="BaseNTok"/>
          <w:i/>
        </w:rPr>
        <w:t>0xFF</w:t>
      </w:r>
      <w:r w:rsidRPr="00BD3D9C">
        <w:rPr>
          <w:i/>
        </w:rPr>
        <w:br/>
      </w:r>
      <w:r w:rsidRPr="00BD3D9C">
        <w:rPr>
          <w:rStyle w:val="NormalTok"/>
          <w:i/>
        </w:rPr>
        <w:t xml:space="preserve">    </w:t>
      </w:r>
      <w:r w:rsidRPr="00BD3D9C">
        <w:rPr>
          <w:rStyle w:val="ControlFlowTok"/>
          <w:i/>
        </w:rPr>
        <w:t>if</w:t>
      </w:r>
      <w:r w:rsidRPr="00BD3D9C">
        <w:rPr>
          <w:rStyle w:val="NormalTok"/>
          <w:i/>
        </w:rPr>
        <w:t xml:space="preserve"> key </w:t>
      </w:r>
      <w:r w:rsidRPr="00BD3D9C">
        <w:rPr>
          <w:rStyle w:val="OperatorTok"/>
          <w:i/>
        </w:rPr>
        <w:t>==</w:t>
      </w:r>
      <w:r w:rsidRPr="00BD3D9C">
        <w:rPr>
          <w:rStyle w:val="NormalTok"/>
          <w:i/>
        </w:rPr>
        <w:t xml:space="preserve"> </w:t>
      </w:r>
      <w:r w:rsidRPr="00BD3D9C">
        <w:rPr>
          <w:rStyle w:val="BuiltInTok"/>
          <w:i/>
        </w:rPr>
        <w:t>ord</w:t>
      </w:r>
      <w:r w:rsidRPr="00BD3D9C">
        <w:rPr>
          <w:rStyle w:val="NormalTok"/>
          <w:i/>
        </w:rPr>
        <w:t>(</w:t>
      </w:r>
      <w:r w:rsidRPr="00BD3D9C">
        <w:rPr>
          <w:rStyle w:val="StringTok"/>
          <w:i/>
        </w:rPr>
        <w:t>"q"</w:t>
      </w:r>
      <w:r w:rsidRPr="00BD3D9C">
        <w:rPr>
          <w:rStyle w:val="NormalTok"/>
          <w:i/>
        </w:rPr>
        <w:t>):</w:t>
      </w:r>
      <w:r w:rsidRPr="00BD3D9C">
        <w:rPr>
          <w:i/>
        </w:rPr>
        <w:br/>
      </w:r>
      <w:r w:rsidRPr="00BD3D9C">
        <w:rPr>
          <w:rStyle w:val="NormalTok"/>
          <w:i/>
        </w:rPr>
        <w:t xml:space="preserve">        cv2.destroyAllWindows()</w:t>
      </w:r>
      <w:r w:rsidRPr="00BD3D9C">
        <w:rPr>
          <w:i/>
        </w:rPr>
        <w:br/>
      </w:r>
      <w:r w:rsidRPr="00BD3D9C">
        <w:rPr>
          <w:rStyle w:val="NormalTok"/>
          <w:i/>
        </w:rPr>
        <w:t xml:space="preserve">        camera.release()</w:t>
      </w:r>
      <w:r w:rsidRPr="00BD3D9C">
        <w:rPr>
          <w:i/>
        </w:rPr>
        <w:br/>
      </w:r>
      <w:r w:rsidRPr="00BD3D9C">
        <w:rPr>
          <w:rStyle w:val="NormalTok"/>
          <w:i/>
        </w:rPr>
        <w:t xml:space="preserve">        sys.exit()</w:t>
      </w:r>
    </w:p>
    <w:p w14:paraId="6C30F099" w14:textId="77777777" w:rsidR="003C0395" w:rsidRDefault="00134963">
      <w:r>
        <w:t>Fig. 1b - Static Frame Difference in Python</w:t>
      </w:r>
    </w:p>
    <w:p w14:paraId="2C8B19D1" w14:textId="77777777" w:rsidR="00BD3D9C" w:rsidRDefault="00BD3D9C"/>
    <w:p w14:paraId="6F6A20B1" w14:textId="77777777" w:rsidR="003C0395" w:rsidRDefault="00134963">
      <w:r>
        <w:t>In a real life scenario pixel values in the background would not be exactly the same in each frame because of changes in illumination, dynamic background, shadows and video noise (Xu et al. 2016; Stauffer &amp; Grims</w:t>
      </w:r>
      <w:r>
        <w:t>on 1999; Langanière 2011, 266-277). An attempt to fix this could be thresholding. If the absolute difference between pixels is greater than the threshold, it is declared as foreground. (Fig. 2) This method can be tested with Fig. 2b where the static thresh</w:t>
      </w:r>
      <w:r>
        <w:t xml:space="preserve">old is set to 100 on a scale of 0-255. Foreground is set to the value 255 which equals white color and the background is set 0 which equals black </w:t>
      </w:r>
      <w:proofErr w:type="spellStart"/>
      <w:r>
        <w:t>color</w:t>
      </w:r>
      <w:proofErr w:type="spellEnd"/>
      <w:r>
        <w:t>.</w:t>
      </w:r>
    </w:p>
    <w:p w14:paraId="5575283A" w14:textId="77777777" w:rsidR="00BD3D9C" w:rsidRDefault="00BD3D9C"/>
    <w:p w14:paraId="0A9511B7" w14:textId="77777777" w:rsidR="003C0395" w:rsidRPr="00BD3D9C" w:rsidRDefault="00134963">
      <w:pPr>
        <w:rPr>
          <w:i/>
        </w:rPr>
      </w:pPr>
      <w:r w:rsidRPr="00BD3D9C">
        <w:rPr>
          <w:i/>
        </w:rPr>
        <w:t>P[F(x,y,t)] = |P[I(x,y,t)] - P[I(x,y,0)]| &gt; Threshold</w:t>
      </w:r>
    </w:p>
    <w:p w14:paraId="13D54863" w14:textId="77777777" w:rsidR="003C0395" w:rsidRDefault="00134963">
      <w:r>
        <w:t>Fig. 2 - Static Frame Difference with threshold (</w:t>
      </w:r>
      <w:r>
        <w:t>Tamersoy 2009)</w:t>
      </w:r>
    </w:p>
    <w:p w14:paraId="7846CC90" w14:textId="77777777" w:rsidR="00BD3D9C" w:rsidRDefault="00BD3D9C"/>
    <w:p w14:paraId="4F229EE8" w14:textId="77777777" w:rsidR="003C0395" w:rsidRPr="00BD3D9C" w:rsidRDefault="00134963">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t># Fig. 2b - Static Frame Difference with threshold</w:t>
      </w:r>
      <w:r w:rsidRPr="00BD3D9C">
        <w:br/>
      </w:r>
      <w:r w:rsidRPr="00BD3D9C">
        <w:rPr>
          <w:rStyle w:val="ImportTok"/>
        </w:rPr>
        <w:t>import</w:t>
      </w:r>
      <w:r w:rsidRPr="00BD3D9C">
        <w:rPr>
          <w:rStyle w:val="NormalTok"/>
        </w:rPr>
        <w:t xml:space="preserve"> sys</w:t>
      </w:r>
      <w:r w:rsidRPr="00BD3D9C">
        <w:br/>
      </w:r>
      <w:r w:rsidRPr="00BD3D9C">
        <w:rPr>
          <w:rStyle w:val="ImportTok"/>
        </w:rPr>
        <w:t>import</w:t>
      </w:r>
      <w:r w:rsidRPr="00BD3D9C">
        <w:rPr>
          <w:rStyle w:val="NormalTok"/>
        </w:rPr>
        <w:t xml:space="preserve"> cv2</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0</w:t>
      </w:r>
      <w:r w:rsidRPr="00BD3D9C">
        <w:br/>
      </w:r>
      <w:r w:rsidRPr="00BD3D9C">
        <w:rPr>
          <w:rStyle w:val="NormalTok"/>
        </w:rPr>
        <w:t xml:space="preserve">camera </w:t>
      </w:r>
      <w:r w:rsidRPr="00BD3D9C">
        <w:rPr>
          <w:rStyle w:val="OperatorTok"/>
        </w:rPr>
        <w:t>=</w:t>
      </w:r>
      <w:r w:rsidRPr="00BD3D9C">
        <w:rPr>
          <w:rStyle w:val="NormalTok"/>
        </w:rPr>
        <w:t xml:space="preserve"> cv2.VideoCapture(</w:t>
      </w:r>
      <w:r w:rsidRPr="00BD3D9C">
        <w:rPr>
          <w:rStyle w:val="DecValTok"/>
        </w:rPr>
        <w:t>0</w:t>
      </w:r>
      <w:r w:rsidRPr="00BD3D9C">
        <w:rPr>
          <w:rStyle w:val="NormalTok"/>
        </w:rPr>
        <w:t>)</w:t>
      </w:r>
      <w:r w:rsidRPr="00BD3D9C">
        <w:br/>
      </w:r>
      <w:r w:rsidRPr="00BD3D9C">
        <w:rPr>
          <w:rStyle w:val="NormalTok"/>
        </w:rPr>
        <w:t xml:space="preserve">_, backgroundFrame </w:t>
      </w:r>
      <w:r w:rsidRPr="00BD3D9C">
        <w:rPr>
          <w:rStyle w:val="OperatorTok"/>
        </w:rPr>
        <w:t>=</w:t>
      </w:r>
      <w:r w:rsidRPr="00BD3D9C">
        <w:rPr>
          <w:rStyle w:val="NormalTok"/>
        </w:rPr>
        <w:t xml:space="preserve"> came</w:t>
      </w:r>
      <w:r w:rsidRPr="00BD3D9C">
        <w:rPr>
          <w:rStyle w:val="NormalTok"/>
        </w:rPr>
        <w:t>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ControlFlowTok"/>
        </w:rPr>
        <w:lastRenderedPageBreak/>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cvtColor(currentFrame, cv2.COLOR_BGR2GRAY)</w:t>
      </w:r>
      <w:r w:rsidRPr="00BD3D9C">
        <w:br/>
      </w:r>
      <w:r w:rsidRPr="00BD3D9C">
        <w:rPr>
          <w:rStyle w:val="NormalTok"/>
        </w:rPr>
        <w:t xml:space="preserve">    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w:t>
      </w:r>
      <w:r w:rsidRPr="00BD3D9C">
        <w:rPr>
          <w:rStyle w:val="NormalTok"/>
        </w:rPr>
        <w:t xml:space="preserve">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backgroundFrame"</w:t>
      </w:r>
      <w:r w:rsidRPr="00BD3D9C">
        <w:rPr>
          <w:rStyle w:val="NormalTok"/>
        </w:rPr>
        <w:t>, backgroundFrame)</w:t>
      </w:r>
      <w:r w:rsidRPr="00BD3D9C">
        <w:br/>
      </w:r>
      <w:r w:rsidRPr="00BD3D9C">
        <w:rPr>
          <w:rStyle w:val="NormalTok"/>
        </w:rPr>
        <w:t xml:space="preserve">    cv2.imshow(</w:t>
      </w:r>
      <w:r w:rsidRPr="00BD3D9C">
        <w:rPr>
          <w:rStyle w:val="StringTok"/>
        </w:rPr>
        <w:t>"foreground"</w:t>
      </w:r>
      <w:r w:rsidRPr="00BD3D9C">
        <w:rPr>
          <w:rStyle w:val="NormalTok"/>
        </w:rPr>
        <w:t>, foreground)</w:t>
      </w:r>
      <w:r w:rsidRPr="00BD3D9C">
        <w:br/>
      </w:r>
      <w:r w:rsidRPr="00BD3D9C">
        <w:br/>
      </w:r>
      <w:r w:rsidRPr="00BD3D9C">
        <w:rPr>
          <w:rStyle w:val="NormalTok"/>
        </w:rPr>
        <w:t xml:space="preserve">    key </w:t>
      </w:r>
      <w:r w:rsidRPr="00BD3D9C">
        <w:rPr>
          <w:rStyle w:val="OperatorTok"/>
        </w:rPr>
        <w:t>=</w:t>
      </w:r>
      <w:r w:rsidRPr="00BD3D9C">
        <w:rPr>
          <w:rStyle w:val="NormalTok"/>
        </w:rPr>
        <w:t xml:space="preserve"> cv2.waitKey(</w:t>
      </w:r>
      <w:r w:rsidRPr="00BD3D9C">
        <w:rPr>
          <w:rStyle w:val="DecValTok"/>
        </w:rPr>
        <w:t>1</w:t>
      </w:r>
      <w:r w:rsidRPr="00BD3D9C">
        <w:rPr>
          <w:rStyle w:val="NormalTok"/>
        </w:rPr>
        <w:t xml:space="preserve">) </w:t>
      </w:r>
      <w:r w:rsidRPr="00BD3D9C">
        <w:rPr>
          <w:rStyle w:val="OperatorTok"/>
        </w:rPr>
        <w:t>&amp;</w:t>
      </w:r>
      <w:r w:rsidRPr="00BD3D9C">
        <w:rPr>
          <w:rStyle w:val="NormalTok"/>
        </w:rPr>
        <w:t xml:space="preserve"> </w:t>
      </w:r>
      <w:r w:rsidRPr="00BD3D9C">
        <w:rPr>
          <w:rStyle w:val="BaseNTok"/>
        </w:rPr>
        <w:t>0xFF</w:t>
      </w:r>
      <w:r w:rsidRPr="00BD3D9C">
        <w:br/>
      </w:r>
      <w:r w:rsidRPr="00BD3D9C">
        <w:rPr>
          <w:rStyle w:val="NormalTok"/>
        </w:rPr>
        <w:t xml:space="preserve">    </w:t>
      </w:r>
      <w:r w:rsidRPr="00BD3D9C">
        <w:rPr>
          <w:rStyle w:val="ControlFlowTok"/>
        </w:rPr>
        <w:t>if</w:t>
      </w:r>
      <w:r w:rsidRPr="00BD3D9C">
        <w:rPr>
          <w:rStyle w:val="NormalTok"/>
        </w:rPr>
        <w:t xml:space="preserve"> key </w:t>
      </w:r>
      <w:r w:rsidRPr="00BD3D9C">
        <w:rPr>
          <w:rStyle w:val="OperatorTok"/>
        </w:rPr>
        <w:t>==</w:t>
      </w:r>
      <w:r w:rsidRPr="00BD3D9C">
        <w:rPr>
          <w:rStyle w:val="NormalTok"/>
        </w:rPr>
        <w:t xml:space="preserve"> </w:t>
      </w:r>
      <w:r w:rsidRPr="00BD3D9C">
        <w:rPr>
          <w:rStyle w:val="BuiltInTok"/>
        </w:rPr>
        <w:t>ord</w:t>
      </w:r>
      <w:r w:rsidRPr="00BD3D9C">
        <w:rPr>
          <w:rStyle w:val="NormalTok"/>
        </w:rPr>
        <w:t>(</w:t>
      </w:r>
      <w:r w:rsidRPr="00BD3D9C">
        <w:rPr>
          <w:rStyle w:val="StringTok"/>
        </w:rPr>
        <w:t>"q"</w:t>
      </w:r>
      <w:r w:rsidRPr="00BD3D9C">
        <w:rPr>
          <w:rStyle w:val="NormalTok"/>
        </w:rPr>
        <w:t>):</w:t>
      </w:r>
      <w:r w:rsidRPr="00BD3D9C">
        <w:br/>
      </w:r>
      <w:r w:rsidRPr="00BD3D9C">
        <w:rPr>
          <w:rStyle w:val="NormalTok"/>
        </w:rPr>
        <w:t xml:space="preserve">        cv2.destroyAllWindows()</w:t>
      </w:r>
      <w:r w:rsidRPr="00BD3D9C">
        <w:br/>
      </w:r>
      <w:r w:rsidRPr="00BD3D9C">
        <w:rPr>
          <w:rStyle w:val="NormalTok"/>
        </w:rPr>
        <w:t xml:space="preserve">        camera.release()</w:t>
      </w:r>
      <w:r w:rsidRPr="00BD3D9C">
        <w:br/>
      </w:r>
      <w:r w:rsidRPr="00BD3D9C">
        <w:rPr>
          <w:rStyle w:val="NormalTok"/>
        </w:rPr>
        <w:t xml:space="preserve">        sys.exit()</w:t>
      </w:r>
    </w:p>
    <w:p w14:paraId="7E370803" w14:textId="77777777" w:rsidR="003C0395" w:rsidRDefault="00134963">
      <w:r>
        <w:t>Fig. 2b - Static Frame Difference with threshold in Python</w:t>
      </w:r>
    </w:p>
    <w:p w14:paraId="203B6436" w14:textId="77777777" w:rsidR="00BD3D9C" w:rsidRDefault="00BD3D9C"/>
    <w:p w14:paraId="21802EAE" w14:textId="77777777" w:rsidR="003C0395" w:rsidRDefault="00134963">
      <w:r>
        <w:t xml:space="preserve">Here is an example of </w:t>
      </w:r>
      <w:r>
        <w:rPr>
          <w:i/>
        </w:rPr>
        <w:t>traditional backgrounding</w:t>
      </w:r>
      <w:r>
        <w:t xml:space="preserve"> or </w:t>
      </w:r>
      <w:r>
        <w:rPr>
          <w:i/>
        </w:rPr>
        <w:t>non-adaptive backgrounding</w:t>
      </w:r>
      <w:r>
        <w:t>. We have Fig. 3 as a background model and we calculate the pixel value diff</w:t>
      </w:r>
      <w:r>
        <w:t xml:space="preserve">erence from Fig. 4. (do not mind the green boxes) with a threshold. The result is shown in Fig. 5 and then the green boxes in Fig. 4 are drawn. In this example we see a problem with the reflection from the window, it is declared as foreground (Fig. 4). If </w:t>
      </w:r>
      <w:r>
        <w:t xml:space="preserve">the threshold is too low it will create </w:t>
      </w:r>
      <w:r>
        <w:rPr>
          <w:i/>
        </w:rPr>
        <w:t>false negative</w:t>
      </w:r>
      <w:r>
        <w:t xml:space="preserve"> outputs and if it is too high it will create </w:t>
      </w:r>
      <w:r>
        <w:rPr>
          <w:i/>
        </w:rPr>
        <w:t>false positive</w:t>
      </w:r>
      <w:r>
        <w:t xml:space="preserve"> outputs.</w:t>
      </w:r>
    </w:p>
    <w:p w14:paraId="4D8B927E" w14:textId="77777777" w:rsidR="003C0395" w:rsidRDefault="00134963">
      <w:r>
        <w:rPr>
          <w:noProof/>
          <w:lang w:val="en-US" w:eastAsia="en-US"/>
        </w:rPr>
        <w:drawing>
          <wp:inline distT="0" distB="0" distL="0" distR="0" wp14:anchorId="59CC855C" wp14:editId="162502BA">
            <wp:extent cx="6299200" cy="3389930"/>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3"/>
                    <a:stretch>
                      <a:fillRect/>
                    </a:stretch>
                  </pic:blipFill>
                  <pic:spPr bwMode="auto">
                    <a:xfrm>
                      <a:off x="0" y="0"/>
                      <a:ext cx="6299200" cy="3389930"/>
                    </a:xfrm>
                    <a:prstGeom prst="rect">
                      <a:avLst/>
                    </a:prstGeom>
                    <a:noFill/>
                    <a:ln w="9525">
                      <a:noFill/>
                      <a:headEnd/>
                      <a:tailEnd/>
                    </a:ln>
                  </pic:spPr>
                </pic:pic>
              </a:graphicData>
            </a:graphic>
          </wp:inline>
        </w:drawing>
      </w:r>
      <w:r>
        <w:t xml:space="preserve"> Fig. 3 - Empty </w:t>
      </w:r>
      <w:proofErr w:type="spellStart"/>
      <w:r>
        <w:t>room</w:t>
      </w:r>
      <w:proofErr w:type="spellEnd"/>
    </w:p>
    <w:p w14:paraId="7E7FB7F9" w14:textId="77777777" w:rsidR="00BD3D9C" w:rsidRDefault="00BD3D9C"/>
    <w:p w14:paraId="04C1C140" w14:textId="77777777" w:rsidR="003C0395" w:rsidRDefault="00134963">
      <w:r>
        <w:rPr>
          <w:noProof/>
          <w:lang w:val="en-US" w:eastAsia="en-US"/>
        </w:rPr>
        <w:lastRenderedPageBreak/>
        <w:drawing>
          <wp:inline distT="0" distB="0" distL="0" distR="0" wp14:anchorId="24E6470E" wp14:editId="3140A161">
            <wp:extent cx="6299200" cy="3317578"/>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4"/>
                    <a:stretch>
                      <a:fillRect/>
                    </a:stretch>
                  </pic:blipFill>
                  <pic:spPr bwMode="auto">
                    <a:xfrm>
                      <a:off x="0" y="0"/>
                      <a:ext cx="6299200" cy="3317578"/>
                    </a:xfrm>
                    <a:prstGeom prst="rect">
                      <a:avLst/>
                    </a:prstGeom>
                    <a:noFill/>
                    <a:ln w="9525">
                      <a:noFill/>
                      <a:headEnd/>
                      <a:tailEnd/>
                    </a:ln>
                  </pic:spPr>
                </pic:pic>
              </a:graphicData>
            </a:graphic>
          </wp:inline>
        </w:drawing>
      </w:r>
      <w:r>
        <w:t xml:space="preserve"> Fig. 4 - Closet opened</w:t>
      </w:r>
    </w:p>
    <w:p w14:paraId="181F560C" w14:textId="77777777" w:rsidR="003C0395" w:rsidRDefault="00134963">
      <w:pPr>
        <w:rPr>
          <w:b/>
        </w:rPr>
      </w:pPr>
      <w:r>
        <w:rPr>
          <w:noProof/>
          <w:lang w:val="en-US" w:eastAsia="en-US"/>
        </w:rPr>
        <w:drawing>
          <wp:inline distT="0" distB="0" distL="0" distR="0" wp14:anchorId="177BD00C" wp14:editId="03E90C9E">
            <wp:extent cx="6299200" cy="3295892"/>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5"/>
                    <a:stretch>
                      <a:fillRect/>
                    </a:stretch>
                  </pic:blipFill>
                  <pic:spPr bwMode="auto">
                    <a:xfrm>
                      <a:off x="0" y="0"/>
                      <a:ext cx="6299200" cy="3295892"/>
                    </a:xfrm>
                    <a:prstGeom prst="rect">
                      <a:avLst/>
                    </a:prstGeom>
                    <a:noFill/>
                    <a:ln w="9525">
                      <a:noFill/>
                      <a:headEnd/>
                      <a:tailEnd/>
                    </a:ln>
                  </pic:spPr>
                </pic:pic>
              </a:graphicData>
            </a:graphic>
          </wp:inline>
        </w:drawing>
      </w:r>
      <w:r>
        <w:t xml:space="preserve"> Fig. 5 - Closet threshold (in this example there is a Gaussian blur adapted to the </w:t>
      </w:r>
      <w:r>
        <w:t xml:space="preserve">image) </w:t>
      </w:r>
    </w:p>
    <w:p w14:paraId="0534BAC4" w14:textId="77777777" w:rsidR="00BD3D9C" w:rsidRDefault="00BD3D9C"/>
    <w:p w14:paraId="52EDB1B7" w14:textId="77777777" w:rsidR="003C0395" w:rsidRDefault="00134963">
      <w:r>
        <w:t>Non-adaptive backgrounding has other challenges too, it needs re-initialization (updating of the entire background model) or otherwise changes in the background is detected as foreground. These problems make non-ad</w:t>
      </w:r>
      <w:r>
        <w:t>aptive backgrounding only useful in highly-supervised tracking applications. (Stauffer &amp; Grimson 1999) The re-initialization could be avoided by using the previous frame as the background model (Fig. 6), but this fails if the foreground object suddenly sto</w:t>
      </w:r>
      <w:r>
        <w:t>ps (Vacavant &amp; Sobral 2014). This can be tested with Fig 6b.</w:t>
      </w:r>
    </w:p>
    <w:p w14:paraId="03C7A262" w14:textId="77777777" w:rsidR="00BD3D9C" w:rsidRDefault="00BD3D9C"/>
    <w:p w14:paraId="1CAD4878" w14:textId="77777777" w:rsidR="003C0395" w:rsidRPr="00BD3D9C" w:rsidRDefault="00134963">
      <w:pPr>
        <w:rPr>
          <w:i/>
        </w:rPr>
      </w:pPr>
      <w:r w:rsidRPr="00BD3D9C">
        <w:rPr>
          <w:i/>
        </w:rPr>
        <w:t>P[F(x,y,t)] = |P[I(x,y,t)] - P[I(x,y,t-1)]| &gt; Threshold</w:t>
      </w:r>
    </w:p>
    <w:p w14:paraId="3EC1E648" w14:textId="77777777" w:rsidR="003C0395" w:rsidRDefault="00134963">
      <w:r>
        <w:t xml:space="preserve">Fig. 6 - Frame </w:t>
      </w:r>
      <w:proofErr w:type="spellStart"/>
      <w:r>
        <w:t>Difference</w:t>
      </w:r>
      <w:proofErr w:type="spellEnd"/>
    </w:p>
    <w:p w14:paraId="2FAC24F6" w14:textId="77777777" w:rsidR="00BD3D9C" w:rsidRDefault="00BD3D9C"/>
    <w:p w14:paraId="7A12ABCF" w14:textId="77777777" w:rsidR="003C0395" w:rsidRPr="00BD3D9C" w:rsidRDefault="00134963">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lastRenderedPageBreak/>
        <w:t># Fig. 6b - Fra</w:t>
      </w:r>
      <w:r w:rsidRPr="00BD3D9C">
        <w:rPr>
          <w:rStyle w:val="CommentTok"/>
        </w:rPr>
        <w:t>me Difference</w:t>
      </w:r>
      <w:r w:rsidRPr="00BD3D9C">
        <w:br/>
      </w:r>
      <w:r w:rsidRPr="00BD3D9C">
        <w:rPr>
          <w:rStyle w:val="ImportTok"/>
        </w:rPr>
        <w:t>import</w:t>
      </w:r>
      <w:r w:rsidRPr="00BD3D9C">
        <w:rPr>
          <w:rStyle w:val="NormalTok"/>
        </w:rPr>
        <w:t xml:space="preserve"> cv2</w:t>
      </w:r>
      <w:r w:rsidRPr="00BD3D9C">
        <w:br/>
      </w:r>
      <w:r w:rsidRPr="00BD3D9C">
        <w:rPr>
          <w:rStyle w:val="ImportTok"/>
        </w:rPr>
        <w:t>import</w:t>
      </w:r>
      <w:r w:rsidRPr="00BD3D9C">
        <w:rPr>
          <w:rStyle w:val="NormalTok"/>
        </w:rPr>
        <w:t xml:space="preserve"> sys</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0</w:t>
      </w:r>
      <w:r w:rsidRPr="00BD3D9C">
        <w:br/>
      </w:r>
      <w:r w:rsidRPr="00BD3D9C">
        <w:rPr>
          <w:rStyle w:val="NormalTok"/>
        </w:rPr>
        <w:t xml:space="preserve">camera </w:t>
      </w:r>
      <w:r w:rsidRPr="00BD3D9C">
        <w:rPr>
          <w:rStyle w:val="OperatorTok"/>
        </w:rPr>
        <w:t>=</w:t>
      </w:r>
      <w:r w:rsidRPr="00BD3D9C">
        <w:rPr>
          <w:rStyle w:val="NormalTok"/>
        </w:rPr>
        <w:t xml:space="preserve"> cv2.VideoCapture(camera)</w:t>
      </w:r>
      <w:r w:rsidRPr="00BD3D9C">
        <w:br/>
      </w:r>
      <w:r w:rsidRPr="00BD3D9C">
        <w:rPr>
          <w:rStyle w:val="NormalTok"/>
        </w:rPr>
        <w:t xml:space="preserve">_, backgroundFrame </w:t>
      </w:r>
      <w:r w:rsidRPr="00BD3D9C">
        <w:rPr>
          <w:rStyle w:val="OperatorTok"/>
        </w:rPr>
        <w:t>=</w:t>
      </w:r>
      <w:r w:rsidRPr="00BD3D9C">
        <w:rPr>
          <w:rStyle w:val="NormalTok"/>
        </w:rPr>
        <w:t xml:space="preserve"> came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ControlFlowTok"/>
        </w:rPr>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w:t>
      </w:r>
      <w:r w:rsidRPr="00BD3D9C">
        <w:rPr>
          <w:rStyle w:val="NormalTok"/>
        </w:rPr>
        <w:t>.cvtColor(currentFrame, cv2.COLOR_BGR2GRAY)</w:t>
      </w:r>
      <w:r w:rsidRPr="00BD3D9C">
        <w:br/>
      </w:r>
      <w:r w:rsidRPr="00BD3D9C">
        <w:rPr>
          <w:rStyle w:val="NormalTok"/>
        </w:rPr>
        <w:t xml:space="preserve">    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backgroundFrame"</w:t>
      </w:r>
      <w:r w:rsidRPr="00BD3D9C">
        <w:rPr>
          <w:rStyle w:val="NormalTok"/>
        </w:rPr>
        <w:t>, backgroundFrame)</w:t>
      </w:r>
      <w:r w:rsidRPr="00BD3D9C">
        <w:br/>
      </w:r>
      <w:r w:rsidRPr="00BD3D9C">
        <w:rPr>
          <w:rStyle w:val="NormalTok"/>
        </w:rPr>
        <w:t xml:space="preserve">    cv2.imshow(</w:t>
      </w:r>
      <w:r w:rsidRPr="00BD3D9C">
        <w:rPr>
          <w:rStyle w:val="StringTok"/>
        </w:rPr>
        <w:t>"</w:t>
      </w:r>
      <w:r w:rsidRPr="00BD3D9C">
        <w:rPr>
          <w:rStyle w:val="StringTok"/>
        </w:rPr>
        <w:t>foreground"</w:t>
      </w:r>
      <w:r w:rsidRPr="00BD3D9C">
        <w:rPr>
          <w:rStyle w:val="NormalTok"/>
        </w:rPr>
        <w:t>, foreground)</w:t>
      </w:r>
      <w:r w:rsidRPr="00BD3D9C">
        <w:br/>
      </w:r>
      <w:r w:rsidRPr="00BD3D9C">
        <w:rPr>
          <w:rStyle w:val="NormalTok"/>
        </w:rPr>
        <w:t xml:space="preserve">    backgroundFrame </w:t>
      </w:r>
      <w:r w:rsidRPr="00BD3D9C">
        <w:rPr>
          <w:rStyle w:val="OperatorTok"/>
        </w:rPr>
        <w:t>=</w:t>
      </w:r>
      <w:r w:rsidRPr="00BD3D9C">
        <w:rPr>
          <w:rStyle w:val="NormalTok"/>
        </w:rPr>
        <w:t xml:space="preserve"> currentFrame</w:t>
      </w:r>
      <w:r w:rsidRPr="00BD3D9C">
        <w:br/>
      </w:r>
      <w:r w:rsidRPr="00BD3D9C">
        <w:rPr>
          <w:rStyle w:val="NormalTok"/>
        </w:rPr>
        <w:t xml:space="preserve">    </w:t>
      </w:r>
      <w:r w:rsidRPr="00BD3D9C">
        <w:br/>
      </w:r>
      <w:r w:rsidRPr="00BD3D9C">
        <w:rPr>
          <w:rStyle w:val="NormalTok"/>
        </w:rPr>
        <w:t xml:space="preserve">    key </w:t>
      </w:r>
      <w:r w:rsidRPr="00BD3D9C">
        <w:rPr>
          <w:rStyle w:val="OperatorTok"/>
        </w:rPr>
        <w:t>=</w:t>
      </w:r>
      <w:r w:rsidRPr="00BD3D9C">
        <w:rPr>
          <w:rStyle w:val="NormalTok"/>
        </w:rPr>
        <w:t xml:space="preserve"> cv2.waitKey(</w:t>
      </w:r>
      <w:r w:rsidRPr="00BD3D9C">
        <w:rPr>
          <w:rStyle w:val="DecValTok"/>
        </w:rPr>
        <w:t>1</w:t>
      </w:r>
      <w:r w:rsidRPr="00BD3D9C">
        <w:rPr>
          <w:rStyle w:val="NormalTok"/>
        </w:rPr>
        <w:t xml:space="preserve">) </w:t>
      </w:r>
      <w:r w:rsidRPr="00BD3D9C">
        <w:rPr>
          <w:rStyle w:val="OperatorTok"/>
        </w:rPr>
        <w:t>&amp;</w:t>
      </w:r>
      <w:r w:rsidRPr="00BD3D9C">
        <w:rPr>
          <w:rStyle w:val="NormalTok"/>
        </w:rPr>
        <w:t xml:space="preserve"> </w:t>
      </w:r>
      <w:r w:rsidRPr="00BD3D9C">
        <w:rPr>
          <w:rStyle w:val="BaseNTok"/>
        </w:rPr>
        <w:t>0xFF</w:t>
      </w:r>
      <w:r w:rsidRPr="00BD3D9C">
        <w:br/>
      </w:r>
      <w:r w:rsidRPr="00BD3D9C">
        <w:rPr>
          <w:rStyle w:val="NormalTok"/>
        </w:rPr>
        <w:t xml:space="preserve">    </w:t>
      </w:r>
      <w:r w:rsidRPr="00BD3D9C">
        <w:rPr>
          <w:rStyle w:val="ControlFlowTok"/>
        </w:rPr>
        <w:t>if</w:t>
      </w:r>
      <w:r w:rsidRPr="00BD3D9C">
        <w:rPr>
          <w:rStyle w:val="NormalTok"/>
        </w:rPr>
        <w:t xml:space="preserve"> key </w:t>
      </w:r>
      <w:r w:rsidRPr="00BD3D9C">
        <w:rPr>
          <w:rStyle w:val="OperatorTok"/>
        </w:rPr>
        <w:t>==</w:t>
      </w:r>
      <w:r w:rsidRPr="00BD3D9C">
        <w:rPr>
          <w:rStyle w:val="NormalTok"/>
        </w:rPr>
        <w:t xml:space="preserve"> </w:t>
      </w:r>
      <w:r w:rsidRPr="00BD3D9C">
        <w:rPr>
          <w:rStyle w:val="BuiltInTok"/>
        </w:rPr>
        <w:t>ord</w:t>
      </w:r>
      <w:r w:rsidRPr="00BD3D9C">
        <w:rPr>
          <w:rStyle w:val="NormalTok"/>
        </w:rPr>
        <w:t>(</w:t>
      </w:r>
      <w:r w:rsidRPr="00BD3D9C">
        <w:rPr>
          <w:rStyle w:val="StringTok"/>
        </w:rPr>
        <w:t>"q"</w:t>
      </w:r>
      <w:r w:rsidRPr="00BD3D9C">
        <w:rPr>
          <w:rStyle w:val="NormalTok"/>
        </w:rPr>
        <w:t>):</w:t>
      </w:r>
      <w:r w:rsidRPr="00BD3D9C">
        <w:br/>
      </w:r>
      <w:r w:rsidRPr="00BD3D9C">
        <w:rPr>
          <w:rStyle w:val="NormalTok"/>
        </w:rPr>
        <w:t xml:space="preserve">        cv2.destroyAllWindows()</w:t>
      </w:r>
      <w:r w:rsidRPr="00BD3D9C">
        <w:br/>
      </w:r>
      <w:r w:rsidRPr="00BD3D9C">
        <w:rPr>
          <w:rStyle w:val="NormalTok"/>
        </w:rPr>
        <w:t xml:space="preserve">        camera.release()</w:t>
      </w:r>
      <w:r w:rsidRPr="00BD3D9C">
        <w:br/>
      </w:r>
      <w:r w:rsidRPr="00BD3D9C">
        <w:rPr>
          <w:rStyle w:val="NormalTok"/>
        </w:rPr>
        <w:t xml:space="preserve">        sys.exit()</w:t>
      </w:r>
    </w:p>
    <w:p w14:paraId="3956181D" w14:textId="77777777" w:rsidR="003C0395" w:rsidRDefault="00134963">
      <w:r>
        <w:t>Fig. 6b - Frame Difference in Python</w:t>
      </w:r>
    </w:p>
    <w:p w14:paraId="36E7EA60" w14:textId="77777777" w:rsidR="00BD3D9C" w:rsidRDefault="00BD3D9C"/>
    <w:p w14:paraId="7A17368B" w14:textId="77777777" w:rsidR="003C0395" w:rsidRPr="00BD3D9C" w:rsidRDefault="00134963">
      <w:pPr>
        <w:rPr>
          <w:b/>
        </w:rPr>
      </w:pPr>
      <w:bookmarkStart w:id="26" w:name="adaptive-backgrounding"/>
      <w:bookmarkEnd w:id="26"/>
      <w:r w:rsidRPr="00BD3D9C">
        <w:rPr>
          <w:b/>
        </w:rPr>
        <w:t>Adaptive backgrounding</w:t>
      </w:r>
    </w:p>
    <w:p w14:paraId="6794723F" w14:textId="77777777" w:rsidR="003C0395" w:rsidRDefault="00134963">
      <w:r>
        <w:rPr>
          <w:i/>
        </w:rPr>
        <w:t>Adaptive backgrounding</w:t>
      </w:r>
      <w:r>
        <w:t xml:space="preserve"> is a method where the background model is created using av</w:t>
      </w:r>
      <w:r>
        <w:t>e</w:t>
      </w:r>
      <w:r>
        <w:t>raging images over time (1...n). (Fig. 7) The method can be memory consuming. (Tame</w:t>
      </w:r>
      <w:r>
        <w:t>r</w:t>
      </w:r>
      <w:r>
        <w:t xml:space="preserve">soy 2009) This method is effective where objects move continuously and the background is </w:t>
      </w:r>
      <w:r>
        <w:t>visible a significant portion of the time. This is not a robust solution because slowly m</w:t>
      </w:r>
      <w:r>
        <w:t>o</w:t>
      </w:r>
      <w:r>
        <w:t>ving objects are adapted to the background model and thus lost from the foreground. This solution also recovers slowly, can not handle bimodal backgrounds, does not h</w:t>
      </w:r>
      <w:r>
        <w:t>andle ligh</w:t>
      </w:r>
      <w:r>
        <w:t>t</w:t>
      </w:r>
      <w:r>
        <w:t>ning changes and has just one shared predetermined threshold for every pixel in the im</w:t>
      </w:r>
      <w:r>
        <w:t>a</w:t>
      </w:r>
      <w:r>
        <w:t>ge. (Stauffer &amp; Grimson 1999; Tamersoy 2009) A variation of this method can be tested with Fig. 7b.</w:t>
      </w:r>
    </w:p>
    <w:p w14:paraId="44EFCF8D" w14:textId="77777777" w:rsidR="00BD3D9C" w:rsidRDefault="00BD3D9C"/>
    <w:p w14:paraId="3EFA26F2" w14:textId="77777777" w:rsidR="003C0395" w:rsidRPr="00BD3D9C" w:rsidRDefault="00134963">
      <w:pPr>
        <w:rPr>
          <w:i/>
        </w:rPr>
      </w:pPr>
      <w:r w:rsidRPr="00BD3D9C">
        <w:rPr>
          <w:i/>
        </w:rPr>
        <w:t>P[F(x,y,t)] = |P[I(x,y,t)] - P[mode{I(x,y,t-1), ..., I(x,y</w:t>
      </w:r>
      <w:r w:rsidRPr="00BD3D9C">
        <w:rPr>
          <w:i/>
        </w:rPr>
        <w:t>,t-n)}]| &gt; Threshold</w:t>
      </w:r>
    </w:p>
    <w:p w14:paraId="1DB4D9C6" w14:textId="77777777" w:rsidR="003C0395" w:rsidRDefault="00134963">
      <w:r>
        <w:t xml:space="preserve">Fig. 7 - Adaptive </w:t>
      </w:r>
      <w:proofErr w:type="spellStart"/>
      <w:r>
        <w:t>backgrounding</w:t>
      </w:r>
      <w:proofErr w:type="spellEnd"/>
    </w:p>
    <w:p w14:paraId="3E133BD3" w14:textId="77777777" w:rsidR="00BD3D9C" w:rsidRDefault="00BD3D9C"/>
    <w:p w14:paraId="02EADEA7" w14:textId="77777777" w:rsidR="003C0395" w:rsidRDefault="00134963">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t># Fig. 7b - A variation of adaptive backgrounding with median</w:t>
      </w:r>
      <w:r w:rsidRPr="00BD3D9C">
        <w:br/>
      </w:r>
      <w:r w:rsidRPr="00BD3D9C">
        <w:rPr>
          <w:rStyle w:val="ImportTok"/>
        </w:rPr>
        <w:t>import</w:t>
      </w:r>
      <w:r w:rsidRPr="00BD3D9C">
        <w:rPr>
          <w:rStyle w:val="NormalTok"/>
        </w:rPr>
        <w:t xml:space="preserve"> sys</w:t>
      </w:r>
      <w:r w:rsidRPr="00BD3D9C">
        <w:br/>
      </w:r>
      <w:r w:rsidRPr="00BD3D9C">
        <w:rPr>
          <w:rStyle w:val="ImportTok"/>
        </w:rPr>
        <w:t>import</w:t>
      </w:r>
      <w:r w:rsidRPr="00BD3D9C">
        <w:rPr>
          <w:rStyle w:val="NormalTok"/>
        </w:rPr>
        <w:t xml:space="preserve"> cv2</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w:t>
      </w:r>
      <w:r w:rsidRPr="00BD3D9C">
        <w:br/>
      </w:r>
      <w:r w:rsidRPr="00BD3D9C">
        <w:rPr>
          <w:rStyle w:val="NormalTok"/>
        </w:rPr>
        <w:t>camera</w:t>
      </w:r>
      <w:r w:rsidRPr="00BD3D9C">
        <w:rPr>
          <w:rStyle w:val="NormalTok"/>
        </w:rPr>
        <w:t xml:space="preserve"> </w:t>
      </w:r>
      <w:r w:rsidRPr="00BD3D9C">
        <w:rPr>
          <w:rStyle w:val="OperatorTok"/>
        </w:rPr>
        <w:t>=</w:t>
      </w:r>
      <w:r w:rsidRPr="00BD3D9C">
        <w:rPr>
          <w:rStyle w:val="NormalTok"/>
        </w:rPr>
        <w:t xml:space="preserve"> cv2.VideoCapture(</w:t>
      </w:r>
      <w:r w:rsidRPr="00BD3D9C">
        <w:rPr>
          <w:rStyle w:val="DecValTok"/>
        </w:rPr>
        <w:t>0</w:t>
      </w:r>
      <w:r w:rsidRPr="00BD3D9C">
        <w:rPr>
          <w:rStyle w:val="NormalTok"/>
        </w:rPr>
        <w:t>)</w:t>
      </w:r>
      <w:r w:rsidRPr="00BD3D9C">
        <w:br/>
      </w:r>
      <w:r w:rsidRPr="00BD3D9C">
        <w:rPr>
          <w:rStyle w:val="NormalTok"/>
        </w:rPr>
        <w:lastRenderedPageBreak/>
        <w:t xml:space="preserve">_, backgroundFrame </w:t>
      </w:r>
      <w:r w:rsidRPr="00BD3D9C">
        <w:rPr>
          <w:rStyle w:val="OperatorTok"/>
        </w:rPr>
        <w:t>=</w:t>
      </w:r>
      <w:r w:rsidRPr="00BD3D9C">
        <w:rPr>
          <w:rStyle w:val="NormalTok"/>
        </w:rPr>
        <w:t xml:space="preserve"> came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NormalTok"/>
        </w:rPr>
        <w:t xml:space="preserve">i </w:t>
      </w:r>
      <w:r w:rsidRPr="00BD3D9C">
        <w:rPr>
          <w:rStyle w:val="OperatorTok"/>
        </w:rPr>
        <w:t>=</w:t>
      </w:r>
      <w:r w:rsidRPr="00BD3D9C">
        <w:rPr>
          <w:rStyle w:val="NormalTok"/>
        </w:rPr>
        <w:t xml:space="preserve"> </w:t>
      </w:r>
      <w:r w:rsidRPr="00BD3D9C">
        <w:rPr>
          <w:rStyle w:val="DecValTok"/>
        </w:rPr>
        <w:t>1</w:t>
      </w:r>
      <w:r w:rsidRPr="00BD3D9C">
        <w:br/>
      </w:r>
      <w:r w:rsidRPr="00BD3D9C">
        <w:rPr>
          <w:rStyle w:val="ControlFlowTok"/>
        </w:rPr>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cvtColor(currentFrame, cv2.COLOR_BGR2GRAY)</w:t>
      </w:r>
      <w:r w:rsidRPr="00BD3D9C">
        <w:br/>
      </w:r>
      <w:r w:rsidRPr="00BD3D9C">
        <w:rPr>
          <w:rStyle w:val="NormalTok"/>
        </w:rPr>
        <w:t xml:space="preserve">    </w:t>
      </w:r>
      <w:r w:rsidRPr="00BD3D9C">
        <w:rPr>
          <w:rStyle w:val="NormalTok"/>
        </w:rPr>
        <w:t xml:space="preserve">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foreground"</w:t>
      </w:r>
      <w:r w:rsidRPr="00BD3D9C">
        <w:rPr>
          <w:rStyle w:val="NormalTok"/>
        </w:rPr>
        <w:t>, foreground)</w:t>
      </w:r>
      <w:r w:rsidRPr="00BD3D9C">
        <w:br/>
      </w:r>
      <w:r w:rsidRPr="00BD3D9C">
        <w:rPr>
          <w:rStyle w:val="NormalTok"/>
        </w:rPr>
        <w:t xml:space="preserve">    alpha </w:t>
      </w:r>
      <w:r w:rsidRPr="00BD3D9C">
        <w:rPr>
          <w:rStyle w:val="OperatorTok"/>
        </w:rPr>
        <w:t>=</w:t>
      </w:r>
      <w:r w:rsidRPr="00BD3D9C">
        <w:rPr>
          <w:rStyle w:val="NormalTok"/>
        </w:rPr>
        <w:t xml:space="preserve"> (</w:t>
      </w:r>
      <w:r w:rsidRPr="00BD3D9C">
        <w:rPr>
          <w:rStyle w:val="FloatTok"/>
        </w:rPr>
        <w:t>1.0</w:t>
      </w:r>
      <w:r w:rsidRPr="00BD3D9C">
        <w:rPr>
          <w:rStyle w:val="OperatorTok"/>
        </w:rPr>
        <w:t>/</w:t>
      </w:r>
      <w:r w:rsidRPr="00BD3D9C">
        <w:rPr>
          <w:rStyle w:val="NormalTok"/>
        </w:rPr>
        <w:t>i)</w:t>
      </w:r>
      <w:r>
        <w:br/>
      </w:r>
      <w:r w:rsidRPr="00BD3D9C">
        <w:rPr>
          <w:rStyle w:val="NormalTok"/>
          <w:i/>
        </w:rPr>
        <w:t xml:space="preserve">    backgroundFrame </w:t>
      </w:r>
      <w:r w:rsidRPr="00BD3D9C">
        <w:rPr>
          <w:rStyle w:val="OperatorTok"/>
          <w:i/>
        </w:rPr>
        <w:t>=</w:t>
      </w:r>
      <w:r w:rsidRPr="00BD3D9C">
        <w:rPr>
          <w:rStyle w:val="NormalTok"/>
          <w:i/>
        </w:rPr>
        <w:t xml:space="preserve"> cv2.addWeighted(currentFrame, alpha,</w:t>
      </w:r>
      <w:r w:rsidRPr="00BD3D9C">
        <w:rPr>
          <w:rStyle w:val="NormalTok"/>
          <w:i/>
        </w:rPr>
        <w:t xml:space="preserve"> backgroundFrame, </w:t>
      </w:r>
      <w:r w:rsidRPr="00BD3D9C">
        <w:rPr>
          <w:rStyle w:val="FloatTok"/>
          <w:i/>
        </w:rPr>
        <w:t>1.0</w:t>
      </w:r>
      <w:r w:rsidRPr="00BD3D9C">
        <w:rPr>
          <w:rStyle w:val="OperatorTok"/>
          <w:i/>
        </w:rPr>
        <w:t>-</w:t>
      </w:r>
      <w:r w:rsidRPr="00BD3D9C">
        <w:rPr>
          <w:rStyle w:val="NormalTok"/>
          <w:i/>
        </w:rPr>
        <w:t xml:space="preserve">alpha, </w:t>
      </w:r>
      <w:r w:rsidRPr="00BD3D9C">
        <w:rPr>
          <w:rStyle w:val="DecValTok"/>
          <w:i/>
        </w:rPr>
        <w:t>0</w:t>
      </w:r>
      <w:r w:rsidRPr="00BD3D9C">
        <w:rPr>
          <w:rStyle w:val="NormalTok"/>
          <w:i/>
        </w:rPr>
        <w:t>)</w:t>
      </w:r>
      <w:r w:rsidRPr="00BD3D9C">
        <w:rPr>
          <w:i/>
        </w:rPr>
        <w:br/>
      </w:r>
      <w:r w:rsidRPr="00BD3D9C">
        <w:rPr>
          <w:rStyle w:val="NormalTok"/>
          <w:i/>
        </w:rPr>
        <w:t xml:space="preserve">    cv2.imshow(</w:t>
      </w:r>
      <w:r w:rsidRPr="00BD3D9C">
        <w:rPr>
          <w:rStyle w:val="StringTok"/>
          <w:i/>
        </w:rPr>
        <w:t>"backgroundFrame"</w:t>
      </w:r>
      <w:r w:rsidRPr="00BD3D9C">
        <w:rPr>
          <w:rStyle w:val="NormalTok"/>
          <w:i/>
        </w:rPr>
        <w:t>, backgroundFrame)</w:t>
      </w:r>
      <w:r w:rsidRPr="00BD3D9C">
        <w:rPr>
          <w:i/>
        </w:rPr>
        <w:br/>
      </w:r>
      <w:r w:rsidRPr="00BD3D9C">
        <w:rPr>
          <w:rStyle w:val="NormalTok"/>
          <w:i/>
        </w:rPr>
        <w:t xml:space="preserve">    i </w:t>
      </w:r>
      <w:r w:rsidRPr="00BD3D9C">
        <w:rPr>
          <w:rStyle w:val="OperatorTok"/>
          <w:i/>
        </w:rPr>
        <w:t>+=</w:t>
      </w:r>
      <w:r w:rsidRPr="00BD3D9C">
        <w:rPr>
          <w:rStyle w:val="NormalTok"/>
          <w:i/>
        </w:rPr>
        <w:t xml:space="preserve"> </w:t>
      </w:r>
      <w:r w:rsidRPr="00BD3D9C">
        <w:rPr>
          <w:rStyle w:val="DecValTok"/>
          <w:i/>
        </w:rPr>
        <w:t>1</w:t>
      </w:r>
      <w:r w:rsidRPr="00BD3D9C">
        <w:rPr>
          <w:i/>
        </w:rPr>
        <w:br/>
      </w:r>
      <w:r w:rsidRPr="00BD3D9C">
        <w:rPr>
          <w:i/>
        </w:rPr>
        <w:br/>
      </w:r>
      <w:r w:rsidRPr="00BD3D9C">
        <w:rPr>
          <w:rStyle w:val="NormalTok"/>
          <w:i/>
        </w:rPr>
        <w:t xml:space="preserve">    key </w:t>
      </w:r>
      <w:r w:rsidRPr="00BD3D9C">
        <w:rPr>
          <w:rStyle w:val="OperatorTok"/>
          <w:i/>
        </w:rPr>
        <w:t>=</w:t>
      </w:r>
      <w:r w:rsidRPr="00BD3D9C">
        <w:rPr>
          <w:rStyle w:val="NormalTok"/>
          <w:i/>
        </w:rPr>
        <w:t xml:space="preserve"> cv2.waitKey(</w:t>
      </w:r>
      <w:r w:rsidRPr="00BD3D9C">
        <w:rPr>
          <w:rStyle w:val="DecValTok"/>
          <w:i/>
        </w:rPr>
        <w:t>1</w:t>
      </w:r>
      <w:r w:rsidRPr="00BD3D9C">
        <w:rPr>
          <w:rStyle w:val="NormalTok"/>
          <w:i/>
        </w:rPr>
        <w:t xml:space="preserve">) </w:t>
      </w:r>
      <w:r w:rsidRPr="00BD3D9C">
        <w:rPr>
          <w:rStyle w:val="OperatorTok"/>
          <w:i/>
        </w:rPr>
        <w:t>&amp;</w:t>
      </w:r>
      <w:r w:rsidRPr="00BD3D9C">
        <w:rPr>
          <w:rStyle w:val="NormalTok"/>
          <w:i/>
        </w:rPr>
        <w:t xml:space="preserve"> </w:t>
      </w:r>
      <w:r w:rsidRPr="00BD3D9C">
        <w:rPr>
          <w:rStyle w:val="BaseNTok"/>
          <w:i/>
        </w:rPr>
        <w:t>0xFF</w:t>
      </w:r>
      <w:r w:rsidRPr="00BD3D9C">
        <w:rPr>
          <w:i/>
        </w:rPr>
        <w:br/>
      </w:r>
      <w:r w:rsidRPr="00BD3D9C">
        <w:rPr>
          <w:rStyle w:val="NormalTok"/>
          <w:i/>
        </w:rPr>
        <w:t xml:space="preserve">    </w:t>
      </w:r>
      <w:r w:rsidRPr="00BD3D9C">
        <w:rPr>
          <w:rStyle w:val="ControlFlowTok"/>
          <w:i/>
        </w:rPr>
        <w:t>if</w:t>
      </w:r>
      <w:r w:rsidRPr="00BD3D9C">
        <w:rPr>
          <w:rStyle w:val="NormalTok"/>
          <w:i/>
        </w:rPr>
        <w:t xml:space="preserve"> key </w:t>
      </w:r>
      <w:r w:rsidRPr="00BD3D9C">
        <w:rPr>
          <w:rStyle w:val="OperatorTok"/>
          <w:i/>
        </w:rPr>
        <w:t>==</w:t>
      </w:r>
      <w:r w:rsidRPr="00BD3D9C">
        <w:rPr>
          <w:rStyle w:val="NormalTok"/>
          <w:i/>
        </w:rPr>
        <w:t xml:space="preserve"> </w:t>
      </w:r>
      <w:r w:rsidRPr="00BD3D9C">
        <w:rPr>
          <w:rStyle w:val="BuiltInTok"/>
          <w:i/>
        </w:rPr>
        <w:t>ord</w:t>
      </w:r>
      <w:r w:rsidRPr="00BD3D9C">
        <w:rPr>
          <w:rStyle w:val="NormalTok"/>
          <w:i/>
        </w:rPr>
        <w:t>(</w:t>
      </w:r>
      <w:r w:rsidRPr="00BD3D9C">
        <w:rPr>
          <w:rStyle w:val="StringTok"/>
          <w:i/>
        </w:rPr>
        <w:t>"q"</w:t>
      </w:r>
      <w:r w:rsidRPr="00BD3D9C">
        <w:rPr>
          <w:rStyle w:val="NormalTok"/>
          <w:i/>
        </w:rPr>
        <w:t>):</w:t>
      </w:r>
      <w:r w:rsidRPr="00BD3D9C">
        <w:rPr>
          <w:i/>
        </w:rPr>
        <w:br/>
      </w:r>
      <w:r w:rsidRPr="00BD3D9C">
        <w:rPr>
          <w:rStyle w:val="NormalTok"/>
          <w:i/>
        </w:rPr>
        <w:t xml:space="preserve">        cv2.destroyAllWindows()</w:t>
      </w:r>
      <w:r w:rsidRPr="00BD3D9C">
        <w:rPr>
          <w:i/>
        </w:rPr>
        <w:br/>
      </w:r>
      <w:r w:rsidRPr="00BD3D9C">
        <w:rPr>
          <w:rStyle w:val="NormalTok"/>
          <w:i/>
        </w:rPr>
        <w:t xml:space="preserve">        camera.release()</w:t>
      </w:r>
      <w:r w:rsidRPr="00BD3D9C">
        <w:rPr>
          <w:i/>
        </w:rPr>
        <w:br/>
      </w:r>
      <w:r w:rsidRPr="00BD3D9C">
        <w:rPr>
          <w:rStyle w:val="NormalTok"/>
          <w:i/>
        </w:rPr>
        <w:t xml:space="preserve">        sys.exit()</w:t>
      </w:r>
    </w:p>
    <w:p w14:paraId="076C6DB6" w14:textId="77777777" w:rsidR="003C0395" w:rsidRDefault="00134963">
      <w:r>
        <w:t>Fig. 7b - A variation of adap</w:t>
      </w:r>
      <w:r>
        <w:t>tive backgrounding with median in Python</w:t>
      </w:r>
    </w:p>
    <w:p w14:paraId="65B985B5" w14:textId="77777777" w:rsidR="00BD3D9C" w:rsidRDefault="00BD3D9C"/>
    <w:p w14:paraId="194B5022" w14:textId="77777777" w:rsidR="003C0395" w:rsidRPr="00BD3D9C" w:rsidRDefault="00134963">
      <w:pPr>
        <w:rPr>
          <w:b/>
        </w:rPr>
      </w:pPr>
      <w:bookmarkStart w:id="27" w:name="modern-methods"/>
      <w:bookmarkEnd w:id="27"/>
      <w:r w:rsidRPr="00BD3D9C">
        <w:rPr>
          <w:b/>
        </w:rPr>
        <w:t>Modern methods</w:t>
      </w:r>
    </w:p>
    <w:p w14:paraId="794DD54E" w14:textId="77777777" w:rsidR="003C0395" w:rsidRDefault="00134963">
      <w:r>
        <w:t>Modern background subtraction solutions are expected to be robust. Robust solutions should handle objects overlapping, shadows, lightning changes, moving background el</w:t>
      </w:r>
      <w:r>
        <w:t>e</w:t>
      </w:r>
      <w:r>
        <w:t>ments, objects of interest entering or leaving the scene, even when they are slow-moving</w:t>
      </w:r>
      <w:r>
        <w:t>. Traditional approaches usually fail in these conditions. (Chan et al. 2010; Stauffer &amp; Gri</w:t>
      </w:r>
      <w:r>
        <w:t>m</w:t>
      </w:r>
      <w:r>
        <w:t>son 1999)</w:t>
      </w:r>
    </w:p>
    <w:p w14:paraId="39FD10F1" w14:textId="77777777" w:rsidR="00BD3D9C" w:rsidRDefault="00BD3D9C"/>
    <w:p w14:paraId="3C7FADEA" w14:textId="77777777" w:rsidR="003C0395" w:rsidRDefault="00134963">
      <w:r>
        <w:t>Generally all the modern algorithms share the same pattern (Vacavant &amp; Sobral 2014):</w:t>
      </w:r>
    </w:p>
    <w:p w14:paraId="093FC4F9" w14:textId="77777777" w:rsidR="003C0395" w:rsidRDefault="00134963" w:rsidP="00BD3D9C">
      <w:pPr>
        <w:numPr>
          <w:ilvl w:val="0"/>
          <w:numId w:val="7"/>
        </w:numPr>
      </w:pPr>
      <w:r>
        <w:rPr>
          <w:i/>
        </w:rPr>
        <w:t>Background initialization</w:t>
      </w:r>
      <w:r>
        <w:t>: Creating the background model from a fixe</w:t>
      </w:r>
      <w:r>
        <w:t>d number of frames</w:t>
      </w:r>
    </w:p>
    <w:p w14:paraId="6E744B90" w14:textId="77777777" w:rsidR="003C0395" w:rsidRDefault="00134963" w:rsidP="00BD3D9C">
      <w:pPr>
        <w:numPr>
          <w:ilvl w:val="0"/>
          <w:numId w:val="7"/>
        </w:numPr>
      </w:pPr>
      <w:r>
        <w:rPr>
          <w:i/>
        </w:rPr>
        <w:t>Foreground detection</w:t>
      </w:r>
      <w:r>
        <w:t>: Comparing the background model to the current frame or fr</w:t>
      </w:r>
      <w:r>
        <w:t>a</w:t>
      </w:r>
      <w:r>
        <w:t>mes</w:t>
      </w:r>
    </w:p>
    <w:p w14:paraId="7E83BB9C" w14:textId="77777777" w:rsidR="003C0395" w:rsidRDefault="00134963" w:rsidP="00BD3D9C">
      <w:pPr>
        <w:numPr>
          <w:ilvl w:val="0"/>
          <w:numId w:val="7"/>
        </w:numPr>
      </w:pPr>
      <w:r>
        <w:rPr>
          <w:i/>
        </w:rPr>
        <w:t>Background maintenance</w:t>
      </w:r>
      <w:r>
        <w:t>: Teaching / updating the background model. Return to step 2.</w:t>
      </w:r>
    </w:p>
    <w:p w14:paraId="1EC149E2" w14:textId="77777777" w:rsidR="00BD3D9C" w:rsidRDefault="00BD3D9C" w:rsidP="00BD3D9C">
      <w:pPr>
        <w:ind w:left="480"/>
      </w:pPr>
    </w:p>
    <w:p w14:paraId="783C2077" w14:textId="77777777" w:rsidR="003C0395" w:rsidRDefault="00134963">
      <w:r>
        <w:t>Normal distribution also called Gaussian distribution is a continuous</w:t>
      </w:r>
      <w:r>
        <w:t xml:space="preserve"> probability distribut</w:t>
      </w:r>
      <w:r>
        <w:t>i</w:t>
      </w:r>
      <w:r>
        <w:t>on. It is determined N(μ, σ^2) where μ is the mean or expectation and σ^2 is the variance. μ controls the location of the peak of the distribution and σ^2 controls how wide the curve is. (Fig. 8) The Central Limit Theorems states tha</w:t>
      </w:r>
      <w:r>
        <w:t>t averages of random variables that are added together, all having the same probability distribution, tends towards Gaussian (or normal distribution) as the number of variables increases. (Lyon 2014)</w:t>
      </w:r>
    </w:p>
    <w:p w14:paraId="35B66C5E" w14:textId="77777777" w:rsidR="003C0395" w:rsidRDefault="00134963">
      <w:r>
        <w:rPr>
          <w:noProof/>
          <w:lang w:val="en-US" w:eastAsia="en-US"/>
        </w:rPr>
        <w:lastRenderedPageBreak/>
        <w:drawing>
          <wp:inline distT="0" distB="0" distL="0" distR="0" wp14:anchorId="1E95BBFA" wp14:editId="71593099">
            <wp:extent cx="6299200" cy="4724399"/>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6"/>
                    <a:stretch>
                      <a:fillRect/>
                    </a:stretch>
                  </pic:blipFill>
                  <pic:spPr bwMode="auto">
                    <a:xfrm>
                      <a:off x="0" y="0"/>
                      <a:ext cx="6299200" cy="4724399"/>
                    </a:xfrm>
                    <a:prstGeom prst="rect">
                      <a:avLst/>
                    </a:prstGeom>
                    <a:noFill/>
                    <a:ln w="9525">
                      <a:noFill/>
                      <a:headEnd/>
                      <a:tailEnd/>
                    </a:ln>
                  </pic:spPr>
                </pic:pic>
              </a:graphicData>
            </a:graphic>
          </wp:inline>
        </w:drawing>
      </w:r>
    </w:p>
    <w:p w14:paraId="326824CC" w14:textId="77777777" w:rsidR="003C0395" w:rsidRDefault="00134963">
      <w:proofErr w:type="spellStart"/>
      <w:r>
        <w:t>Fig</w:t>
      </w:r>
      <w:proofErr w:type="spellEnd"/>
      <w:r>
        <w:t xml:space="preserve">. 8 - Normal </w:t>
      </w:r>
      <w:proofErr w:type="spellStart"/>
      <w:r>
        <w:t>distribution</w:t>
      </w:r>
      <w:proofErr w:type="spellEnd"/>
    </w:p>
    <w:p w14:paraId="605866FF" w14:textId="77777777" w:rsidR="00BD3D9C" w:rsidRDefault="00BD3D9C"/>
    <w:p w14:paraId="3A742A04" w14:textId="77777777" w:rsidR="003C0395" w:rsidRDefault="00134963">
      <w:r>
        <w:t>Succe</w:t>
      </w:r>
      <w:r>
        <w:t xml:space="preserv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w:t>
      </w:r>
      <w:r>
        <w:t>del (Wren et al. 1997). This has been proved to be a good background subtraction method (Vacavant &amp; Sobral 2014; Stauffer &amp; Grimson 1999). However a single Gaussian per pixel is not able to adapt quickly to a dynamic background (swaying trees, waves in the</w:t>
      </w:r>
      <w:r>
        <w:t xml:space="preserve"> </w:t>
      </w:r>
      <w:proofErr w:type="spellStart"/>
      <w:r>
        <w:t>ocean</w:t>
      </w:r>
      <w:proofErr w:type="spellEnd"/>
      <w:r>
        <w:t>).</w:t>
      </w:r>
    </w:p>
    <w:p w14:paraId="157CAC14" w14:textId="77777777" w:rsidR="00BD3D9C" w:rsidRDefault="00BD3D9C"/>
    <w:p w14:paraId="6AE23FD3" w14:textId="77777777" w:rsidR="003C0395" w:rsidRDefault="00134963">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w:t>
      </w:r>
      <w:r>
        <w:t>and it has become a very popular background subtraction method. However GMM is not able to handle sudden illumination changes (turning on/off lights, clouds blocking sunlight) and shadows very well. (Chan, Mahadevan, Vasconcelos 2010; Vacavant &amp; Sobral 201</w:t>
      </w:r>
      <w:r>
        <w:t xml:space="preserve">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w:t>
      </w:r>
      <w:r>
        <w:t>s needed for each pixel. This research was funded by EU Framework Programme 6 (FP6 2002-2006). (Zivkovic 2004)</w:t>
      </w:r>
    </w:p>
    <w:p w14:paraId="04B76337" w14:textId="77777777" w:rsidR="00BD3D9C" w:rsidRDefault="00BD3D9C"/>
    <w:p w14:paraId="0A65D547" w14:textId="77777777" w:rsidR="003C0395" w:rsidRDefault="00134963">
      <w:r>
        <w:t>Xu et al. (2016) tested a series of modern background subtraction methods:</w:t>
      </w:r>
    </w:p>
    <w:tbl>
      <w:tblPr>
        <w:tblW w:w="4783" w:type="pct"/>
        <w:tblLayout w:type="fixed"/>
        <w:tblLook w:val="07E0" w:firstRow="1" w:lastRow="1" w:firstColumn="1" w:lastColumn="1" w:noHBand="1" w:noVBand="1"/>
      </w:tblPr>
      <w:tblGrid>
        <w:gridCol w:w="2236"/>
        <w:gridCol w:w="6376"/>
      </w:tblGrid>
      <w:tr w:rsidR="007961F1" w14:paraId="6FE4FA0D" w14:textId="77777777" w:rsidTr="007961F1">
        <w:tc>
          <w:tcPr>
            <w:tcW w:w="1298" w:type="pct"/>
            <w:tcBorders>
              <w:bottom w:val="single" w:sz="0" w:space="0" w:color="auto"/>
            </w:tcBorders>
            <w:vAlign w:val="bottom"/>
          </w:tcPr>
          <w:p w14:paraId="7FB3C348" w14:textId="77777777" w:rsidR="003C0395" w:rsidRDefault="00134963">
            <w:r>
              <w:t>Paper</w:t>
            </w:r>
          </w:p>
        </w:tc>
        <w:tc>
          <w:tcPr>
            <w:tcW w:w="3702" w:type="pct"/>
            <w:tcBorders>
              <w:bottom w:val="single" w:sz="0" w:space="0" w:color="auto"/>
            </w:tcBorders>
            <w:vAlign w:val="bottom"/>
          </w:tcPr>
          <w:p w14:paraId="2E578DBB" w14:textId="77777777" w:rsidR="003C0395" w:rsidRDefault="00134963">
            <w:r>
              <w:t>Method</w:t>
            </w:r>
          </w:p>
        </w:tc>
      </w:tr>
      <w:tr w:rsidR="007961F1" w14:paraId="6BFAF455" w14:textId="77777777" w:rsidTr="007961F1">
        <w:tc>
          <w:tcPr>
            <w:tcW w:w="1298" w:type="pct"/>
          </w:tcPr>
          <w:p w14:paraId="3E59AAA0" w14:textId="77777777" w:rsidR="003C0395" w:rsidRDefault="00134963">
            <w:r>
              <w:t> Stauffer &amp; Gri</w:t>
            </w:r>
            <w:r>
              <w:t>m</w:t>
            </w:r>
            <w:r>
              <w:t>son (1999)</w:t>
            </w:r>
          </w:p>
        </w:tc>
        <w:tc>
          <w:tcPr>
            <w:tcW w:w="3702" w:type="pct"/>
          </w:tcPr>
          <w:p w14:paraId="10F3972B" w14:textId="77777777" w:rsidR="003C0395" w:rsidRDefault="00134963">
            <w:r>
              <w:t>Gaussian mixture m</w:t>
            </w:r>
            <w:r>
              <w:t>o</w:t>
            </w:r>
            <w:r>
              <w:t>del (GMM)</w:t>
            </w:r>
          </w:p>
        </w:tc>
      </w:tr>
      <w:tr w:rsidR="007961F1" w14:paraId="44F87420" w14:textId="77777777" w:rsidTr="007961F1">
        <w:tc>
          <w:tcPr>
            <w:tcW w:w="1298" w:type="pct"/>
          </w:tcPr>
          <w:p w14:paraId="157C4510" w14:textId="77777777" w:rsidR="003C0395" w:rsidRDefault="00134963">
            <w:proofErr w:type="spellStart"/>
            <w:r>
              <w:t>Elgammal</w:t>
            </w:r>
            <w:proofErr w:type="spellEnd"/>
            <w:r>
              <w:t xml:space="preserve"> et al. (2000)</w:t>
            </w:r>
          </w:p>
        </w:tc>
        <w:tc>
          <w:tcPr>
            <w:tcW w:w="3702" w:type="pct"/>
          </w:tcPr>
          <w:p w14:paraId="5B7224BE" w14:textId="77777777" w:rsidR="003C0395" w:rsidRDefault="00134963">
            <w:r>
              <w:t>Kernel d</w:t>
            </w:r>
            <w:r>
              <w:t>e</w:t>
            </w:r>
            <w:r>
              <w:t>ni</w:t>
            </w:r>
            <w:r>
              <w:t>s</w:t>
            </w:r>
            <w:r>
              <w:t>ty est</w:t>
            </w:r>
            <w:r>
              <w:t>i</w:t>
            </w:r>
            <w:r>
              <w:t>m</w:t>
            </w:r>
            <w:r>
              <w:t>a</w:t>
            </w:r>
            <w:r>
              <w:t>tor (KDE)</w:t>
            </w:r>
          </w:p>
        </w:tc>
      </w:tr>
      <w:tr w:rsidR="007961F1" w14:paraId="2B4E59CF" w14:textId="77777777" w:rsidTr="007961F1">
        <w:tc>
          <w:tcPr>
            <w:tcW w:w="1298" w:type="pct"/>
          </w:tcPr>
          <w:p w14:paraId="0A8BC712" w14:textId="77777777" w:rsidR="003C0395" w:rsidRDefault="00134963">
            <w:r>
              <w:t>Kim et al. (2004) i</w:t>
            </w:r>
            <w:r>
              <w:t>n</w:t>
            </w:r>
            <w:r>
              <w:t>spired from K</w:t>
            </w:r>
            <w:r>
              <w:t>o</w:t>
            </w:r>
            <w:r>
              <w:t>h</w:t>
            </w:r>
            <w:r>
              <w:t>o</w:t>
            </w:r>
            <w:r>
              <w:t>nen</w:t>
            </w:r>
          </w:p>
        </w:tc>
        <w:tc>
          <w:tcPr>
            <w:tcW w:w="3702" w:type="pct"/>
          </w:tcPr>
          <w:p w14:paraId="2F60B00B" w14:textId="77777777" w:rsidR="003C0395" w:rsidRDefault="00134963">
            <w:r>
              <w:t>CodeBook</w:t>
            </w:r>
          </w:p>
        </w:tc>
      </w:tr>
      <w:tr w:rsidR="007961F1" w14:paraId="61D27F3D" w14:textId="77777777" w:rsidTr="007961F1">
        <w:tc>
          <w:tcPr>
            <w:tcW w:w="1298" w:type="pct"/>
          </w:tcPr>
          <w:p w14:paraId="77D81C6F" w14:textId="77777777" w:rsidR="003C0395" w:rsidRDefault="00134963">
            <w:proofErr w:type="spellStart"/>
            <w:r>
              <w:t>Zivkovic</w:t>
            </w:r>
            <w:proofErr w:type="spellEnd"/>
            <w:r>
              <w:t xml:space="preserve"> (2006)</w:t>
            </w:r>
          </w:p>
        </w:tc>
        <w:tc>
          <w:tcPr>
            <w:tcW w:w="3702" w:type="pct"/>
          </w:tcPr>
          <w:p w14:paraId="38C7BE0B" w14:textId="77777777" w:rsidR="003C0395" w:rsidRDefault="00134963">
            <w:r>
              <w:t>improved GMM with Ada</w:t>
            </w:r>
            <w:r>
              <w:t>p</w:t>
            </w:r>
            <w:r>
              <w:t>tive Gau</w:t>
            </w:r>
            <w:r>
              <w:t>s</w:t>
            </w:r>
            <w:r>
              <w:t>sian mi</w:t>
            </w:r>
            <w:r>
              <w:t>x</w:t>
            </w:r>
            <w:r>
              <w:t>ture m</w:t>
            </w:r>
            <w:r>
              <w:t>o</w:t>
            </w:r>
            <w:r>
              <w:t>del (AGMM)</w:t>
            </w:r>
          </w:p>
        </w:tc>
      </w:tr>
      <w:tr w:rsidR="007961F1" w14:paraId="6CFF76EF" w14:textId="77777777" w:rsidTr="007961F1">
        <w:tc>
          <w:tcPr>
            <w:tcW w:w="1298" w:type="pct"/>
          </w:tcPr>
          <w:p w14:paraId="63683FCB" w14:textId="77777777" w:rsidR="003C0395" w:rsidRDefault="00134963">
            <w:r>
              <w:t>Wang et al. (2007)</w:t>
            </w:r>
          </w:p>
        </w:tc>
        <w:tc>
          <w:tcPr>
            <w:tcW w:w="3702" w:type="pct"/>
          </w:tcPr>
          <w:p w14:paraId="31643985" w14:textId="77777777" w:rsidR="003C0395" w:rsidRDefault="00134963">
            <w:r>
              <w:t>Consensus-based me</w:t>
            </w:r>
            <w:r>
              <w:t>t</w:t>
            </w:r>
            <w:r>
              <w:t>hod (S</w:t>
            </w:r>
            <w:r>
              <w:t>A</w:t>
            </w:r>
            <w:r>
              <w:t>CON)</w:t>
            </w:r>
          </w:p>
        </w:tc>
      </w:tr>
      <w:tr w:rsidR="007961F1" w14:paraId="072ECC6D" w14:textId="77777777" w:rsidTr="007961F1">
        <w:tc>
          <w:tcPr>
            <w:tcW w:w="1298" w:type="pct"/>
          </w:tcPr>
          <w:p w14:paraId="1F82A3F0" w14:textId="77777777" w:rsidR="003C0395" w:rsidRDefault="00134963">
            <w:proofErr w:type="spellStart"/>
            <w:r>
              <w:t>Maddalena</w:t>
            </w:r>
            <w:proofErr w:type="spellEnd"/>
            <w:r>
              <w:t xml:space="preserve"> and Pe</w:t>
            </w:r>
            <w:r>
              <w:t>t</w:t>
            </w:r>
            <w:r>
              <w:t>rosino 2</w:t>
            </w:r>
            <w:r>
              <w:t>008</w:t>
            </w:r>
          </w:p>
        </w:tc>
        <w:tc>
          <w:tcPr>
            <w:tcW w:w="3702" w:type="pct"/>
          </w:tcPr>
          <w:p w14:paraId="71D8046D" w14:textId="77777777" w:rsidR="003C0395" w:rsidRDefault="00134963">
            <w:r>
              <w:t>a self-organizing bac</w:t>
            </w:r>
            <w:r>
              <w:t>k</w:t>
            </w:r>
            <w:r>
              <w:t>ground su</w:t>
            </w:r>
            <w:r>
              <w:t>b</w:t>
            </w:r>
            <w:r>
              <w:t>tra</w:t>
            </w:r>
            <w:r>
              <w:t>c</w:t>
            </w:r>
            <w:r>
              <w:t>tion me</w:t>
            </w:r>
            <w:r>
              <w:t>t</w:t>
            </w:r>
            <w:r>
              <w:t>hod (SOBS)</w:t>
            </w:r>
          </w:p>
        </w:tc>
      </w:tr>
      <w:tr w:rsidR="007961F1" w14:paraId="47B21F7B" w14:textId="77777777" w:rsidTr="007961F1">
        <w:tc>
          <w:tcPr>
            <w:tcW w:w="1298" w:type="pct"/>
          </w:tcPr>
          <w:p w14:paraId="29652AC5" w14:textId="77777777" w:rsidR="003C0395" w:rsidRDefault="00134963">
            <w:proofErr w:type="spellStart"/>
            <w:r>
              <w:t>Barnich</w:t>
            </w:r>
            <w:proofErr w:type="spellEnd"/>
            <w:r>
              <w:t xml:space="preserve"> and Dro</w:t>
            </w:r>
            <w:r>
              <w:t>o</w:t>
            </w:r>
            <w:r>
              <w:t>genbroeck (2011)</w:t>
            </w:r>
          </w:p>
        </w:tc>
        <w:tc>
          <w:tcPr>
            <w:tcW w:w="3702" w:type="pct"/>
          </w:tcPr>
          <w:p w14:paraId="292691BF" w14:textId="77777777" w:rsidR="003C0395" w:rsidRDefault="00134963">
            <w:r>
              <w:t>a universal bac</w:t>
            </w:r>
            <w:r>
              <w:t>k</w:t>
            </w:r>
            <w:r>
              <w:t>ground su</w:t>
            </w:r>
            <w:r>
              <w:t>b</w:t>
            </w:r>
            <w:r>
              <w:t>tra</w:t>
            </w:r>
            <w:r>
              <w:t>c</w:t>
            </w:r>
            <w:r>
              <w:t>t</w:t>
            </w:r>
            <w:r>
              <w:t>i</w:t>
            </w:r>
            <w:r>
              <w:t>on algorithm (V</w:t>
            </w:r>
            <w:r>
              <w:t>i</w:t>
            </w:r>
            <w:r>
              <w:t>be) (</w:t>
            </w:r>
            <w:r>
              <w:rPr>
                <w:i/>
              </w:rPr>
              <w:t>This me</w:t>
            </w:r>
            <w:r>
              <w:rPr>
                <w:i/>
              </w:rPr>
              <w:t>t</w:t>
            </w:r>
            <w:r>
              <w:rPr>
                <w:i/>
              </w:rPr>
              <w:t>hod is p</w:t>
            </w:r>
            <w:r>
              <w:rPr>
                <w:i/>
              </w:rPr>
              <w:t>a</w:t>
            </w:r>
            <w:r>
              <w:rPr>
                <w:i/>
              </w:rPr>
              <w:t>tented</w:t>
            </w:r>
            <w:r>
              <w:t>)</w:t>
            </w:r>
          </w:p>
        </w:tc>
      </w:tr>
      <w:tr w:rsidR="007961F1" w14:paraId="7B7F187B" w14:textId="77777777" w:rsidTr="007961F1">
        <w:tc>
          <w:tcPr>
            <w:tcW w:w="1298" w:type="pct"/>
          </w:tcPr>
          <w:p w14:paraId="176E9C62" w14:textId="77777777" w:rsidR="003C0395" w:rsidRDefault="00134963">
            <w:proofErr w:type="spellStart"/>
            <w:r>
              <w:t>Hoffmann</w:t>
            </w:r>
            <w:proofErr w:type="spellEnd"/>
            <w:r>
              <w:t xml:space="preserve"> et al. (2012)</w:t>
            </w:r>
          </w:p>
        </w:tc>
        <w:tc>
          <w:tcPr>
            <w:tcW w:w="3702" w:type="pct"/>
          </w:tcPr>
          <w:p w14:paraId="09722842" w14:textId="77777777" w:rsidR="003C0395" w:rsidRDefault="00134963">
            <w:r>
              <w:t>Pixel-based adaptive se</w:t>
            </w:r>
            <w:r>
              <w:t>g</w:t>
            </w:r>
            <w:r>
              <w:t>me</w:t>
            </w:r>
            <w:r>
              <w:t>n</w:t>
            </w:r>
            <w:r>
              <w:t>ter (PBAS)</w:t>
            </w:r>
          </w:p>
        </w:tc>
      </w:tr>
    </w:tbl>
    <w:p w14:paraId="12184D96" w14:textId="77777777" w:rsidR="007961F1" w:rsidRDefault="007961F1"/>
    <w:p w14:paraId="55DB22D7" w14:textId="77777777" w:rsidR="003C0395" w:rsidRDefault="00134963">
      <w:proofErr w:type="spellStart"/>
      <w:r>
        <w:t>Cardinaux</w:t>
      </w:r>
      <w:proofErr w:type="spellEnd"/>
      <w:r>
        <w:t xml:space="preserve"> et al. (2011</w:t>
      </w:r>
      <w:r>
        <w:t>) listed a series of methods in their research:</w:t>
      </w:r>
    </w:p>
    <w:tbl>
      <w:tblPr>
        <w:tblW w:w="4941" w:type="pct"/>
        <w:tblLook w:val="07E0" w:firstRow="1" w:lastRow="1" w:firstColumn="1" w:lastColumn="1" w:noHBand="1" w:noVBand="1"/>
      </w:tblPr>
      <w:tblGrid>
        <w:gridCol w:w="2375"/>
        <w:gridCol w:w="6522"/>
      </w:tblGrid>
      <w:tr w:rsidR="007961F1" w14:paraId="271CD4FA" w14:textId="77777777" w:rsidTr="007961F1">
        <w:tc>
          <w:tcPr>
            <w:tcW w:w="1335" w:type="pct"/>
            <w:tcBorders>
              <w:bottom w:val="single" w:sz="0" w:space="0" w:color="auto"/>
            </w:tcBorders>
            <w:vAlign w:val="bottom"/>
          </w:tcPr>
          <w:p w14:paraId="52D46B32" w14:textId="77777777" w:rsidR="003C0395" w:rsidRDefault="00134963">
            <w:r>
              <w:t>Paper</w:t>
            </w:r>
          </w:p>
        </w:tc>
        <w:tc>
          <w:tcPr>
            <w:tcW w:w="3665" w:type="pct"/>
            <w:tcBorders>
              <w:bottom w:val="single" w:sz="0" w:space="0" w:color="auto"/>
            </w:tcBorders>
            <w:vAlign w:val="bottom"/>
          </w:tcPr>
          <w:p w14:paraId="3A2135E1" w14:textId="77777777" w:rsidR="003C0395" w:rsidRDefault="00134963">
            <w:r>
              <w:t>Method</w:t>
            </w:r>
          </w:p>
        </w:tc>
      </w:tr>
      <w:tr w:rsidR="007961F1" w14:paraId="07C6FEFC" w14:textId="77777777" w:rsidTr="007961F1">
        <w:tc>
          <w:tcPr>
            <w:tcW w:w="1335" w:type="pct"/>
          </w:tcPr>
          <w:p w14:paraId="1823454D" w14:textId="77777777" w:rsidR="003C0395" w:rsidRDefault="00134963">
            <w:proofErr w:type="spellStart"/>
            <w:r>
              <w:t>Cucchiara</w:t>
            </w:r>
            <w:proofErr w:type="spellEnd"/>
            <w:r>
              <w:t xml:space="preserve"> et al. (2003)</w:t>
            </w:r>
          </w:p>
        </w:tc>
        <w:tc>
          <w:tcPr>
            <w:tcW w:w="3665" w:type="pct"/>
          </w:tcPr>
          <w:p w14:paraId="1C266395" w14:textId="77777777" w:rsidR="003C0395" w:rsidRDefault="00134963">
            <w:r>
              <w:t>Statistical approach updating the bac</w:t>
            </w:r>
            <w:r>
              <w:t>k</w:t>
            </w:r>
            <w:r>
              <w:t>ground m</w:t>
            </w:r>
            <w:r>
              <w:t>o</w:t>
            </w:r>
            <w:r>
              <w:t>del with info</w:t>
            </w:r>
            <w:r>
              <w:t>r</w:t>
            </w:r>
            <w:r>
              <w:t>m</w:t>
            </w:r>
            <w:r>
              <w:t>a</w:t>
            </w:r>
            <w:r>
              <w:t>tion from the pr</w:t>
            </w:r>
            <w:r>
              <w:t>e</w:t>
            </w:r>
            <w:r>
              <w:t>vious fr</w:t>
            </w:r>
            <w:r>
              <w:t>a</w:t>
            </w:r>
            <w:r>
              <w:t>mes about m</w:t>
            </w:r>
            <w:r>
              <w:t>o</w:t>
            </w:r>
            <w:r>
              <w:t>ving o</w:t>
            </w:r>
            <w:r>
              <w:t>b</w:t>
            </w:r>
            <w:r>
              <w:t>jects, sh</w:t>
            </w:r>
            <w:r>
              <w:t>a</w:t>
            </w:r>
            <w:r>
              <w:t>dows and ghost o</w:t>
            </w:r>
            <w:r>
              <w:t>b</w:t>
            </w:r>
            <w:r>
              <w:t>jects.</w:t>
            </w:r>
          </w:p>
        </w:tc>
      </w:tr>
      <w:tr w:rsidR="007961F1" w14:paraId="2237DDCB" w14:textId="77777777" w:rsidTr="007961F1">
        <w:tc>
          <w:tcPr>
            <w:tcW w:w="1335" w:type="pct"/>
          </w:tcPr>
          <w:p w14:paraId="7830B155" w14:textId="77777777" w:rsidR="003C0395" w:rsidRDefault="00134963">
            <w:proofErr w:type="spellStart"/>
            <w:r>
              <w:t>Stauffer</w:t>
            </w:r>
            <w:proofErr w:type="spellEnd"/>
            <w:r>
              <w:t xml:space="preserve"> and Gri</w:t>
            </w:r>
            <w:r>
              <w:t>m</w:t>
            </w:r>
            <w:r>
              <w:t>son (1999)</w:t>
            </w:r>
          </w:p>
        </w:tc>
        <w:tc>
          <w:tcPr>
            <w:tcW w:w="3665" w:type="pct"/>
          </w:tcPr>
          <w:p w14:paraId="7F0FF506" w14:textId="77777777" w:rsidR="003C0395" w:rsidRDefault="00134963">
            <w:r>
              <w:t>GMM</w:t>
            </w:r>
          </w:p>
        </w:tc>
      </w:tr>
      <w:tr w:rsidR="007961F1" w14:paraId="43EDA073" w14:textId="77777777" w:rsidTr="007961F1">
        <w:tc>
          <w:tcPr>
            <w:tcW w:w="1335" w:type="pct"/>
          </w:tcPr>
          <w:p w14:paraId="54447CE7" w14:textId="77777777" w:rsidR="003C0395" w:rsidRDefault="00134963">
            <w:proofErr w:type="spellStart"/>
            <w:r>
              <w:t>Elgammal</w:t>
            </w:r>
            <w:proofErr w:type="spellEnd"/>
            <w:r>
              <w:t xml:space="preserve"> et al. (2000)</w:t>
            </w:r>
          </w:p>
        </w:tc>
        <w:tc>
          <w:tcPr>
            <w:tcW w:w="3665" w:type="pct"/>
          </w:tcPr>
          <w:p w14:paraId="627880AF" w14:textId="77777777" w:rsidR="003C0395" w:rsidRDefault="00134963">
            <w:r>
              <w:t>KDE</w:t>
            </w:r>
          </w:p>
        </w:tc>
      </w:tr>
      <w:tr w:rsidR="007961F1" w14:paraId="7B386FF3" w14:textId="77777777" w:rsidTr="007961F1">
        <w:tc>
          <w:tcPr>
            <w:tcW w:w="1335" w:type="pct"/>
          </w:tcPr>
          <w:p w14:paraId="0E3144AE" w14:textId="77777777" w:rsidR="003C0395" w:rsidRDefault="00134963">
            <w:r>
              <w:t>Eng et al. (2004)</w:t>
            </w:r>
          </w:p>
        </w:tc>
        <w:tc>
          <w:tcPr>
            <w:tcW w:w="3665" w:type="pct"/>
          </w:tcPr>
          <w:p w14:paraId="13248614" w14:textId="77777777" w:rsidR="003C0395" w:rsidRDefault="00134963">
            <w:r>
              <w:t>A Bayesian fram</w:t>
            </w:r>
            <w:r>
              <w:t>e</w:t>
            </w:r>
            <w:r>
              <w:t>work for cha</w:t>
            </w:r>
            <w:r>
              <w:t>l</w:t>
            </w:r>
            <w:r>
              <w:t>le</w:t>
            </w:r>
            <w:r>
              <w:t>n</w:t>
            </w:r>
            <w:r>
              <w:t>ging cond</w:t>
            </w:r>
            <w:r>
              <w:t>i</w:t>
            </w:r>
            <w:r>
              <w:t>tions - bac</w:t>
            </w:r>
            <w:r>
              <w:t>k</w:t>
            </w:r>
            <w:r>
              <w:t>ground and f</w:t>
            </w:r>
            <w:r>
              <w:t>o</w:t>
            </w:r>
            <w:r>
              <w:t>r</w:t>
            </w:r>
            <w:r>
              <w:t>e</w:t>
            </w:r>
            <w:r>
              <w:t>ground share the same color or when two for</w:t>
            </w:r>
            <w:r>
              <w:t>e</w:t>
            </w:r>
            <w:r>
              <w:t>ground objects ove</w:t>
            </w:r>
            <w:r>
              <w:t>r</w:t>
            </w:r>
            <w:r>
              <w:t>lap each other.</w:t>
            </w:r>
          </w:p>
        </w:tc>
      </w:tr>
    </w:tbl>
    <w:p w14:paraId="2BEBDA09" w14:textId="77777777" w:rsidR="007961F1" w:rsidRDefault="007961F1"/>
    <w:p w14:paraId="3F2BB071" w14:textId="77777777" w:rsidR="003C0395" w:rsidRDefault="00134963">
      <w:proofErr w:type="spellStart"/>
      <w:r>
        <w:t>OpenCV</w:t>
      </w:r>
      <w:proofErr w:type="spellEnd"/>
      <w:r>
        <w:t xml:space="preserve"> have libraries ready for the following methods (OpenCV - cv::BackgroundSubtractor Class Reference):</w:t>
      </w:r>
    </w:p>
    <w:tbl>
      <w:tblPr>
        <w:tblW w:w="4961" w:type="pct"/>
        <w:tblLayout w:type="fixed"/>
        <w:tblLook w:val="07E0" w:firstRow="1" w:lastRow="1" w:firstColumn="1" w:lastColumn="1" w:noHBand="1" w:noVBand="1"/>
      </w:tblPr>
      <w:tblGrid>
        <w:gridCol w:w="1668"/>
        <w:gridCol w:w="4677"/>
        <w:gridCol w:w="2351"/>
        <w:gridCol w:w="237"/>
      </w:tblGrid>
      <w:tr w:rsidR="007961F1" w14:paraId="4DBA1186" w14:textId="77777777" w:rsidTr="007961F1">
        <w:tc>
          <w:tcPr>
            <w:tcW w:w="1668" w:type="dxa"/>
            <w:tcBorders>
              <w:bottom w:val="single" w:sz="0" w:space="0" w:color="auto"/>
            </w:tcBorders>
            <w:vAlign w:val="bottom"/>
          </w:tcPr>
          <w:p w14:paraId="0A1CBFF0" w14:textId="77777777" w:rsidR="003C0395" w:rsidRDefault="00134963">
            <w:r>
              <w:lastRenderedPageBreak/>
              <w:t>Paper</w:t>
            </w:r>
          </w:p>
        </w:tc>
        <w:tc>
          <w:tcPr>
            <w:tcW w:w="4677" w:type="dxa"/>
            <w:tcBorders>
              <w:bottom w:val="single" w:sz="0" w:space="0" w:color="auto"/>
            </w:tcBorders>
            <w:vAlign w:val="bottom"/>
          </w:tcPr>
          <w:p w14:paraId="0BFC0859" w14:textId="77777777" w:rsidR="003C0395" w:rsidRDefault="00134963">
            <w:r>
              <w:t>Method</w:t>
            </w:r>
          </w:p>
        </w:tc>
        <w:tc>
          <w:tcPr>
            <w:tcW w:w="2351" w:type="dxa"/>
            <w:tcBorders>
              <w:bottom w:val="single" w:sz="0" w:space="0" w:color="auto"/>
            </w:tcBorders>
            <w:vAlign w:val="bottom"/>
          </w:tcPr>
          <w:p w14:paraId="5ED8ED9C" w14:textId="77777777" w:rsidR="003C0395" w:rsidRDefault="00134963">
            <w:r>
              <w:t>Class in OpenCV</w:t>
            </w:r>
          </w:p>
        </w:tc>
        <w:tc>
          <w:tcPr>
            <w:tcW w:w="237" w:type="dxa"/>
            <w:tcBorders>
              <w:bottom w:val="single" w:sz="0" w:space="0" w:color="auto"/>
            </w:tcBorders>
            <w:vAlign w:val="bottom"/>
          </w:tcPr>
          <w:p w14:paraId="43206B1D" w14:textId="77777777" w:rsidR="003C0395" w:rsidRDefault="003C0395"/>
        </w:tc>
      </w:tr>
      <w:tr w:rsidR="007961F1" w14:paraId="25B65A75" w14:textId="77777777" w:rsidTr="007961F1">
        <w:tc>
          <w:tcPr>
            <w:tcW w:w="1668" w:type="dxa"/>
          </w:tcPr>
          <w:p w14:paraId="763F2149" w14:textId="77777777" w:rsidR="003C0395" w:rsidRDefault="00134963">
            <w:proofErr w:type="spellStart"/>
            <w:r>
              <w:t>Zivkovic</w:t>
            </w:r>
            <w:proofErr w:type="spellEnd"/>
            <w:r>
              <w:t xml:space="preserve"> 2006</w:t>
            </w:r>
          </w:p>
        </w:tc>
        <w:tc>
          <w:tcPr>
            <w:tcW w:w="4677" w:type="dxa"/>
          </w:tcPr>
          <w:p w14:paraId="6EECE507" w14:textId="77777777" w:rsidR="003C0395" w:rsidRDefault="00134963">
            <w:r>
              <w:t>K-nearest neigbours - Bac</w:t>
            </w:r>
            <w:r>
              <w:t>k</w:t>
            </w:r>
            <w:r>
              <w:t>ground/Foreground Segmentat</w:t>
            </w:r>
            <w:r>
              <w:t>i</w:t>
            </w:r>
            <w:r>
              <w:t>on Alg</w:t>
            </w:r>
            <w:r>
              <w:t>o</w:t>
            </w:r>
            <w:r>
              <w:t>rithm</w:t>
            </w:r>
          </w:p>
        </w:tc>
        <w:tc>
          <w:tcPr>
            <w:tcW w:w="2351" w:type="dxa"/>
          </w:tcPr>
          <w:p w14:paraId="111B32F5" w14:textId="77777777" w:rsidR="003C0395" w:rsidRDefault="00134963">
            <w:r>
              <w:t>cv::BackgroundSubtractorKNN</w:t>
            </w:r>
          </w:p>
        </w:tc>
        <w:tc>
          <w:tcPr>
            <w:tcW w:w="237" w:type="dxa"/>
          </w:tcPr>
          <w:p w14:paraId="5B7EACC1" w14:textId="77777777" w:rsidR="003C0395" w:rsidRDefault="003C0395"/>
        </w:tc>
      </w:tr>
      <w:tr w:rsidR="007961F1" w14:paraId="61FDAA73" w14:textId="77777777" w:rsidTr="007961F1">
        <w:tc>
          <w:tcPr>
            <w:tcW w:w="1668" w:type="dxa"/>
          </w:tcPr>
          <w:p w14:paraId="5FB8F505" w14:textId="77777777" w:rsidR="003C0395" w:rsidRDefault="00134963">
            <w:proofErr w:type="spellStart"/>
            <w:r>
              <w:t>Zivkovic</w:t>
            </w:r>
            <w:proofErr w:type="spellEnd"/>
            <w:r>
              <w:t xml:space="preserve"> 2004 &amp; 2006</w:t>
            </w:r>
          </w:p>
        </w:tc>
        <w:tc>
          <w:tcPr>
            <w:tcW w:w="4677" w:type="dxa"/>
          </w:tcPr>
          <w:p w14:paraId="559CBBB3" w14:textId="77777777" w:rsidR="003C0395" w:rsidRDefault="00134963">
            <w:r>
              <w:t>Gaussian Mixture-based Bac</w:t>
            </w:r>
            <w:r>
              <w:t>k</w:t>
            </w:r>
            <w:r>
              <w:t>ground/Foreground Segmentat</w:t>
            </w:r>
            <w:r>
              <w:t>i</w:t>
            </w:r>
            <w:r>
              <w:t>on Alg</w:t>
            </w:r>
            <w:r>
              <w:t>o</w:t>
            </w:r>
            <w:r>
              <w:t>rithm</w:t>
            </w:r>
          </w:p>
        </w:tc>
        <w:tc>
          <w:tcPr>
            <w:tcW w:w="2351" w:type="dxa"/>
          </w:tcPr>
          <w:p w14:paraId="78D997AB" w14:textId="77777777" w:rsidR="003C0395" w:rsidRDefault="00134963">
            <w:r>
              <w:t>cv::BackgroundSubtractorMOG2</w:t>
            </w:r>
          </w:p>
        </w:tc>
        <w:tc>
          <w:tcPr>
            <w:tcW w:w="237" w:type="dxa"/>
          </w:tcPr>
          <w:p w14:paraId="4E9C6C90" w14:textId="77777777" w:rsidR="003C0395" w:rsidRDefault="003C0395"/>
        </w:tc>
      </w:tr>
      <w:tr w:rsidR="007961F1" w14:paraId="0D422ABD" w14:textId="77777777" w:rsidTr="007961F1">
        <w:tc>
          <w:tcPr>
            <w:tcW w:w="1668" w:type="dxa"/>
          </w:tcPr>
          <w:p w14:paraId="5B80EB52" w14:textId="77777777" w:rsidR="003C0395" w:rsidRDefault="00134963">
            <w:proofErr w:type="spellStart"/>
            <w:r>
              <w:t>Zivkovic</w:t>
            </w:r>
            <w:proofErr w:type="spellEnd"/>
            <w:r>
              <w:t xml:space="preserve"> 2004</w:t>
            </w:r>
          </w:p>
        </w:tc>
        <w:tc>
          <w:tcPr>
            <w:tcW w:w="4677" w:type="dxa"/>
          </w:tcPr>
          <w:p w14:paraId="7BD0980E" w14:textId="77777777" w:rsidR="003C0395" w:rsidRDefault="00134963">
            <w:r>
              <w:t>Gaussian Mixture-based Bac</w:t>
            </w:r>
            <w:r>
              <w:t>k</w:t>
            </w:r>
            <w:r>
              <w:t>ground/Foreground Segmentat</w:t>
            </w:r>
            <w:r>
              <w:t>i</w:t>
            </w:r>
            <w:r>
              <w:t>on Alg</w:t>
            </w:r>
            <w:r>
              <w:t>o</w:t>
            </w:r>
            <w:r>
              <w:t>rithm</w:t>
            </w:r>
          </w:p>
        </w:tc>
        <w:tc>
          <w:tcPr>
            <w:tcW w:w="2351" w:type="dxa"/>
          </w:tcPr>
          <w:p w14:paraId="0C66472D" w14:textId="77777777" w:rsidR="003C0395" w:rsidRDefault="00134963">
            <w:r>
              <w:t>cv::cuda::BackgroundSubtracto</w:t>
            </w:r>
            <w:r>
              <w:t>r</w:t>
            </w:r>
            <w:r>
              <w:t>MOG2</w:t>
            </w:r>
          </w:p>
        </w:tc>
        <w:tc>
          <w:tcPr>
            <w:tcW w:w="237" w:type="dxa"/>
          </w:tcPr>
          <w:p w14:paraId="4AC54703" w14:textId="77777777" w:rsidR="003C0395" w:rsidRDefault="003C0395"/>
        </w:tc>
      </w:tr>
      <w:tr w:rsidR="007961F1" w14:paraId="5B267DDB" w14:textId="77777777" w:rsidTr="007961F1">
        <w:tc>
          <w:tcPr>
            <w:tcW w:w="1668" w:type="dxa"/>
          </w:tcPr>
          <w:p w14:paraId="3E6E56AC" w14:textId="77777777" w:rsidR="003C0395" w:rsidRDefault="00134963">
            <w:r>
              <w:t>Godbehere, Ma</w:t>
            </w:r>
            <w:r>
              <w:t>t</w:t>
            </w:r>
            <w:r>
              <w:t>sukawa &amp; Gol</w:t>
            </w:r>
            <w:r>
              <w:t>d</w:t>
            </w:r>
            <w:r>
              <w:t>berg 2012</w:t>
            </w:r>
          </w:p>
        </w:tc>
        <w:tc>
          <w:tcPr>
            <w:tcW w:w="4677" w:type="dxa"/>
          </w:tcPr>
          <w:p w14:paraId="29FFDF4D" w14:textId="77777777" w:rsidR="003C0395" w:rsidRDefault="00134963">
            <w:r>
              <w:t>Background Subtractor module - Takes a s</w:t>
            </w:r>
            <w:r>
              <w:t>e</w:t>
            </w:r>
            <w:r>
              <w:t>ries of images and returns a s</w:t>
            </w:r>
            <w:r>
              <w:t>e</w:t>
            </w:r>
            <w:r>
              <w:t>quence of mask (8UC1) images of the same size, wh</w:t>
            </w:r>
            <w:r>
              <w:t>e</w:t>
            </w:r>
            <w:r>
              <w:t>re 255 indic</w:t>
            </w:r>
            <w:r>
              <w:t>a</w:t>
            </w:r>
            <w:r>
              <w:t>tes For</w:t>
            </w:r>
            <w:r>
              <w:t>e</w:t>
            </w:r>
            <w:r>
              <w:t>ground and 0 re</w:t>
            </w:r>
            <w:r>
              <w:t>p</w:t>
            </w:r>
            <w:r>
              <w:t>resents Bac</w:t>
            </w:r>
            <w:r>
              <w:t>k</w:t>
            </w:r>
            <w:r>
              <w:t>ground</w:t>
            </w:r>
          </w:p>
        </w:tc>
        <w:tc>
          <w:tcPr>
            <w:tcW w:w="2351" w:type="dxa"/>
          </w:tcPr>
          <w:p w14:paraId="58264624" w14:textId="77777777" w:rsidR="003C0395" w:rsidRDefault="00134963">
            <w:r>
              <w:t>cv::bgsegm::BackgroundSubtra</w:t>
            </w:r>
            <w:r>
              <w:t>c</w:t>
            </w:r>
            <w:r>
              <w:t>torGMG</w:t>
            </w:r>
          </w:p>
        </w:tc>
        <w:tc>
          <w:tcPr>
            <w:tcW w:w="237" w:type="dxa"/>
          </w:tcPr>
          <w:p w14:paraId="4F5DC39F" w14:textId="77777777" w:rsidR="003C0395" w:rsidRDefault="003C0395"/>
        </w:tc>
      </w:tr>
      <w:tr w:rsidR="007961F1" w14:paraId="3E64CAE4" w14:textId="77777777" w:rsidTr="007961F1">
        <w:tc>
          <w:tcPr>
            <w:tcW w:w="1668" w:type="dxa"/>
          </w:tcPr>
          <w:p w14:paraId="6EB72541" w14:textId="77777777" w:rsidR="003C0395" w:rsidRDefault="00134963">
            <w:proofErr w:type="spellStart"/>
            <w:r>
              <w:t>Kae</w:t>
            </w:r>
            <w:r>
              <w:t>wTr</w:t>
            </w:r>
            <w:r>
              <w:t>a</w:t>
            </w:r>
            <w:r>
              <w:t>Ku</w:t>
            </w:r>
            <w:r>
              <w:t>l</w:t>
            </w:r>
            <w:r>
              <w:t>Pong</w:t>
            </w:r>
            <w:proofErr w:type="spellEnd"/>
            <w:r>
              <w:t xml:space="preserve"> &amp; Bo</w:t>
            </w:r>
            <w:r>
              <w:t>w</w:t>
            </w:r>
            <w:r>
              <w:t>den 2002</w:t>
            </w:r>
          </w:p>
        </w:tc>
        <w:tc>
          <w:tcPr>
            <w:tcW w:w="4677" w:type="dxa"/>
          </w:tcPr>
          <w:p w14:paraId="031D21A2" w14:textId="77777777" w:rsidR="003C0395" w:rsidRDefault="00134963">
            <w:r>
              <w:t>Gaussian Mixture-based Bac</w:t>
            </w:r>
            <w:r>
              <w:t>k</w:t>
            </w:r>
            <w:r>
              <w:t>ground/Foreground Segmentat</w:t>
            </w:r>
            <w:r>
              <w:t>i</w:t>
            </w:r>
            <w:r>
              <w:t>on</w:t>
            </w:r>
          </w:p>
        </w:tc>
        <w:tc>
          <w:tcPr>
            <w:tcW w:w="2351" w:type="dxa"/>
          </w:tcPr>
          <w:p w14:paraId="0F9FF070" w14:textId="77777777" w:rsidR="003C0395" w:rsidRDefault="00134963">
            <w:r>
              <w:t>cv::bgsegm::BackgroundSubtra</w:t>
            </w:r>
            <w:r>
              <w:t>c</w:t>
            </w:r>
            <w:r>
              <w:t>to</w:t>
            </w:r>
            <w:r>
              <w:t>r</w:t>
            </w:r>
            <w:r>
              <w:t>MOG</w:t>
            </w:r>
          </w:p>
        </w:tc>
        <w:tc>
          <w:tcPr>
            <w:tcW w:w="237" w:type="dxa"/>
          </w:tcPr>
          <w:p w14:paraId="05D7AF17" w14:textId="77777777" w:rsidR="003C0395" w:rsidRDefault="003C0395"/>
        </w:tc>
      </w:tr>
      <w:tr w:rsidR="007961F1" w14:paraId="76627AA5" w14:textId="77777777" w:rsidTr="007961F1">
        <w:tc>
          <w:tcPr>
            <w:tcW w:w="1668" w:type="dxa"/>
          </w:tcPr>
          <w:p w14:paraId="3BC855E2" w14:textId="77777777" w:rsidR="003C0395" w:rsidRDefault="00134963">
            <w:r>
              <w:t>Li , Huang, Gu &amp; Tian 2003</w:t>
            </w:r>
          </w:p>
        </w:tc>
        <w:tc>
          <w:tcPr>
            <w:tcW w:w="4677" w:type="dxa"/>
          </w:tcPr>
          <w:p w14:paraId="0F939CC4" w14:textId="77777777" w:rsidR="003C0395" w:rsidRDefault="00134963">
            <w:r>
              <w:t>The class discriminates between for</w:t>
            </w:r>
            <w:r>
              <w:t>e</w:t>
            </w:r>
            <w:r>
              <w:t>ground and background p</w:t>
            </w:r>
            <w:r>
              <w:t>i</w:t>
            </w:r>
            <w:r>
              <w:t>xels by bui</w:t>
            </w:r>
            <w:r>
              <w:t>l</w:t>
            </w:r>
            <w:r>
              <w:t>ding and mai</w:t>
            </w:r>
            <w:r>
              <w:t>n</w:t>
            </w:r>
            <w:r>
              <w:t>taining a model of the</w:t>
            </w:r>
            <w:r>
              <w:t xml:space="preserve"> bac</w:t>
            </w:r>
            <w:r>
              <w:t>k</w:t>
            </w:r>
            <w:r>
              <w:t>ground. Any pixel which does not fit this m</w:t>
            </w:r>
            <w:r>
              <w:t>o</w:t>
            </w:r>
            <w:r>
              <w:t>del is then de</w:t>
            </w:r>
            <w:r>
              <w:t>e</w:t>
            </w:r>
            <w:r>
              <w:t>med to be for</w:t>
            </w:r>
            <w:r>
              <w:t>e</w:t>
            </w:r>
            <w:r>
              <w:t>ground.</w:t>
            </w:r>
          </w:p>
        </w:tc>
        <w:tc>
          <w:tcPr>
            <w:tcW w:w="2351" w:type="dxa"/>
          </w:tcPr>
          <w:p w14:paraId="2CF1C0A1" w14:textId="77777777" w:rsidR="003C0395" w:rsidRDefault="00134963">
            <w:r>
              <w:t>cv::cuda::BackgroundSubtra</w:t>
            </w:r>
            <w:r>
              <w:t>c</w:t>
            </w:r>
            <w:r>
              <w:t>torFGD </w:t>
            </w:r>
          </w:p>
        </w:tc>
        <w:tc>
          <w:tcPr>
            <w:tcW w:w="237" w:type="dxa"/>
          </w:tcPr>
          <w:p w14:paraId="5177A785" w14:textId="77777777" w:rsidR="003C0395" w:rsidRDefault="003C0395"/>
        </w:tc>
      </w:tr>
      <w:tr w:rsidR="007961F1" w14:paraId="7ECCB415" w14:textId="77777777" w:rsidTr="007961F1">
        <w:tc>
          <w:tcPr>
            <w:tcW w:w="1668" w:type="dxa"/>
          </w:tcPr>
          <w:p w14:paraId="3B080A45" w14:textId="77777777" w:rsidR="003C0395" w:rsidRDefault="00134963">
            <w:r>
              <w:t>Godbehere, Ma</w:t>
            </w:r>
            <w:r>
              <w:t>t</w:t>
            </w:r>
            <w:r>
              <w:t>sukawa &amp; Gol</w:t>
            </w:r>
            <w:r>
              <w:t>d</w:t>
            </w:r>
            <w:r>
              <w:t>berg 2012</w:t>
            </w:r>
          </w:p>
        </w:tc>
        <w:tc>
          <w:tcPr>
            <w:tcW w:w="4677" w:type="dxa"/>
          </w:tcPr>
          <w:p w14:paraId="3E7EDC7F" w14:textId="77777777" w:rsidR="003C0395" w:rsidRDefault="00134963">
            <w:r>
              <w:t>Background/Foreground Se</w:t>
            </w:r>
            <w:r>
              <w:t>g</w:t>
            </w:r>
            <w:r>
              <w:t>ment</w:t>
            </w:r>
            <w:r>
              <w:t>a</w:t>
            </w:r>
            <w:r>
              <w:t>tion - The class discr</w:t>
            </w:r>
            <w:r>
              <w:t>i</w:t>
            </w:r>
            <w:r>
              <w:t>minates be</w:t>
            </w:r>
            <w:r>
              <w:t>t</w:t>
            </w:r>
            <w:r>
              <w:t>ween for</w:t>
            </w:r>
            <w:r>
              <w:t>e</w:t>
            </w:r>
            <w:r>
              <w:t>ground and bac</w:t>
            </w:r>
            <w:r>
              <w:t>k</w:t>
            </w:r>
            <w:r>
              <w:t>ground p</w:t>
            </w:r>
            <w:r>
              <w:t>ixels by bui</w:t>
            </w:r>
            <w:r>
              <w:t>l</w:t>
            </w:r>
            <w:r>
              <w:t>ding and mai</w:t>
            </w:r>
            <w:r>
              <w:t>n</w:t>
            </w:r>
            <w:r>
              <w:t>taining a model of the bac</w:t>
            </w:r>
            <w:r>
              <w:t>k</w:t>
            </w:r>
            <w:r>
              <w:lastRenderedPageBreak/>
              <w:t>ground. Any pixel which does not fit this model is then de</w:t>
            </w:r>
            <w:r>
              <w:t>e</w:t>
            </w:r>
            <w:r>
              <w:t>med to be f</w:t>
            </w:r>
            <w:r>
              <w:t>o</w:t>
            </w:r>
            <w:r>
              <w:t>r</w:t>
            </w:r>
            <w:r>
              <w:t>e</w:t>
            </w:r>
            <w:r>
              <w:t>ground.</w:t>
            </w:r>
          </w:p>
        </w:tc>
        <w:tc>
          <w:tcPr>
            <w:tcW w:w="2351" w:type="dxa"/>
          </w:tcPr>
          <w:p w14:paraId="23DDCF67" w14:textId="77777777" w:rsidR="003C0395" w:rsidRDefault="00134963">
            <w:r>
              <w:lastRenderedPageBreak/>
              <w:t>cv::cuda::BackgroundSubtra</w:t>
            </w:r>
            <w:r>
              <w:t>c</w:t>
            </w:r>
            <w:r>
              <w:t>torGMG</w:t>
            </w:r>
          </w:p>
        </w:tc>
        <w:tc>
          <w:tcPr>
            <w:tcW w:w="237" w:type="dxa"/>
          </w:tcPr>
          <w:p w14:paraId="0F6A5F0A" w14:textId="77777777" w:rsidR="003C0395" w:rsidRDefault="003C0395"/>
        </w:tc>
      </w:tr>
      <w:tr w:rsidR="007961F1" w14:paraId="5A285EA7" w14:textId="77777777" w:rsidTr="007961F1">
        <w:tc>
          <w:tcPr>
            <w:tcW w:w="1668" w:type="dxa"/>
          </w:tcPr>
          <w:p w14:paraId="0E258557" w14:textId="77777777" w:rsidR="003C0395" w:rsidRDefault="00134963">
            <w:proofErr w:type="spellStart"/>
            <w:r>
              <w:t>KaewTr</w:t>
            </w:r>
            <w:r>
              <w:t>a</w:t>
            </w:r>
            <w:r>
              <w:t>Ku</w:t>
            </w:r>
            <w:r>
              <w:t>l</w:t>
            </w:r>
            <w:r>
              <w:t>Pong</w:t>
            </w:r>
            <w:proofErr w:type="spellEnd"/>
            <w:r>
              <w:t xml:space="preserve"> &amp; Bo</w:t>
            </w:r>
            <w:r>
              <w:t>w</w:t>
            </w:r>
            <w:r>
              <w:t>den 2002</w:t>
            </w:r>
          </w:p>
        </w:tc>
        <w:tc>
          <w:tcPr>
            <w:tcW w:w="4677" w:type="dxa"/>
          </w:tcPr>
          <w:p w14:paraId="507909E2" w14:textId="77777777" w:rsidR="003C0395" w:rsidRDefault="00134963">
            <w:r>
              <w:t>Gaussian Mixture-based Bac</w:t>
            </w:r>
            <w:r>
              <w:t>k</w:t>
            </w:r>
            <w:r>
              <w:t>ground/Foreground Segmentat</w:t>
            </w:r>
            <w:r>
              <w:t>i</w:t>
            </w:r>
            <w:r>
              <w:t>on</w:t>
            </w:r>
            <w:r>
              <w:t xml:space="preserve"> - The class discriminates be</w:t>
            </w:r>
            <w:r>
              <w:t>t</w:t>
            </w:r>
            <w:r>
              <w:t>ween foreground and bac</w:t>
            </w:r>
            <w:r>
              <w:t>k</w:t>
            </w:r>
            <w:r>
              <w:t>ground pixels by building and mai</w:t>
            </w:r>
            <w:r>
              <w:t>n</w:t>
            </w:r>
            <w:r>
              <w:t>taining a m</w:t>
            </w:r>
            <w:r>
              <w:t>o</w:t>
            </w:r>
            <w:r>
              <w:t>del of the bac</w:t>
            </w:r>
            <w:r>
              <w:t>k</w:t>
            </w:r>
            <w:r>
              <w:t>ground. Any p</w:t>
            </w:r>
            <w:r>
              <w:t>i</w:t>
            </w:r>
            <w:r>
              <w:t>xel which does not fit this model is then de</w:t>
            </w:r>
            <w:r>
              <w:t>e</w:t>
            </w:r>
            <w:r>
              <w:t>med to be f</w:t>
            </w:r>
            <w:r>
              <w:t>o</w:t>
            </w:r>
            <w:r>
              <w:t>r</w:t>
            </w:r>
            <w:r>
              <w:t>e</w:t>
            </w:r>
            <w:r>
              <w:t>ground.</w:t>
            </w:r>
          </w:p>
        </w:tc>
        <w:tc>
          <w:tcPr>
            <w:tcW w:w="2351" w:type="dxa"/>
          </w:tcPr>
          <w:p w14:paraId="4E7D148B" w14:textId="77777777" w:rsidR="003C0395" w:rsidRDefault="00134963">
            <w:r>
              <w:t>cv::cuda::BackgroundSubtracto</w:t>
            </w:r>
            <w:r>
              <w:t>r</w:t>
            </w:r>
            <w:r>
              <w:t>MOG</w:t>
            </w:r>
          </w:p>
        </w:tc>
        <w:tc>
          <w:tcPr>
            <w:tcW w:w="237" w:type="dxa"/>
          </w:tcPr>
          <w:p w14:paraId="2F89F27C" w14:textId="77777777" w:rsidR="003C0395" w:rsidRDefault="003C0395"/>
        </w:tc>
      </w:tr>
      <w:tr w:rsidR="007961F1" w14:paraId="4A0912F4" w14:textId="77777777" w:rsidTr="007961F1">
        <w:tc>
          <w:tcPr>
            <w:tcW w:w="1668" w:type="dxa"/>
          </w:tcPr>
          <w:p w14:paraId="59C4242D" w14:textId="77777777" w:rsidR="003C0395" w:rsidRDefault="00134963">
            <w:proofErr w:type="spellStart"/>
            <w:r>
              <w:t>KaewTr</w:t>
            </w:r>
            <w:r>
              <w:t>a</w:t>
            </w:r>
            <w:r>
              <w:t>Ku</w:t>
            </w:r>
            <w:r>
              <w:t>l</w:t>
            </w:r>
            <w:r>
              <w:t>Pong</w:t>
            </w:r>
            <w:proofErr w:type="spellEnd"/>
            <w:r>
              <w:t xml:space="preserve"> &amp;</w:t>
            </w:r>
            <w:r>
              <w:t xml:space="preserve"> Bo</w:t>
            </w:r>
            <w:r>
              <w:t>w</w:t>
            </w:r>
            <w:r>
              <w:t>den 2002</w:t>
            </w:r>
          </w:p>
        </w:tc>
        <w:tc>
          <w:tcPr>
            <w:tcW w:w="4677" w:type="dxa"/>
          </w:tcPr>
          <w:p w14:paraId="54ACC7AF" w14:textId="77777777" w:rsidR="003C0395" w:rsidRDefault="00134963">
            <w:r>
              <w:t>Gaussian Mixture-based Bac</w:t>
            </w:r>
            <w:r>
              <w:t>k</w:t>
            </w:r>
            <w:r>
              <w:t>ground/Foreground Segmentat</w:t>
            </w:r>
            <w:r>
              <w:t>i</w:t>
            </w:r>
            <w:r>
              <w:t>on - The class discriminates be</w:t>
            </w:r>
            <w:r>
              <w:t>t</w:t>
            </w:r>
            <w:r>
              <w:t>ween foreground and bac</w:t>
            </w:r>
            <w:r>
              <w:t>k</w:t>
            </w:r>
            <w:r>
              <w:t>ground pixels by building and mai</w:t>
            </w:r>
            <w:r>
              <w:t>n</w:t>
            </w:r>
            <w:r>
              <w:t>taining a m</w:t>
            </w:r>
            <w:r>
              <w:t>o</w:t>
            </w:r>
            <w:r>
              <w:t>del of the bac</w:t>
            </w:r>
            <w:r>
              <w:t>k</w:t>
            </w:r>
            <w:r>
              <w:t>ground. Any p</w:t>
            </w:r>
            <w:r>
              <w:t>i</w:t>
            </w:r>
            <w:r>
              <w:t>xel which does not fit this model is then de</w:t>
            </w:r>
            <w:r>
              <w:t>e</w:t>
            </w:r>
            <w:r>
              <w:t>med to be f</w:t>
            </w:r>
            <w:r>
              <w:t>o</w:t>
            </w:r>
            <w:r>
              <w:t>r</w:t>
            </w:r>
            <w:r>
              <w:t>e</w:t>
            </w:r>
            <w:r>
              <w:t>ground.</w:t>
            </w:r>
          </w:p>
        </w:tc>
        <w:tc>
          <w:tcPr>
            <w:tcW w:w="2351" w:type="dxa"/>
          </w:tcPr>
          <w:p w14:paraId="03756FA7" w14:textId="77777777" w:rsidR="003C0395" w:rsidRDefault="00134963">
            <w:r>
              <w:t>cv::cuda::BackgroundSubtracto</w:t>
            </w:r>
            <w:r>
              <w:t>r</w:t>
            </w:r>
            <w:r>
              <w:t>MOG</w:t>
            </w:r>
          </w:p>
        </w:tc>
        <w:tc>
          <w:tcPr>
            <w:tcW w:w="237" w:type="dxa"/>
          </w:tcPr>
          <w:p w14:paraId="4B48FC6F" w14:textId="77777777" w:rsidR="003C0395" w:rsidRDefault="003C0395"/>
        </w:tc>
      </w:tr>
    </w:tbl>
    <w:p w14:paraId="49651D74" w14:textId="77777777" w:rsidR="007961F1" w:rsidRDefault="007961F1"/>
    <w:p w14:paraId="5928F24E" w14:textId="77777777" w:rsidR="003C0395" w:rsidRDefault="00134963">
      <w:r>
        <w:t>In order to choose the perfect background subtraction method for the fall detection system proposed it is crucial to determinate what features are needed and what challenges the method has to handle. Challenges</w:t>
      </w:r>
      <w:r>
        <w:t xml:space="preserve"> in backgrounding is discussed </w:t>
      </w:r>
      <w:proofErr w:type="spellStart"/>
      <w:r>
        <w:t>next</w:t>
      </w:r>
      <w:proofErr w:type="spellEnd"/>
      <w:r>
        <w:t>.</w:t>
      </w:r>
    </w:p>
    <w:p w14:paraId="12E4881C" w14:textId="77777777" w:rsidR="00BD3D9C" w:rsidRDefault="00BD3D9C"/>
    <w:p w14:paraId="6446519E" w14:textId="77777777" w:rsidR="003C0395" w:rsidRPr="007961F1" w:rsidRDefault="00134963">
      <w:pPr>
        <w:rPr>
          <w:b/>
        </w:rPr>
      </w:pPr>
      <w:bookmarkStart w:id="28" w:name="challenges-in-backgrounding"/>
      <w:bookmarkEnd w:id="28"/>
      <w:r w:rsidRPr="007961F1">
        <w:rPr>
          <w:b/>
        </w:rPr>
        <w:t>Challenges in backgrounding</w:t>
      </w:r>
    </w:p>
    <w:p w14:paraId="78B6041E" w14:textId="77777777" w:rsidR="003C0395" w:rsidRDefault="00134963">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w:t>
      </w:r>
      <w:r>
        <w:t xml:space="preser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w:t>
      </w:r>
      <w:r>
        <w:t xml:space="preserve"> sunlight is blocked by some clouds. KDE combines a short and long term background model to handle rapid illumination changes. (Xu et al. 2016)</w:t>
      </w:r>
    </w:p>
    <w:p w14:paraId="79C8FE69" w14:textId="77777777" w:rsidR="003C0395" w:rsidRDefault="00134963">
      <w:r>
        <w:lastRenderedPageBreak/>
        <w:t xml:space="preserve">Usually every video feed has noise. The source of this noise can be e.g. sensor noise, compression artifacts or </w:t>
      </w:r>
      <w:r>
        <w:t>camera shaking. One technique to minimize the effects of noise is to adapt a Gaussian or median filter to the video stream. Another technique is to cons</w:t>
      </w:r>
      <w:r>
        <w:t>t</w:t>
      </w:r>
      <w:r>
        <w:t xml:space="preserve">ruct the background model from noisy pixel values so that the model will automatically adapt to noise. </w:t>
      </w:r>
      <w:r>
        <w:t>Vibe uses this method to construct the background model. Robust bac</w:t>
      </w:r>
      <w:r>
        <w:t>k</w:t>
      </w:r>
      <w:r>
        <w:t>grounding methods should be able to cope with noise disturbance. (Xu et al. 2016)</w:t>
      </w:r>
    </w:p>
    <w:p w14:paraId="2ED50ABD" w14:textId="77777777" w:rsidR="003C0395" w:rsidRDefault="00134963">
      <w:r>
        <w:t>Foreground object often cast a shadow. A shadow from a foreground object will affect the backgrounds illum</w:t>
      </w:r>
      <w:r>
        <w:t>ination. Usually shadowed areas have a minor color variation, but a significant illumination variation. This creates challenges for backgrounding methods and a robust method should be able to handle shadows. (Xu et al. 2016)</w:t>
      </w:r>
    </w:p>
    <w:p w14:paraId="3E09D398" w14:textId="77777777" w:rsidR="003C0395" w:rsidRDefault="00134963">
      <w:pPr>
        <w:pStyle w:val="Heading3"/>
      </w:pPr>
      <w:bookmarkStart w:id="29" w:name="activity-detection"/>
      <w:bookmarkStart w:id="30" w:name="_Toc336897463"/>
      <w:bookmarkEnd w:id="29"/>
      <w:r>
        <w:t>Activity detection</w:t>
      </w:r>
      <w:bookmarkEnd w:id="30"/>
    </w:p>
    <w:p w14:paraId="1A074D61" w14:textId="77777777" w:rsidR="003C0395" w:rsidRDefault="00134963">
      <w:r>
        <w:t>One of the r</w:t>
      </w:r>
      <w:r>
        <w:t xml:space="preserve">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w:t>
      </w:r>
      <w:r>
        <w:t xml:space="preserve">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w:t>
      </w:r>
      <w:r>
        <w:t>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25304FF1" w14:textId="77777777" w:rsidR="003C0395" w:rsidRDefault="00134963">
      <w:bookmarkStart w:id="31" w:name="static-analysis"/>
      <w:bookmarkEnd w:id="31"/>
      <w:r>
        <w:t xml:space="preserve">Static </w:t>
      </w:r>
      <w:proofErr w:type="spellStart"/>
      <w:r>
        <w:t>analysis</w:t>
      </w:r>
      <w:proofErr w:type="spellEnd"/>
    </w:p>
    <w:p w14:paraId="497791E3" w14:textId="77777777" w:rsidR="00BD3D9C" w:rsidRDefault="00BD3D9C"/>
    <w:p w14:paraId="0B249A4B" w14:textId="77777777" w:rsidR="003C0395" w:rsidRDefault="00134963">
      <w:r>
        <w:t>The</w:t>
      </w:r>
      <w:r>
        <w:t xml:space="preserv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w:t>
      </w:r>
      <w:r>
        <w:t>e a pe</w:t>
      </w:r>
      <w:r>
        <w:t>r</w:t>
      </w:r>
      <w:r>
        <w:t>sons posture. It is used in many fall detection algorithms (Fleck &amp; Straßer 2010; Lin &amp; Ling 2007; Nasution &amp; Emmanuel 2007). Aspect ratio is calculated using the foreground pixels of a person, that are obtained with a background subtraction, to det</w:t>
      </w:r>
      <w:r>
        <w:t>erminate in what pos</w:t>
      </w:r>
      <w:r>
        <w:t>i</w:t>
      </w:r>
      <w:r>
        <w:t xml:space="preserve">tion the person is. The persons </w:t>
      </w:r>
      <w:r>
        <w:rPr>
          <w:i/>
        </w:rPr>
        <w:t>bounding box</w:t>
      </w:r>
      <w:r>
        <w:t xml:space="preserve"> is constructed by finding the furthest for</w:t>
      </w:r>
      <w:r>
        <w:t>e</w:t>
      </w:r>
      <w:r>
        <w:t xml:space="preserve">ground pixels (leftmost, rightmost, topmost, bottommost). Shadows and noise can cause errors in the bounding box calculations. To avoid this there </w:t>
      </w:r>
      <w:r>
        <w:t xml:space="preserve">can be a histogram applied row-wise and column-wise and then the bounding box would be constructed for the pixels that exceed the histograms threshold. Horizontal and vertical projection histograms can decrease the effects of noise and shadows. (Cardinaux </w:t>
      </w:r>
      <w:r>
        <w:t>et al. 2011)</w:t>
      </w:r>
    </w:p>
    <w:p w14:paraId="163FE725" w14:textId="77777777" w:rsidR="003C0395" w:rsidRDefault="00134963">
      <w:r>
        <w:t xml:space="preserve">Nasution &amp; Emmanuel (2007) proposed a k-Nearest Neighbor (KNN) algorithm to identify the most similar posture from the postures that were trained to the algorithm during the training </w:t>
      </w:r>
      <w:proofErr w:type="spellStart"/>
      <w:r>
        <w:t>phase</w:t>
      </w:r>
      <w:proofErr w:type="spellEnd"/>
      <w:r>
        <w:t>.</w:t>
      </w:r>
    </w:p>
    <w:p w14:paraId="2273F77C" w14:textId="77777777" w:rsidR="00240FCB" w:rsidRDefault="00240FCB"/>
    <w:p w14:paraId="2C933D40" w14:textId="77777777" w:rsidR="003C0395" w:rsidRDefault="00134963">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55EA02D9" w14:textId="77777777" w:rsidR="00240FCB" w:rsidRDefault="00240FCB"/>
    <w:p w14:paraId="27A18CAE" w14:textId="77777777" w:rsidR="003C0395" w:rsidRPr="00240FCB" w:rsidRDefault="00134963">
      <w:pPr>
        <w:rPr>
          <w:b/>
        </w:rPr>
      </w:pPr>
      <w:bookmarkStart w:id="32" w:name="dynamic-analysis"/>
      <w:bookmarkEnd w:id="32"/>
      <w:r w:rsidRPr="00240FCB">
        <w:rPr>
          <w:b/>
        </w:rPr>
        <w:t>Dynamic analysis</w:t>
      </w:r>
    </w:p>
    <w:p w14:paraId="68432B64" w14:textId="211625C6" w:rsidR="00240FCB" w:rsidRDefault="00134963">
      <w:r>
        <w:lastRenderedPageBreak/>
        <w:t>Because the static approach alone is not very useful a dynamic approach is us</w:t>
      </w:r>
      <w:r>
        <w:t>ed. In the dynamic analysis the results from the static analysis are used and saved to a register. With the register the system can identify if a lying person did fall or intentionally lying. The time since a person detected as standing to the time that th</w:t>
      </w:r>
      <w:r>
        <w:t>e person is detected lying is used to identify falls. (Cardinaux et al. 2011) If the person was standing 0.4-0.8 seconds ago and is now detected as lying, the person probably have suffered from a fall. Also an audio analysis could be utilized with video-ba</w:t>
      </w:r>
      <w:r>
        <w:t>sed methods to make the detection more robust. (Cardinaux et al. 2011; Kroputaponchai &amp; Suvonvorn 2013)</w:t>
      </w:r>
    </w:p>
    <w:p w14:paraId="69B3E8FB" w14:textId="77777777" w:rsidR="00240FCB" w:rsidRDefault="00240FCB"/>
    <w:p w14:paraId="11667982" w14:textId="77777777" w:rsidR="003C0395" w:rsidRDefault="00134963">
      <w:r>
        <w:t>Nasution &amp; Emmanuel (2007) proposed usage of a stripped GMM to detect foreground objects. To detect the activity of a person they then trained the syste</w:t>
      </w:r>
      <w:r>
        <w:t>m with sitting, sta</w:t>
      </w:r>
      <w:r>
        <w:t>n</w:t>
      </w:r>
      <w:r>
        <w:t>ding, bending, lying and lying against the camera. After the training phase they adapted a KNN algorithm to calculate equality with each posture from the training phase. After this they adapted an evidence accumulation technique to only</w:t>
      </w:r>
      <w:r>
        <w:t xml:space="preserve"> change the posture (from last frame) if the equality was high enough to exceed a threshold. (Nasution &amp; Emmanuel 2007)</w:t>
      </w:r>
    </w:p>
    <w:p w14:paraId="0D7C1E85" w14:textId="77777777" w:rsidR="00240FCB" w:rsidRDefault="00240FCB"/>
    <w:p w14:paraId="235021E8" w14:textId="77777777" w:rsidR="003C0395" w:rsidRDefault="00134963">
      <w:r>
        <w:t xml:space="preserve">Lin &amp; Ling (2007) found three features that usually occur when a person falls. The incident will happen in a </w:t>
      </w:r>
      <w:r>
        <w:rPr>
          <w:i/>
        </w:rPr>
        <w:t>short time period</w:t>
      </w:r>
      <w:r>
        <w:t>, typicall</w:t>
      </w:r>
      <w:r>
        <w:t xml:space="preserve">y in a range of 0.4-0.8 seconds. The persons </w:t>
      </w:r>
      <w:r>
        <w:rPr>
          <w:i/>
        </w:rPr>
        <w:t>centroid changes</w:t>
      </w:r>
      <w:r>
        <w:t xml:space="preserve"> rapidly and significantly. The </w:t>
      </w:r>
      <w:r>
        <w:rPr>
          <w:i/>
        </w:rPr>
        <w:t>vertical projection</w:t>
      </w:r>
      <w:r>
        <w:t xml:space="preserve"> of the person changes significantly. (Lin &amp; Ling 2007)</w:t>
      </w:r>
    </w:p>
    <w:p w14:paraId="35FDCD09" w14:textId="77777777" w:rsidR="00240FCB" w:rsidRDefault="00240FCB"/>
    <w:p w14:paraId="5431852A" w14:textId="77777777" w:rsidR="003C0395" w:rsidRDefault="00134963">
      <w:r>
        <w:t xml:space="preserve">Rougier et al. (2007) used a </w:t>
      </w:r>
      <w:r>
        <w:rPr>
          <w:i/>
        </w:rPr>
        <w:t>Motion History Image</w:t>
      </w:r>
      <w:r>
        <w:t xml:space="preserve"> (MHI) to determine if a person is fall</w:t>
      </w:r>
      <w:r>
        <w:t>ing or performing some other activity. In the MHI pixel intensity represents the recent motion. This method rely on the assumption that falls will have a high motion. As the background subtraction method Rougier et al. (2007) used an improved CodeBook prop</w:t>
      </w:r>
      <w:r>
        <w:t>osed by Kim et al. (2004).</w:t>
      </w:r>
    </w:p>
    <w:p w14:paraId="64AFA2AA" w14:textId="77777777" w:rsidR="00240FCB" w:rsidRDefault="00240FCB"/>
    <w:p w14:paraId="0ACE8BD4" w14:textId="77777777" w:rsidR="003C0395" w:rsidRDefault="00134963">
      <w:r>
        <w:t>Many researches define a fall as a person having a greater acceleration than in their no</w:t>
      </w:r>
      <w:r>
        <w:t>r</w:t>
      </w:r>
      <w:r>
        <w:t>mal daily activities (Gjoreski, Lustrek, Gams 2012; Kroputaponchai &amp; Suvonvorn 2013; Nasution &amp; Emmanuel 2007). Fall-like activities can hav</w:t>
      </w:r>
      <w:r>
        <w:t>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w:t>
      </w:r>
      <w:r>
        <w:t>oposed that Rubenstein (2002) showed that 22% of the falls could be "slow falls", falls that does not have a greater acceleration than no</w:t>
      </w:r>
      <w:r>
        <w:t>r</w:t>
      </w:r>
      <w:r>
        <w:t>mal activities. That is why approaches that only rely on acceleration can be problematic and could cause many false de</w:t>
      </w:r>
      <w:r>
        <w:t xml:space="preserve">tections. A robust system should detect slower falls and be able to separate quick normal activities from </w:t>
      </w:r>
      <w:proofErr w:type="spellStart"/>
      <w:r>
        <w:t>falls</w:t>
      </w:r>
      <w:proofErr w:type="spellEnd"/>
      <w:r>
        <w:t>.</w:t>
      </w:r>
    </w:p>
    <w:p w14:paraId="41005024" w14:textId="77777777" w:rsidR="00240FCB" w:rsidRDefault="00240FCB"/>
    <w:p w14:paraId="30D70940" w14:textId="77777777" w:rsidR="003C0395" w:rsidRPr="00240FCB" w:rsidRDefault="00134963">
      <w:pPr>
        <w:rPr>
          <w:b/>
        </w:rPr>
      </w:pPr>
      <w:bookmarkStart w:id="33" w:name="position-and-motion-analysis"/>
      <w:bookmarkEnd w:id="33"/>
      <w:r w:rsidRPr="00240FCB">
        <w:rPr>
          <w:b/>
        </w:rPr>
        <w:t>Position and motion analysis</w:t>
      </w:r>
    </w:p>
    <w:p w14:paraId="448AAFCC" w14:textId="77777777" w:rsidR="003C0395" w:rsidRDefault="00134963">
      <w:r>
        <w:t>While posture analysis is a good way to detect the persons state it is hard for it to detect what activity, more specific than just sitting, standing or lying, the person is performing. That is why the persons position could be used to determine what ADL o</w:t>
      </w:r>
      <w:r>
        <w:t>r IADL the person is currently performing. With this technique the daily routines could be monitored and taught to the system and if something abnormal is detected, it could create an alarm (Rougier et al. 2007; OMASeniori; Lin &amp; Ling 2007).</w:t>
      </w:r>
    </w:p>
    <w:p w14:paraId="63270384" w14:textId="77777777" w:rsidR="00540B15" w:rsidRDefault="00540B15"/>
    <w:p w14:paraId="1786ECE5" w14:textId="77777777" w:rsidR="003C0395" w:rsidRDefault="00134963">
      <w:r>
        <w:lastRenderedPageBreak/>
        <w:t>The persons po</w:t>
      </w:r>
      <w:r>
        <w:t>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w:t>
      </w:r>
      <w:r>
        <w:t>t changes i.e. how close to the camera is the person. Motion and position inform</w:t>
      </w:r>
      <w:r>
        <w:t>a</w:t>
      </w:r>
      <w:r>
        <w:t>tion is useful for making decisions of activities. (Cardinaux et al. 2011) Unusual inactivity could also be detected (Lin &amp; Ling 2007). Position based limitations could be def</w:t>
      </w:r>
      <w:r>
        <w:t>ined to turn off the fall detection on zones where falls could be normal (Rougier et al. 2007). If a person is detected as falling on to the sofa and then detected as sitting, the person could be intentionally sitting. Another example could be that it is n</w:t>
      </w:r>
      <w:r>
        <w:t>ot normal behavior for a pe</w:t>
      </w:r>
      <w:r>
        <w:t>r</w:t>
      </w:r>
      <w:r>
        <w:t xml:space="preserve">son to be lying on the floor but the person can lye down on the </w:t>
      </w:r>
      <w:proofErr w:type="spellStart"/>
      <w:r>
        <w:t>bed</w:t>
      </w:r>
      <w:proofErr w:type="spellEnd"/>
      <w:r>
        <w:t>.</w:t>
      </w:r>
    </w:p>
    <w:p w14:paraId="6ABED364" w14:textId="77777777" w:rsidR="00540B15" w:rsidRDefault="00540B15"/>
    <w:p w14:paraId="2E3AC11E" w14:textId="77777777" w:rsidR="003C0395" w:rsidRDefault="00134963">
      <w:r>
        <w:t xml:space="preserve">Rougier et al. (2007) used the persons motion after a detected fall to determine if a fall was bad enough that it should create an </w:t>
      </w:r>
      <w:proofErr w:type="spellStart"/>
      <w:r>
        <w:t>alert</w:t>
      </w:r>
      <w:proofErr w:type="spellEnd"/>
      <w:r>
        <w:t>.</w:t>
      </w:r>
    </w:p>
    <w:p w14:paraId="35C08782" w14:textId="77777777" w:rsidR="00540B15" w:rsidRDefault="00540B15"/>
    <w:p w14:paraId="1F0F7105" w14:textId="77777777" w:rsidR="003C0395" w:rsidRPr="00540B15" w:rsidRDefault="00134963">
      <w:pPr>
        <w:rPr>
          <w:b/>
        </w:rPr>
      </w:pPr>
      <w:bookmarkStart w:id="34" w:name="combination"/>
      <w:bookmarkEnd w:id="34"/>
      <w:r w:rsidRPr="00540B15">
        <w:rPr>
          <w:b/>
        </w:rPr>
        <w:t>Combination</w:t>
      </w:r>
    </w:p>
    <w:p w14:paraId="2E6F8D7B" w14:textId="77777777" w:rsidR="003C0395" w:rsidRDefault="00134963">
      <w:r>
        <w:t>Because p</w:t>
      </w:r>
      <w:r>
        <w:t xml:space="preserve">resented methods does not always achieve the sensitivity needed for a robust system these methods could be </w:t>
      </w:r>
      <w:proofErr w:type="spellStart"/>
      <w:r>
        <w:t>combined</w:t>
      </w:r>
      <w:proofErr w:type="spellEnd"/>
      <w:r>
        <w:t>.</w:t>
      </w:r>
    </w:p>
    <w:p w14:paraId="5269A78C" w14:textId="77777777" w:rsidR="00540B15" w:rsidRDefault="00540B15"/>
    <w:p w14:paraId="08937829" w14:textId="77777777" w:rsidR="003C0395" w:rsidRDefault="00134963">
      <w:r>
        <w:t xml:space="preserve">Rougier et al. (2007) combined the output of MHI (to detect if there was enough motion), orientation and ratio of the ellipse (to detect a </w:t>
      </w:r>
      <w:r>
        <w:t xml:space="preserve">possible fall) and lastly if there were little or none motion after the fall. If all these conditions were true, a detection of a fall was </w:t>
      </w:r>
      <w:proofErr w:type="spellStart"/>
      <w:r>
        <w:t>cre</w:t>
      </w:r>
      <w:r>
        <w:t>a</w:t>
      </w:r>
      <w:r>
        <w:t>ted</w:t>
      </w:r>
      <w:proofErr w:type="spellEnd"/>
      <w:r>
        <w:t>.</w:t>
      </w:r>
    </w:p>
    <w:p w14:paraId="361B5A72" w14:textId="77777777" w:rsidR="00540B15" w:rsidRDefault="00540B15"/>
    <w:p w14:paraId="1C757385" w14:textId="77777777" w:rsidR="003C0395" w:rsidRDefault="00134963">
      <w:r>
        <w:t>The results from static analysis, dynamic analysis, position and motion analysis can be combined with simple</w:t>
      </w:r>
      <w:r>
        <w:t xml:space="preserve"> AND or OR rules. The final decision could also be generated with combining each output and the certainty of it as a weighted result to create a maybe more robust solution. (Cardinaux et al. 2011)</w:t>
      </w:r>
    </w:p>
    <w:p w14:paraId="3A4D816C" w14:textId="77777777" w:rsidR="00540B15" w:rsidRDefault="00540B15"/>
    <w:p w14:paraId="60DD78C0" w14:textId="77777777" w:rsidR="003C0395" w:rsidRPr="00540B15" w:rsidRDefault="00134963">
      <w:pPr>
        <w:rPr>
          <w:b/>
        </w:rPr>
      </w:pPr>
      <w:bookmarkStart w:id="35" w:name="behavior-analysis"/>
      <w:bookmarkEnd w:id="35"/>
      <w:r w:rsidRPr="00540B15">
        <w:rPr>
          <w:b/>
        </w:rPr>
        <w:t>Behavior analysis</w:t>
      </w:r>
    </w:p>
    <w:p w14:paraId="2B6E49E0" w14:textId="77777777" w:rsidR="003C0395" w:rsidRDefault="00134963">
      <w:r>
        <w:t>As earlier mentioned daily routines could</w:t>
      </w:r>
      <w:r>
        <w:t xml:space="preserve"> be taught to the system and abnormal activity could be noticed. These activities could include sleep patterns, exiting the facility, falls, immobility, ADL and IADL. Most of the activities could be extracted from the position and motion analysis. (Rougier</w:t>
      </w:r>
      <w:r>
        <w:t xml:space="preserve"> et al. 2007; OMASeniori; Lin &amp; Ling 2007; Cardinaux et al. 2011)</w:t>
      </w:r>
    </w:p>
    <w:p w14:paraId="4A6AE4B9" w14:textId="77777777" w:rsidR="00540B15" w:rsidRDefault="00540B15"/>
    <w:p w14:paraId="4114CDF9" w14:textId="77777777" w:rsidR="003C0395" w:rsidRPr="00540B15" w:rsidRDefault="00134963">
      <w:pPr>
        <w:rPr>
          <w:b/>
        </w:rPr>
      </w:pPr>
      <w:bookmarkStart w:id="36" w:name="physiological-monitoring"/>
      <w:bookmarkEnd w:id="36"/>
      <w:r w:rsidRPr="00540B15">
        <w:rPr>
          <w:b/>
        </w:rPr>
        <w:t>Physiological monitoring</w:t>
      </w:r>
    </w:p>
    <w:p w14:paraId="562E9AC1" w14:textId="77777777" w:rsidR="003C0395" w:rsidRDefault="00134963">
      <w:r>
        <w:t>Cardinaux et al. (2011) presented physiological video monitoring papers including monit</w:t>
      </w:r>
      <w:r>
        <w:t>o</w:t>
      </w:r>
      <w:r>
        <w:t>ring breathing and monitoring cardiac pulse (multiple persons, with a webcam,</w:t>
      </w:r>
      <w:r>
        <w:t xml:space="preserve"> [sic] while the head is moving). Even if these solutions would be useful, they fall out of this papers scope. But these techniques should be considered for further improvements.</w:t>
      </w:r>
    </w:p>
    <w:p w14:paraId="54F3BB06" w14:textId="77777777" w:rsidR="003C0395" w:rsidRDefault="00134963">
      <w:pPr>
        <w:pStyle w:val="Heading3"/>
      </w:pPr>
      <w:bookmarkStart w:id="37" w:name="evaluation-of-monitoring-methods"/>
      <w:bookmarkStart w:id="38" w:name="_Toc336897464"/>
      <w:bookmarkEnd w:id="37"/>
      <w:r>
        <w:t>Evaluation of monitoring methods</w:t>
      </w:r>
      <w:bookmarkEnd w:id="38"/>
    </w:p>
    <w:p w14:paraId="255AB803" w14:textId="77777777" w:rsidR="003C0395" w:rsidRDefault="00134963">
      <w:r>
        <w:t xml:space="preserve">The performance of different techniques can </w:t>
      </w:r>
      <w:r>
        <w:t xml:space="preserve">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w:t>
      </w:r>
      <w:r>
        <w:rPr>
          <w:i/>
        </w:rPr>
        <w:t xml:space="preserve"> positive (FP)</w:t>
      </w:r>
      <w:r>
        <w:t xml:space="preserve"> when there is no fall but a fall is detected (false </w:t>
      </w:r>
      <w:r>
        <w:lastRenderedPageBreak/>
        <w:t xml:space="preserve">alarm) and </w:t>
      </w:r>
      <w:r>
        <w:rPr>
          <w:i/>
        </w:rPr>
        <w:t>false negative (FN)</w:t>
      </w:r>
      <w:r>
        <w:t xml:space="preserve"> when a fall is present but there is no detection (miss). With the technical performance evaluation different techniques can be compared.</w:t>
      </w:r>
    </w:p>
    <w:p w14:paraId="245214F9" w14:textId="77777777" w:rsidR="003C0395" w:rsidRDefault="00134963">
      <w:r>
        <w:t>Other evaluation targ</w:t>
      </w:r>
      <w:r>
        <w:t xml:space="preserve">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w:t>
      </w:r>
      <w:r>
        <w:t xml:space="preserve"> the presented method. (Cardinaux et al. 2011)</w:t>
      </w:r>
    </w:p>
    <w:p w14:paraId="184DEE54" w14:textId="77777777" w:rsidR="00540B15" w:rsidRDefault="00540B15">
      <w:pPr>
        <w:sectPr w:rsidR="00540B15" w:rsidSect="003F18D9">
          <w:pgSz w:w="11906" w:h="16838" w:code="9"/>
          <w:pgMar w:top="567" w:right="851" w:bottom="567" w:left="1134" w:header="567" w:footer="709" w:gutter="1134"/>
          <w:cols w:space="708"/>
          <w:docGrid w:linePitch="360"/>
        </w:sectPr>
      </w:pPr>
    </w:p>
    <w:p w14:paraId="01D57AE8" w14:textId="75D8C6C2" w:rsidR="00540B15" w:rsidRDefault="00540B15"/>
    <w:p w14:paraId="7BFB4BAD" w14:textId="77777777" w:rsidR="003C0395" w:rsidRDefault="00134963">
      <w:pPr>
        <w:pStyle w:val="Heading1"/>
      </w:pPr>
      <w:bookmarkStart w:id="39" w:name="constructive-research"/>
      <w:bookmarkStart w:id="40" w:name="_Toc336897465"/>
      <w:bookmarkEnd w:id="39"/>
      <w:r>
        <w:t>Constructive research</w:t>
      </w:r>
      <w:bookmarkEnd w:id="40"/>
    </w:p>
    <w:p w14:paraId="72932707" w14:textId="77777777" w:rsidR="003C0395" w:rsidRDefault="00134963">
      <w:r>
        <w:t>This thesis consist of two parts. This is the second part of the thesis. Two different prot</w:t>
      </w:r>
      <w:r>
        <w:t>o</w:t>
      </w:r>
      <w:r>
        <w:t>types were developed, one that could be implemented as it is (v1) and the second prot</w:t>
      </w:r>
      <w:r>
        <w:t>o</w:t>
      </w:r>
      <w:r>
        <w:t>type (v2)</w:t>
      </w:r>
      <w:r>
        <w:t xml:space="preserve"> that will be able to monitor more features but needs further development so that it could function independently.</w:t>
      </w:r>
    </w:p>
    <w:p w14:paraId="124D2910" w14:textId="77777777" w:rsidR="003C0395" w:rsidRDefault="00134963">
      <w:pPr>
        <w:pStyle w:val="Heading2"/>
      </w:pPr>
      <w:bookmarkStart w:id="41" w:name="fall-detector-v1"/>
      <w:bookmarkStart w:id="42" w:name="_Toc336897466"/>
      <w:bookmarkEnd w:id="41"/>
      <w:r>
        <w:t>Fall detector v1</w:t>
      </w:r>
      <w:bookmarkEnd w:id="42"/>
    </w:p>
    <w:p w14:paraId="352D057B" w14:textId="77777777" w:rsidR="003C0395" w:rsidRDefault="00134963">
      <w:r>
        <w:t>The first version of the fall detector utilizes sort of a dynamic approach. It will detect if a person is not moving or is m</w:t>
      </w:r>
      <w:r>
        <w:t>oving too little in a specific time period. Detections could be configured so that there are different detection times for e.g. sitting on the sofa or lying in the bed and if the person is lying on the floor not moving the detection could be triggered in a</w:t>
      </w:r>
      <w:r>
        <w:t xml:space="preserve"> few minutes. When the detection is made it will create an alarm to a RESTful web service. This web service could trigger different functions from a centralized alarm center. These functions could include information to professional care takers and family.</w:t>
      </w:r>
    </w:p>
    <w:p w14:paraId="1B382224" w14:textId="77777777" w:rsidR="003C0395" w:rsidRDefault="00134963">
      <w:pPr>
        <w:pStyle w:val="Heading3"/>
      </w:pPr>
      <w:bookmarkStart w:id="43" w:name="backgrounding-method"/>
      <w:bookmarkStart w:id="44" w:name="_Toc336897467"/>
      <w:bookmarkEnd w:id="43"/>
      <w:r>
        <w:t>Backgrounding method</w:t>
      </w:r>
      <w:bookmarkEnd w:id="44"/>
    </w:p>
    <w:p w14:paraId="53828C7A" w14:textId="77777777" w:rsidR="003C0395" w:rsidRDefault="00134963">
      <w:r>
        <w:t xml:space="preserve">The first version of the fall detector uses a simple adaptive backgrounding method such as the one seen in Fig 7. As preprocessing the background method does make the frame gray scale and resizes it smaller so that the foreground can </w:t>
      </w:r>
      <w:r>
        <w:t>be detected faster. This bac</w:t>
      </w:r>
      <w:r>
        <w:t>k</w:t>
      </w:r>
      <w:r>
        <w:t>grounding method is not able to handle illumination changes quickly. This method can identify and track movement of multiple objects at the same time.</w:t>
      </w:r>
    </w:p>
    <w:p w14:paraId="52541683" w14:textId="77777777" w:rsidR="003C0395" w:rsidRDefault="00134963">
      <w:pPr>
        <w:pStyle w:val="Heading2"/>
      </w:pPr>
      <w:bookmarkStart w:id="45" w:name="fall-detector-v2"/>
      <w:bookmarkStart w:id="46" w:name="_Toc336897468"/>
      <w:bookmarkEnd w:id="45"/>
      <w:r>
        <w:t>Fall detector v2</w:t>
      </w:r>
      <w:bookmarkEnd w:id="46"/>
    </w:p>
    <w:p w14:paraId="7EF07288" w14:textId="77777777" w:rsidR="003C0395" w:rsidRDefault="00134963">
      <w:r>
        <w:t>The second version of the fall detector is an improvement t</w:t>
      </w:r>
      <w:r>
        <w:t xml:space="preserve">o the first version. It will use an </w:t>
      </w:r>
      <w:r>
        <w:rPr>
          <w:i/>
        </w:rPr>
        <w:t>approximated ellipse</w:t>
      </w:r>
      <w:r>
        <w:t xml:space="preserve"> instead of a bounding box to estimate the persons posture. This method can extract the orientation of a person better than the bounding box. This version will be able to extract the following informa</w:t>
      </w:r>
      <w:r>
        <w:t xml:space="preserve">tion: </w:t>
      </w:r>
      <w:r>
        <w:rPr>
          <w:i/>
        </w:rPr>
        <w:t>position</w:t>
      </w:r>
      <w:r>
        <w:t xml:space="preserve">, </w:t>
      </w:r>
      <w:r>
        <w:rPr>
          <w:i/>
        </w:rPr>
        <w:t>velocity</w:t>
      </w:r>
      <w:r>
        <w:t xml:space="preserve"> and </w:t>
      </w:r>
      <w:r>
        <w:rPr>
          <w:i/>
        </w:rPr>
        <w:t>orientation</w:t>
      </w:r>
      <w:r>
        <w:t>.</w:t>
      </w:r>
    </w:p>
    <w:p w14:paraId="6966CE87" w14:textId="77777777" w:rsidR="003C0395" w:rsidRDefault="00134963">
      <w:pPr>
        <w:pStyle w:val="Heading3"/>
      </w:pPr>
      <w:bookmarkStart w:id="47" w:name="backgrounding-method-1"/>
      <w:bookmarkStart w:id="48" w:name="_Toc336897469"/>
      <w:bookmarkEnd w:id="47"/>
      <w:r>
        <w:t>Backgrounding method</w:t>
      </w:r>
      <w:bookmarkEnd w:id="48"/>
    </w:p>
    <w:p w14:paraId="280E0C74" w14:textId="77777777" w:rsidR="003C0395" w:rsidRDefault="00134963">
      <w:r>
        <w:t>OpenCv has it own library ready for an variation of Zivkovic (2004 &amp;</w:t>
      </w:r>
      <w:r>
        <w:t xml:space="preserve"> 2006) AGMM. This method was chosen for the second version as the backgrounding method for reasons presented earlier. One substantial reason was Xu et al. (2016) did show that AGMM pe</w:t>
      </w:r>
      <w:r>
        <w:t>r</w:t>
      </w:r>
      <w:r>
        <w:lastRenderedPageBreak/>
        <w:t>formed good in their tests. It can also detect shadows which was conside</w:t>
      </w:r>
      <w:r>
        <w:t>red as a good thing in this case.</w:t>
      </w:r>
    </w:p>
    <w:p w14:paraId="3E0077D6" w14:textId="77777777" w:rsidR="003C0395" w:rsidRDefault="00134963">
      <w:pPr>
        <w:pStyle w:val="Heading2"/>
      </w:pPr>
      <w:bookmarkStart w:id="49" w:name="testing"/>
      <w:bookmarkStart w:id="50" w:name="_Toc336897470"/>
      <w:bookmarkEnd w:id="49"/>
      <w:r>
        <w:t>Testing</w:t>
      </w:r>
      <w:bookmarkEnd w:id="50"/>
    </w:p>
    <w:p w14:paraId="33022156" w14:textId="77777777" w:rsidR="003C0395" w:rsidRDefault="00134963">
      <w:r>
        <w:t>These both methods will be tested with a few videos and the differences will be explained.</w:t>
      </w:r>
    </w:p>
    <w:p w14:paraId="03EAE485" w14:textId="682EC1C9" w:rsidR="003C0395" w:rsidRDefault="00134963" w:rsidP="005236EA">
      <w:pPr>
        <w:pStyle w:val="Heading2"/>
      </w:pPr>
      <w:bookmarkStart w:id="51" w:name="outcome"/>
      <w:bookmarkStart w:id="52" w:name="_Toc336897471"/>
      <w:bookmarkEnd w:id="51"/>
      <w:r>
        <w:t>Outcome</w:t>
      </w:r>
      <w:bookmarkEnd w:id="52"/>
    </w:p>
    <w:p w14:paraId="64CD2A76" w14:textId="2DE2E708" w:rsidR="005236EA" w:rsidRDefault="005236EA">
      <w:pPr>
        <w:spacing w:line="240" w:lineRule="auto"/>
      </w:pPr>
      <w:r>
        <w:br w:type="page"/>
      </w:r>
    </w:p>
    <w:p w14:paraId="74C5E28A" w14:textId="77777777" w:rsidR="005236EA" w:rsidRPr="005236EA" w:rsidRDefault="005236EA" w:rsidP="005236EA"/>
    <w:p w14:paraId="654D7664" w14:textId="77777777" w:rsidR="003C0395" w:rsidRDefault="00134963">
      <w:pPr>
        <w:pStyle w:val="Heading1"/>
      </w:pPr>
      <w:bookmarkStart w:id="53" w:name="discussion"/>
      <w:bookmarkStart w:id="54" w:name="_Toc336897472"/>
      <w:bookmarkEnd w:id="53"/>
      <w:r>
        <w:t>Discussion</w:t>
      </w:r>
      <w:bookmarkEnd w:id="54"/>
    </w:p>
    <w:p w14:paraId="67C3BD62" w14:textId="77777777" w:rsidR="003C0395" w:rsidRDefault="00134963">
      <w:pPr>
        <w:pStyle w:val="Heading2"/>
      </w:pPr>
      <w:bookmarkStart w:id="55" w:name="significance-of-the-results"/>
      <w:bookmarkStart w:id="56" w:name="_Toc336897473"/>
      <w:bookmarkEnd w:id="55"/>
      <w:r>
        <w:t>Significance of the results</w:t>
      </w:r>
      <w:bookmarkEnd w:id="56"/>
    </w:p>
    <w:p w14:paraId="5B453762" w14:textId="77777777" w:rsidR="003C0395" w:rsidRDefault="00134963">
      <w:r>
        <w:t>The idea of the project is to lower health care costs and provide safer home care for the aging generation. How much the solution could save is not yet relevant and will not be in the scope of the project.</w:t>
      </w:r>
    </w:p>
    <w:p w14:paraId="096AA231" w14:textId="77777777" w:rsidR="003C0395" w:rsidRDefault="00134963">
      <w:pPr>
        <w:pStyle w:val="Heading2"/>
      </w:pPr>
      <w:bookmarkStart w:id="57" w:name="conclusion-summary"/>
      <w:bookmarkStart w:id="58" w:name="_Toc336897474"/>
      <w:bookmarkEnd w:id="57"/>
      <w:r>
        <w:t>Conclusion / Summary</w:t>
      </w:r>
      <w:bookmarkEnd w:id="58"/>
    </w:p>
    <w:p w14:paraId="5ADCE161" w14:textId="77777777" w:rsidR="003C0395" w:rsidRDefault="00134963">
      <w:pPr>
        <w:pStyle w:val="Heading2"/>
      </w:pPr>
      <w:bookmarkStart w:id="59" w:name="further-research-suggestions"/>
      <w:bookmarkStart w:id="60" w:name="_Toc336897475"/>
      <w:bookmarkEnd w:id="59"/>
      <w:r>
        <w:t>Further research suggestions</w:t>
      </w:r>
      <w:bookmarkEnd w:id="60"/>
    </w:p>
    <w:p w14:paraId="66BF2D30" w14:textId="57D605DB" w:rsidR="005236EA" w:rsidRDefault="005236EA">
      <w:pPr>
        <w:spacing w:line="240" w:lineRule="auto"/>
      </w:pPr>
      <w:r>
        <w:br w:type="page"/>
      </w:r>
    </w:p>
    <w:p w14:paraId="48AB80D1" w14:textId="77777777" w:rsidR="003C0395" w:rsidRDefault="003C0395"/>
    <w:p w14:paraId="4F357A4E" w14:textId="77777777" w:rsidR="003C0395" w:rsidRDefault="00134963">
      <w:pPr>
        <w:pStyle w:val="Heading1"/>
      </w:pPr>
      <w:bookmarkStart w:id="61" w:name="references"/>
      <w:bookmarkStart w:id="62" w:name="_Toc336897476"/>
      <w:bookmarkEnd w:id="61"/>
      <w:r>
        <w:t>References</w:t>
      </w:r>
      <w:bookmarkEnd w:id="62"/>
    </w:p>
    <w:p w14:paraId="51A1E371" w14:textId="77777777" w:rsidR="003C0395" w:rsidRDefault="00134963">
      <w:pPr>
        <w:pStyle w:val="Heading3"/>
      </w:pPr>
      <w:bookmarkStart w:id="63" w:name="publications"/>
      <w:bookmarkStart w:id="64" w:name="_Toc336897477"/>
      <w:bookmarkEnd w:id="63"/>
      <w:r>
        <w:t>Publications</w:t>
      </w:r>
      <w:bookmarkEnd w:id="64"/>
    </w:p>
    <w:p w14:paraId="4A9F4F79" w14:textId="77777777" w:rsidR="003C0395" w:rsidRDefault="00134963">
      <w:hyperlink r:id="rId17">
        <w:proofErr w:type="spellStart"/>
        <w:r>
          <w:rPr>
            <w:rStyle w:val="Hyperlink"/>
          </w:rPr>
          <w:t>Cardinaux</w:t>
        </w:r>
        <w:proofErr w:type="spellEnd"/>
        <w:r>
          <w:rPr>
            <w:rStyle w:val="Hyperlink"/>
          </w:rPr>
          <w:t xml:space="preserve"> F., Bhowmik D., Abhayaratne S. &amp; Hawley M. S. 2011. Video Based Technol</w:t>
        </w:r>
        <w:r>
          <w:rPr>
            <w:rStyle w:val="Hyperlink"/>
          </w:rPr>
          <w:t>o</w:t>
        </w:r>
        <w:r>
          <w:rPr>
            <w:rStyle w:val="Hyperlink"/>
          </w:rPr>
          <w:t>gy for Ambient Assisted Living: A review of the literature. Journal of Ambient</w:t>
        </w:r>
        <w:r>
          <w:rPr>
            <w:rStyle w:val="Hyperlink"/>
          </w:rPr>
          <w:t xml:space="preserve"> Intelligence and Smart Environments 3(3), pp. 253-269</w:t>
        </w:r>
      </w:hyperlink>
    </w:p>
    <w:p w14:paraId="5CB8C499" w14:textId="77777777" w:rsidR="003C0395" w:rsidRDefault="00134963">
      <w:hyperlink r:id="rId18">
        <w:r>
          <w:rPr>
            <w:rStyle w:val="Hyperlink"/>
          </w:rPr>
          <w:t>Chan A. B., Mahadevan V., Vasconcelos N. 2010. Generalized Stauffer–Grimson bac</w:t>
        </w:r>
        <w:r>
          <w:rPr>
            <w:rStyle w:val="Hyperlink"/>
          </w:rPr>
          <w:t>k</w:t>
        </w:r>
        <w:r>
          <w:rPr>
            <w:rStyle w:val="Hyperlink"/>
          </w:rPr>
          <w:t>ground subtraction for dynamic scenes. Machine Visio</w:t>
        </w:r>
        <w:r>
          <w:rPr>
            <w:rStyle w:val="Hyperlink"/>
          </w:rPr>
          <w:t>n and Applications (2011) 22 pp. 751–766</w:t>
        </w:r>
      </w:hyperlink>
    </w:p>
    <w:p w14:paraId="375B1426" w14:textId="77777777" w:rsidR="003C0395" w:rsidRDefault="00134963">
      <w:hyperlink r:id="rId19">
        <w:proofErr w:type="spellStart"/>
        <w:r>
          <w:rPr>
            <w:rStyle w:val="Hyperlink"/>
          </w:rPr>
          <w:t>Cohen</w:t>
        </w:r>
        <w:proofErr w:type="spellEnd"/>
        <w:r>
          <w:rPr>
            <w:rStyle w:val="Hyperlink"/>
          </w:rPr>
          <w:t xml:space="preserve"> J. E., et al. 2003. Human Population: The Next Half Century. Science, VOL 302, pp. 1172-1175.</w:t>
        </w:r>
      </w:hyperlink>
    </w:p>
    <w:p w14:paraId="3C20C53B" w14:textId="77777777" w:rsidR="003C0395" w:rsidRDefault="00134963">
      <w:hyperlink r:id="rId20">
        <w:proofErr w:type="spellStart"/>
        <w:r>
          <w:rPr>
            <w:rStyle w:val="Hyperlink"/>
          </w:rPr>
          <w:t>Cucchiara</w:t>
        </w:r>
        <w:proofErr w:type="spellEnd"/>
        <w:r>
          <w:rPr>
            <w:rStyle w:val="Hyperlink"/>
          </w:rPr>
          <w:t xml:space="preserve"> R., Grana C., Piccardi M., Prati A. 2003. Detecting moving objects, ghosts, and shadows in video streams. IEEE Transaction on Pat</w:t>
        </w:r>
        <w:r>
          <w:rPr>
            <w:rStyle w:val="Hyperlink"/>
          </w:rPr>
          <w:t>tern Analysis and Machine Intellige</w:t>
        </w:r>
        <w:r>
          <w:rPr>
            <w:rStyle w:val="Hyperlink"/>
          </w:rPr>
          <w:t>n</w:t>
        </w:r>
        <w:r>
          <w:rPr>
            <w:rStyle w:val="Hyperlink"/>
          </w:rPr>
          <w:t>ce, 25(10). pp. 1337 - 1342.</w:t>
        </w:r>
      </w:hyperlink>
    </w:p>
    <w:p w14:paraId="503B3097" w14:textId="77777777" w:rsidR="003C0395" w:rsidRDefault="00134963">
      <w:hyperlink r:id="rId21">
        <w:r>
          <w:rPr>
            <w:rStyle w:val="Hyperlink"/>
          </w:rPr>
          <w:t>Eng H., Wwang J., Kam A.H., Yau W.</w:t>
        </w:r>
        <w:r>
          <w:rPr>
            <w:rStyle w:val="Hyperlink"/>
          </w:rPr>
          <w:t xml:space="preserve"> 2004. A Bayesian framework for robust human d</w:t>
        </w:r>
        <w:r>
          <w:rPr>
            <w:rStyle w:val="Hyperlink"/>
          </w:rPr>
          <w:t>e</w:t>
        </w:r>
        <w:r>
          <w:rPr>
            <w:rStyle w:val="Hyperlink"/>
          </w:rPr>
          <w:t>tection and occlusion handling human shape model. In Pattern Recognition, 2004. ICPR 2004. Proceedings of the 17th International Conference on, vol. 2. pp. 257 - 260.</w:t>
        </w:r>
      </w:hyperlink>
    </w:p>
    <w:p w14:paraId="09C3E7A0" w14:textId="77777777" w:rsidR="003C0395" w:rsidRDefault="00134963">
      <w:hyperlink r:id="rId22">
        <w:proofErr w:type="spellStart"/>
        <w:r>
          <w:rPr>
            <w:rStyle w:val="Hyperlink"/>
          </w:rPr>
          <w:t>Fleck</w:t>
        </w:r>
        <w:proofErr w:type="spellEnd"/>
        <w:r>
          <w:rPr>
            <w:rStyle w:val="Hyperlink"/>
          </w:rPr>
          <w:t xml:space="preserve"> S., Straßer W. 2010. Privacy Sensitive Surveillance for Assisted Living - A Smart Camera Approach. pp. 985-1014. Handbook of Ambient Intelligence and Smart Enviro</w:t>
        </w:r>
        <w:r>
          <w:rPr>
            <w:rStyle w:val="Hyperlink"/>
          </w:rPr>
          <w:t>n</w:t>
        </w:r>
        <w:r>
          <w:rPr>
            <w:rStyle w:val="Hyperlink"/>
          </w:rPr>
          <w:t>ments. Part VIII. Springer US. ISBN 978-0-387-93808-0</w:t>
        </w:r>
      </w:hyperlink>
    </w:p>
    <w:p w14:paraId="3B99A5A4" w14:textId="77777777" w:rsidR="003C0395" w:rsidRDefault="00134963">
      <w:hyperlink r:id="rId23">
        <w:proofErr w:type="spellStart"/>
        <w:r>
          <w:rPr>
            <w:rStyle w:val="Hyperlink"/>
          </w:rPr>
          <w:t>Gerland</w:t>
        </w:r>
        <w:proofErr w:type="spellEnd"/>
        <w:r>
          <w:rPr>
            <w:rStyle w:val="Hyperlink"/>
          </w:rPr>
          <w:t xml:space="preserve"> P., Raftery A. E., Sevcikova H., Li N., Gu D., Spoorenberg T., Alkema L., Fosdick B. K., Chunn J., Lalic N., Bay G., Buettner T., Heilig G. K., Wilmoth J. 2014. World popul</w:t>
        </w:r>
        <w:r>
          <w:rPr>
            <w:rStyle w:val="Hyperlink"/>
          </w:rPr>
          <w:t>a</w:t>
        </w:r>
        <w:r>
          <w:rPr>
            <w:rStyle w:val="Hyperlink"/>
          </w:rPr>
          <w:t>tion stabilizat</w:t>
        </w:r>
        <w:r>
          <w:rPr>
            <w:rStyle w:val="Hyperlink"/>
          </w:rPr>
          <w:t>ion unlikely this century. Science VOL 346 (6206). pp. 234-247</w:t>
        </w:r>
      </w:hyperlink>
    </w:p>
    <w:p w14:paraId="1074471E" w14:textId="77777777" w:rsidR="003C0395" w:rsidRDefault="00134963">
      <w:hyperlink r:id="rId24">
        <w:proofErr w:type="spellStart"/>
        <w:r>
          <w:rPr>
            <w:rStyle w:val="Hyperlink"/>
          </w:rPr>
          <w:t>Gjoreski</w:t>
        </w:r>
        <w:proofErr w:type="spellEnd"/>
        <w:r>
          <w:rPr>
            <w:rStyle w:val="Hyperlink"/>
          </w:rPr>
          <w:t xml:space="preserve"> H., Lustrek M., Gams M. 2012. Context-Based Fall Detection Using Inertial and Location Sensors. Ambient Intelligence. V</w:t>
        </w:r>
        <w:r>
          <w:rPr>
            <w:rStyle w:val="Hyperlink"/>
          </w:rPr>
          <w:t>olume 7683. pp. 1-16.</w:t>
        </w:r>
      </w:hyperlink>
    </w:p>
    <w:p w14:paraId="57D908C3" w14:textId="77777777" w:rsidR="003C0395" w:rsidRDefault="00134963">
      <w:hyperlink r:id="rId25">
        <w:proofErr w:type="spellStart"/>
        <w:r>
          <w:rPr>
            <w:rStyle w:val="Hyperlink"/>
          </w:rPr>
          <w:t>Godbehere</w:t>
        </w:r>
        <w:proofErr w:type="spellEnd"/>
        <w:r>
          <w:rPr>
            <w:rStyle w:val="Hyperlink"/>
          </w:rPr>
          <w:t xml:space="preserve"> A. B., Matsukawa A., and Goldberg K. 2012. Visual tracking of human visitors under variable-lighting conditions for a responsive audio art installation. In Americ</w:t>
        </w:r>
        <w:r>
          <w:rPr>
            <w:rStyle w:val="Hyperlink"/>
          </w:rPr>
          <w:t>an Con</w:t>
        </w:r>
        <w:r>
          <w:rPr>
            <w:rStyle w:val="Hyperlink"/>
          </w:rPr>
          <w:t>t</w:t>
        </w:r>
        <w:r>
          <w:rPr>
            <w:rStyle w:val="Hyperlink"/>
          </w:rPr>
          <w:t>rol Conference (ACC). pp. 4305–4312. IEEE, 2012</w:t>
        </w:r>
      </w:hyperlink>
    </w:p>
    <w:p w14:paraId="3C3209E4" w14:textId="77777777" w:rsidR="003C0395" w:rsidRDefault="00134963">
      <w:hyperlink r:id="rId26">
        <w:r>
          <w:rPr>
            <w:rStyle w:val="Hyperlink"/>
          </w:rPr>
          <w:t>Granholm E. 2015. Feature-based Image Interpretation for Lightweight Computer Vision. Arcada - Nylands svenska yrkeshögskola</w:t>
        </w:r>
      </w:hyperlink>
    </w:p>
    <w:p w14:paraId="66B23CA1" w14:textId="77777777" w:rsidR="003C0395" w:rsidRDefault="00134963">
      <w:hyperlink r:id="rId27">
        <w:proofErr w:type="spellStart"/>
        <w:r>
          <w:rPr>
            <w:rStyle w:val="Hyperlink"/>
          </w:rPr>
          <w:t>KaewTraKulPong</w:t>
        </w:r>
        <w:proofErr w:type="spellEnd"/>
        <w:r>
          <w:rPr>
            <w:rStyle w:val="Hyperlink"/>
          </w:rPr>
          <w:t xml:space="preserve"> P., Bowden R. 2002. An improved adaptive background mixture model for real-time tracking with shadow detection. In Video-Based Surveillance Systems, pp. 135–144. Springer.</w:t>
        </w:r>
      </w:hyperlink>
    </w:p>
    <w:p w14:paraId="5ECCCD4B" w14:textId="77777777" w:rsidR="003C0395" w:rsidRDefault="00134963">
      <w:hyperlink r:id="rId28">
        <w:proofErr w:type="spellStart"/>
        <w:r>
          <w:rPr>
            <w:rStyle w:val="Hyperlink"/>
          </w:rPr>
          <w:t>Kangansniemi</w:t>
        </w:r>
        <w:proofErr w:type="spellEnd"/>
        <w:r>
          <w:rPr>
            <w:rStyle w:val="Hyperlink"/>
          </w:rPr>
          <w:t xml:space="preserve"> M., Andersson C. 2016. Enemmän inhimillistä hoivaa. EVA Raportti 2/2016. Taloustieto Oy. ISBN 978-951-628-674-0</w:t>
        </w:r>
      </w:hyperlink>
    </w:p>
    <w:p w14:paraId="71ECAA28" w14:textId="77777777" w:rsidR="003C0395" w:rsidRDefault="00134963">
      <w:hyperlink r:id="rId29">
        <w:r>
          <w:rPr>
            <w:rStyle w:val="Hyperlink"/>
          </w:rPr>
          <w:t>Kim K., Chalidabhongse T., Harwood D., Davis L. 2005. Real-time foreground-background segmentation using codebook model. Real-Time Imaging. 11(3). pp. 172–185</w:t>
        </w:r>
      </w:hyperlink>
    </w:p>
    <w:p w14:paraId="1F48C0A9" w14:textId="77777777" w:rsidR="003C0395" w:rsidRDefault="00134963">
      <w:r>
        <w:t>Kotilainen H., Topo P., Hurnasti, T.</w:t>
      </w:r>
      <w:r>
        <w:t xml:space="preserve"> 2009. Asuinympäristö, apuvälineet ja teknologia. T</w:t>
      </w:r>
      <w:r>
        <w:t>e</w:t>
      </w:r>
      <w:r>
        <w:t>oksessa Sormunen S. &amp; Topo P.(toim.) Laadukkaat dementiapalvelut – opas kunnille. Jyväskylä. Gummerus Kirjapaino Oy.</w:t>
      </w:r>
    </w:p>
    <w:p w14:paraId="4513DE3F" w14:textId="77777777" w:rsidR="003C0395" w:rsidRDefault="00134963">
      <w:hyperlink r:id="rId30">
        <w:proofErr w:type="spellStart"/>
        <w:r>
          <w:rPr>
            <w:rStyle w:val="Hyperlink"/>
          </w:rPr>
          <w:t>Kroputaponchai</w:t>
        </w:r>
        <w:proofErr w:type="spellEnd"/>
        <w:r>
          <w:rPr>
            <w:rStyle w:val="Hyperlink"/>
          </w:rPr>
          <w:t xml:space="preserve"> T., Suvonvorn N. 2013. Vision-based Fall Detection and Alert System Suitable for the Elderly and Disabled Peoples</w:t>
        </w:r>
      </w:hyperlink>
    </w:p>
    <w:p w14:paraId="26420256" w14:textId="77777777" w:rsidR="003C0395" w:rsidRDefault="00134963">
      <w:r>
        <w:t>Langanière R. 2011. OpenCV 2 Computer Vision Applicat</w:t>
      </w:r>
      <w:r>
        <w:t>ion Programming Cookbook. Packt Publishing Ltd. ISBN 978-1-849513-24-1</w:t>
      </w:r>
    </w:p>
    <w:p w14:paraId="4D6062DA" w14:textId="77777777" w:rsidR="003C0395" w:rsidRDefault="00134963">
      <w:hyperlink r:id="rId31">
        <w:r>
          <w:rPr>
            <w:rStyle w:val="Hyperlink"/>
          </w:rPr>
          <w:t>Li L., Huang W, Gu I. Y. H., Tian T. 2003. Foreground object detection from videos co</w:t>
        </w:r>
        <w:r>
          <w:rPr>
            <w:rStyle w:val="Hyperlink"/>
          </w:rPr>
          <w:t>n</w:t>
        </w:r>
        <w:r>
          <w:rPr>
            <w:rStyle w:val="Hyperlink"/>
          </w:rPr>
          <w:t>taining complex background. In Proceedin</w:t>
        </w:r>
        <w:r>
          <w:rPr>
            <w:rStyle w:val="Hyperlink"/>
          </w:rPr>
          <w:t>gs of the eleventh ACM international confere</w:t>
        </w:r>
        <w:r>
          <w:rPr>
            <w:rStyle w:val="Hyperlink"/>
          </w:rPr>
          <w:t>n</w:t>
        </w:r>
        <w:r>
          <w:rPr>
            <w:rStyle w:val="Hyperlink"/>
          </w:rPr>
          <w:t>ce on Multimedia. pp. 2–10. ACM.</w:t>
        </w:r>
      </w:hyperlink>
    </w:p>
    <w:p w14:paraId="05BD1539" w14:textId="77777777" w:rsidR="003C0395" w:rsidRDefault="00134963">
      <w:hyperlink r:id="rId32">
        <w:proofErr w:type="spellStart"/>
        <w:r>
          <w:rPr>
            <w:rStyle w:val="Hyperlink"/>
          </w:rPr>
          <w:t>Lin</w:t>
        </w:r>
        <w:proofErr w:type="spellEnd"/>
        <w:r>
          <w:rPr>
            <w:rStyle w:val="Hyperlink"/>
          </w:rPr>
          <w:t xml:space="preserve"> C., Ling Z, 2007. Automat</w:t>
        </w:r>
        <w:r>
          <w:rPr>
            <w:rStyle w:val="Hyperlink"/>
          </w:rPr>
          <w:t>ic Fall Incident Detection in Compressed Video for Intelligent Homecare. Proceedings of 16th International Conference on Computer Communications and Networks, 2007. ICCCN 2007, pp. 1172-1177</w:t>
        </w:r>
      </w:hyperlink>
    </w:p>
    <w:p w14:paraId="41E3DEE2" w14:textId="77777777" w:rsidR="003C0395" w:rsidRDefault="00134963">
      <w:hyperlink r:id="rId33">
        <w:r>
          <w:rPr>
            <w:rStyle w:val="Hyperlink"/>
          </w:rPr>
          <w:t xml:space="preserve">Lyon A. </w:t>
        </w:r>
        <w:r>
          <w:rPr>
            <w:rStyle w:val="Hyperlink"/>
          </w:rPr>
          <w:t>2014. Why are Normal Distributions Normal? The British Journal for the Philoso</w:t>
        </w:r>
        <w:r>
          <w:rPr>
            <w:rStyle w:val="Hyperlink"/>
          </w:rPr>
          <w:t>p</w:t>
        </w:r>
        <w:r>
          <w:rPr>
            <w:rStyle w:val="Hyperlink"/>
          </w:rPr>
          <w:t>hy of Science.</w:t>
        </w:r>
      </w:hyperlink>
    </w:p>
    <w:p w14:paraId="5DEA6043" w14:textId="77777777" w:rsidR="003C0395" w:rsidRDefault="00134963">
      <w:hyperlink r:id="rId34">
        <w:proofErr w:type="spellStart"/>
        <w:r>
          <w:rPr>
            <w:rStyle w:val="Hyperlink"/>
          </w:rPr>
          <w:t>Morrow-Howell</w:t>
        </w:r>
        <w:proofErr w:type="spellEnd"/>
        <w:r>
          <w:rPr>
            <w:rStyle w:val="Hyperlink"/>
          </w:rPr>
          <w:t xml:space="preserve"> N., Proctor E. &amp; Rozario P. 2001. How Much Is Enough? Perspectives </w:t>
        </w:r>
        <w:r>
          <w:rPr>
            <w:rStyle w:val="Hyperlink"/>
          </w:rPr>
          <w:t>of Care Repients and Professionals on the Sufficiency in In-Home Care. The Gerontologist 41, pp. 723–732.</w:t>
        </w:r>
      </w:hyperlink>
    </w:p>
    <w:p w14:paraId="037BD438" w14:textId="77777777" w:rsidR="003C0395" w:rsidRDefault="00134963">
      <w:hyperlink r:id="rId35">
        <w:proofErr w:type="spellStart"/>
        <w:r>
          <w:rPr>
            <w:rStyle w:val="Hyperlink"/>
          </w:rPr>
          <w:t>Nasution</w:t>
        </w:r>
        <w:proofErr w:type="spellEnd"/>
        <w:r>
          <w:rPr>
            <w:rStyle w:val="Hyperlink"/>
          </w:rPr>
          <w:t xml:space="preserve"> A. H., Emmanuel S. 2007. Intelligent Video Surveillance for Monitoring Elderly in Home Environments. Multimedia Signal Processing. MMSP 2007. IEEE 9th Workshop on, Crete, 2007. pp. 203-206.</w:t>
        </w:r>
      </w:hyperlink>
    </w:p>
    <w:p w14:paraId="40890EB5" w14:textId="77777777" w:rsidR="003C0395" w:rsidRDefault="00134963">
      <w:hyperlink r:id="rId36">
        <w:r>
          <w:rPr>
            <w:rStyle w:val="Hyperlink"/>
          </w:rPr>
          <w:t>Ropponen A. 2012. An Arrangement to Locate and Identify People with Dual-Frequency Tags Providing Context-Related Information. ISBN 978-952-60-4871-0</w:t>
        </w:r>
      </w:hyperlink>
    </w:p>
    <w:p w14:paraId="65060F97" w14:textId="77777777" w:rsidR="003C0395" w:rsidRDefault="00134963">
      <w:hyperlink r:id="rId37">
        <w:proofErr w:type="spellStart"/>
        <w:r>
          <w:rPr>
            <w:rStyle w:val="Hyperlink"/>
          </w:rPr>
          <w:t>Rougier</w:t>
        </w:r>
        <w:proofErr w:type="spellEnd"/>
        <w:r>
          <w:rPr>
            <w:rStyle w:val="Hyperlink"/>
          </w:rPr>
          <w:t xml:space="preserve"> C., Meunier J., St-Arnaud A., Rouss</w:t>
        </w:r>
        <w:r>
          <w:rPr>
            <w:rStyle w:val="Hyperlink"/>
          </w:rPr>
          <w:t>eau J. 2007. Fall detection from human sh</w:t>
        </w:r>
        <w:r>
          <w:rPr>
            <w:rStyle w:val="Hyperlink"/>
          </w:rPr>
          <w:t>a</w:t>
        </w:r>
        <w:r>
          <w:rPr>
            <w:rStyle w:val="Hyperlink"/>
          </w:rPr>
          <w:t>pe and motion history using video surveillance. In Proc. International Conference on A</w:t>
        </w:r>
        <w:r>
          <w:rPr>
            <w:rStyle w:val="Hyperlink"/>
          </w:rPr>
          <w:t>d</w:t>
        </w:r>
        <w:r>
          <w:rPr>
            <w:rStyle w:val="Hyperlink"/>
          </w:rPr>
          <w:t>vanced Information Networking and Applications Workshops (AINAW). Vol 2. pp. 875–880.</w:t>
        </w:r>
      </w:hyperlink>
    </w:p>
    <w:p w14:paraId="34910BE4" w14:textId="77777777" w:rsidR="003C0395" w:rsidRDefault="00134963">
      <w:r>
        <w:t>[Rubenstein L.Z., Josephson K.R. 2002. Th</w:t>
      </w:r>
      <w:r>
        <w:t>e epidemiology of falls and syncope. Clinics in Geriatric Medicine 18(2). pp. 141–158.](http://dx.doi.org/10.1016/S0749-0690(02%2900002-2)</w:t>
      </w:r>
    </w:p>
    <w:p w14:paraId="3B820338" w14:textId="77777777" w:rsidR="003C0395" w:rsidRDefault="00134963">
      <w:hyperlink r:id="rId38">
        <w:proofErr w:type="spellStart"/>
        <w:r>
          <w:rPr>
            <w:rStyle w:val="Hyperlink"/>
          </w:rPr>
          <w:t>Sanerma</w:t>
        </w:r>
        <w:proofErr w:type="spellEnd"/>
        <w:r>
          <w:rPr>
            <w:rStyle w:val="Hyperlink"/>
          </w:rPr>
          <w:t xml:space="preserve"> P. 2009. Kotihoitotyön kehittäminen tiimityön avu</w:t>
        </w:r>
        <w:r>
          <w:rPr>
            <w:rStyle w:val="Hyperlink"/>
          </w:rPr>
          <w:t>lla. ISBN 978-951-44-7855-0</w:t>
        </w:r>
      </w:hyperlink>
    </w:p>
    <w:p w14:paraId="05C24993" w14:textId="77777777" w:rsidR="003C0395" w:rsidRDefault="00134963">
      <w:hyperlink r:id="rId39">
        <w:proofErr w:type="spellStart"/>
        <w:r>
          <w:rPr>
            <w:rStyle w:val="Hyperlink"/>
          </w:rPr>
          <w:t>Srinivasan</w:t>
        </w:r>
        <w:proofErr w:type="spellEnd"/>
        <w:r>
          <w:rPr>
            <w:rStyle w:val="Hyperlink"/>
          </w:rPr>
          <w:t xml:space="preserve"> G.N., Shobha G. 2007. Segmentation techniques for target recognition. Inte</w:t>
        </w:r>
        <w:r>
          <w:rPr>
            <w:rStyle w:val="Hyperlink"/>
          </w:rPr>
          <w:t>r</w:t>
        </w:r>
        <w:r>
          <w:rPr>
            <w:rStyle w:val="Hyperlink"/>
          </w:rPr>
          <w:t>national Journal of Compu</w:t>
        </w:r>
        <w:r>
          <w:rPr>
            <w:rStyle w:val="Hyperlink"/>
          </w:rPr>
          <w:t>ters and Communications, 1(3), pp.313-333.</w:t>
        </w:r>
      </w:hyperlink>
    </w:p>
    <w:p w14:paraId="098D31CC" w14:textId="77777777" w:rsidR="003C0395" w:rsidRDefault="00134963">
      <w:hyperlink r:id="rId40">
        <w:proofErr w:type="spellStart"/>
        <w:r>
          <w:rPr>
            <w:rStyle w:val="Hyperlink"/>
          </w:rPr>
          <w:t>Stauffer</w:t>
        </w:r>
        <w:proofErr w:type="spellEnd"/>
        <w:r>
          <w:rPr>
            <w:rStyle w:val="Hyperlink"/>
          </w:rPr>
          <w:t xml:space="preserve"> C., Grimson W. E. L. 1999. Adaptive Background Mixture Models for Real-Time </w:t>
        </w:r>
        <w:r>
          <w:rPr>
            <w:rStyle w:val="Hyperlink"/>
          </w:rPr>
          <w:t>Tracking. IEEE Computer Society Conference on Computer Vision and Pattern Recognit</w:t>
        </w:r>
        <w:r>
          <w:rPr>
            <w:rStyle w:val="Hyperlink"/>
          </w:rPr>
          <w:t>i</w:t>
        </w:r>
        <w:r>
          <w:rPr>
            <w:rStyle w:val="Hyperlink"/>
          </w:rPr>
          <w:t>on. pp. 246–252</w:t>
        </w:r>
      </w:hyperlink>
    </w:p>
    <w:p w14:paraId="08BC04BA" w14:textId="77777777" w:rsidR="003C0395" w:rsidRDefault="00134963">
      <w:hyperlink r:id="rId41">
        <w:r>
          <w:rPr>
            <w:rStyle w:val="Hyperlink"/>
          </w:rPr>
          <w:t>Stengård M. 2011. Muistisairaiden kotihoito ja sen kehittäminen. Satakunta University of Applied</w:t>
        </w:r>
        <w:r>
          <w:rPr>
            <w:rStyle w:val="Hyperlink"/>
          </w:rPr>
          <w:t xml:space="preserve"> Sciences.</w:t>
        </w:r>
      </w:hyperlink>
    </w:p>
    <w:p w14:paraId="300E0E17" w14:textId="77777777" w:rsidR="003C0395" w:rsidRDefault="00134963">
      <w:hyperlink r:id="rId42">
        <w:proofErr w:type="spellStart"/>
        <w:r>
          <w:rPr>
            <w:rStyle w:val="Hyperlink"/>
          </w:rPr>
          <w:t>Thome</w:t>
        </w:r>
        <w:proofErr w:type="spellEnd"/>
        <w:r>
          <w:rPr>
            <w:rStyle w:val="Hyperlink"/>
          </w:rPr>
          <w:t xml:space="preserve"> B., Dykes A-K., Hallberg I. 2003. Home Care with Regard to Definition, Care Rec</w:t>
        </w:r>
        <w:r>
          <w:rPr>
            <w:rStyle w:val="Hyperlink"/>
          </w:rPr>
          <w:t>i</w:t>
        </w:r>
        <w:r>
          <w:rPr>
            <w:rStyle w:val="Hyperlink"/>
          </w:rPr>
          <w:t>pients, Content and Outcome: Systematic Literature Review. Jour</w:t>
        </w:r>
        <w:r>
          <w:rPr>
            <w:rStyle w:val="Hyperlink"/>
          </w:rPr>
          <w:t>nal of Clinical Nursing. Vol 12. pp 860-872.</w:t>
        </w:r>
      </w:hyperlink>
    </w:p>
    <w:p w14:paraId="263F5CE0" w14:textId="77777777" w:rsidR="003C0395" w:rsidRDefault="00134963">
      <w:hyperlink r:id="rId43">
        <w:proofErr w:type="spellStart"/>
        <w:r>
          <w:rPr>
            <w:rStyle w:val="Hyperlink"/>
          </w:rPr>
          <w:t>Vacavant</w:t>
        </w:r>
        <w:proofErr w:type="spellEnd"/>
        <w:r>
          <w:rPr>
            <w:rStyle w:val="Hyperlink"/>
          </w:rPr>
          <w:t xml:space="preserve"> A., Sobral A. 2014. A comprehensive review of background subtraction alg</w:t>
        </w:r>
        <w:r>
          <w:rPr>
            <w:rStyle w:val="Hyperlink"/>
          </w:rPr>
          <w:t>o</w:t>
        </w:r>
        <w:r>
          <w:rPr>
            <w:rStyle w:val="Hyperlink"/>
          </w:rPr>
          <w:t xml:space="preserve">rithms evaluated with synthetic and real videos. Computer Vision </w:t>
        </w:r>
        <w:r>
          <w:rPr>
            <w:rStyle w:val="Hyperlink"/>
          </w:rPr>
          <w:t>and Image Understa</w:t>
        </w:r>
        <w:r>
          <w:rPr>
            <w:rStyle w:val="Hyperlink"/>
          </w:rPr>
          <w:t>n</w:t>
        </w:r>
        <w:r>
          <w:rPr>
            <w:rStyle w:val="Hyperlink"/>
          </w:rPr>
          <w:t>ding 122 (2014). pp. 4–21.</w:t>
        </w:r>
      </w:hyperlink>
    </w:p>
    <w:p w14:paraId="67DAD304" w14:textId="77777777" w:rsidR="003C0395" w:rsidRDefault="00134963">
      <w:hyperlink r:id="rId44">
        <w:proofErr w:type="spellStart"/>
        <w:r>
          <w:rPr>
            <w:rStyle w:val="Hyperlink"/>
          </w:rPr>
          <w:t>Wren</w:t>
        </w:r>
        <w:proofErr w:type="spellEnd"/>
        <w:r>
          <w:rPr>
            <w:rStyle w:val="Hyperlink"/>
          </w:rPr>
          <w:t xml:space="preserve"> C., Azarbayejani A., Darrell T., Pentland A. 1997. Pfinder: real-time tracking of the human body. IEEE Transactions on Pattern Analysis and Machine In</w:t>
        </w:r>
        <w:r>
          <w:rPr>
            <w:rStyle w:val="Hyperlink"/>
          </w:rPr>
          <w:t>telligence 19 (7). pp. 780–785.</w:t>
        </w:r>
      </w:hyperlink>
    </w:p>
    <w:p w14:paraId="50DE31E5" w14:textId="77777777" w:rsidR="003C0395" w:rsidRDefault="00134963">
      <w:hyperlink r:id="rId45">
        <w:proofErr w:type="spellStart"/>
        <w:r>
          <w:rPr>
            <w:rStyle w:val="Hyperlink"/>
          </w:rPr>
          <w:t>Xu</w:t>
        </w:r>
        <w:proofErr w:type="spellEnd"/>
        <w:r>
          <w:rPr>
            <w:rStyle w:val="Hyperlink"/>
          </w:rPr>
          <w:t xml:space="preserve"> Y., et al. 2016 Background modeling methods in video analysis: A review and comp</w:t>
        </w:r>
        <w:r>
          <w:rPr>
            <w:rStyle w:val="Hyperlink"/>
          </w:rPr>
          <w:t>a</w:t>
        </w:r>
        <w:r>
          <w:rPr>
            <w:rStyle w:val="Hyperlink"/>
          </w:rPr>
          <w:t>rative evaluation. CAAI Transactions on Intelligence Technology (2016).</w:t>
        </w:r>
      </w:hyperlink>
    </w:p>
    <w:p w14:paraId="772CF82D" w14:textId="77777777" w:rsidR="003C0395" w:rsidRDefault="00134963">
      <w:hyperlink r:id="rId46">
        <w:proofErr w:type="spellStart"/>
        <w:r>
          <w:rPr>
            <w:rStyle w:val="Hyperlink"/>
          </w:rPr>
          <w:t>Zivkovic</w:t>
        </w:r>
        <w:proofErr w:type="spellEnd"/>
        <w:r>
          <w:rPr>
            <w:rStyle w:val="Hyperlink"/>
          </w:rPr>
          <w:t xml:space="preserve"> Z. 2004. Improved Adaptive Gaussian Mixture Model for Background Subtraction. Pattern Recognition, 2004. ICPR 2004. Proceedings of the 17th International Conference on, 2004, pp. 28-31 Vol.2.</w:t>
        </w:r>
      </w:hyperlink>
    </w:p>
    <w:p w14:paraId="1339DC53" w14:textId="77777777" w:rsidR="003C0395" w:rsidRDefault="00134963">
      <w:hyperlink r:id="rId47">
        <w:proofErr w:type="spellStart"/>
        <w:r>
          <w:rPr>
            <w:rStyle w:val="Hyperlink"/>
          </w:rPr>
          <w:t>Zivkovic</w:t>
        </w:r>
        <w:proofErr w:type="spellEnd"/>
        <w:r>
          <w:rPr>
            <w:rStyle w:val="Hyperlink"/>
          </w:rPr>
          <w:t xml:space="preserve"> Z., van der Heijden F. 2006. Efficient adaptive density estimation per image pixel for the task of background subtraction. Pattern recognition letters, 27(7). pp. 773-780.</w:t>
        </w:r>
      </w:hyperlink>
    </w:p>
    <w:p w14:paraId="2DC606F0" w14:textId="77777777" w:rsidR="003C0395" w:rsidRDefault="00134963">
      <w:pPr>
        <w:pStyle w:val="Heading3"/>
      </w:pPr>
      <w:bookmarkStart w:id="65" w:name="websites"/>
      <w:bookmarkStart w:id="66" w:name="_Toc336897478"/>
      <w:bookmarkEnd w:id="65"/>
      <w:r>
        <w:t>Websites</w:t>
      </w:r>
      <w:bookmarkEnd w:id="66"/>
    </w:p>
    <w:p w14:paraId="2104F42A" w14:textId="77777777" w:rsidR="003C0395" w:rsidRDefault="00134963">
      <w:r>
        <w:t>AAL - Active and Assistive Living programme, 2016. Abou</w:t>
      </w:r>
      <w:r>
        <w:t xml:space="preserve">t. </w:t>
      </w:r>
      <w:hyperlink r:id="rId48">
        <w:r>
          <w:rPr>
            <w:rStyle w:val="Hyperlink"/>
          </w:rPr>
          <w:t>http://www.aal-europe.eu/about/</w:t>
        </w:r>
      </w:hyperlink>
      <w:r>
        <w:t xml:space="preserve"> Accessed: 16.3.2016</w:t>
      </w:r>
    </w:p>
    <w:p w14:paraId="5617B3F7" w14:textId="77777777" w:rsidR="003C0395" w:rsidRDefault="00134963">
      <w:r>
        <w:t xml:space="preserve">European Comission. What is Horizon 2020? </w:t>
      </w:r>
      <w:hyperlink r:id="rId49">
        <w:r>
          <w:rPr>
            <w:rStyle w:val="Hyperlink"/>
          </w:rPr>
          <w:t>http://ec.europa.eu/progr</w:t>
        </w:r>
        <w:r>
          <w:rPr>
            <w:rStyle w:val="Hyperlink"/>
          </w:rPr>
          <w:t>ammes/horizon2020/en/what-horizon-2020</w:t>
        </w:r>
      </w:hyperlink>
      <w:r>
        <w:t xml:space="preserve"> Accessed: 16.3.2016</w:t>
      </w:r>
    </w:p>
    <w:p w14:paraId="665FFA39" w14:textId="77777777" w:rsidR="003C0395" w:rsidRDefault="00134963">
      <w:r>
        <w:t xml:space="preserve">Grove J. 2011. 'Triple miracle' sees huge rise in EU funds for frontier research. Times Higher Education. </w:t>
      </w:r>
      <w:hyperlink r:id="rId50">
        <w:r>
          <w:rPr>
            <w:rStyle w:val="Hyperlink"/>
          </w:rPr>
          <w:t>https://www.timeshighereducation.com/news/triple-miracle-sees-huge-rise-in-eu-funds-for-frontier-research/416952.article?storycode=416952</w:t>
        </w:r>
      </w:hyperlink>
      <w:r>
        <w:t xml:space="preserve"> Accessed: 17.6.2016</w:t>
      </w:r>
    </w:p>
    <w:p w14:paraId="0B0F4157" w14:textId="77777777" w:rsidR="003C0395" w:rsidRDefault="00134963">
      <w:r>
        <w:lastRenderedPageBreak/>
        <w:t>OMAseniori | Yksinasuvan seniori</w:t>
      </w:r>
      <w:r>
        <w:t xml:space="preserve">n turvapalvelu </w:t>
      </w:r>
      <w:hyperlink r:id="rId51">
        <w:r>
          <w:rPr>
            <w:rStyle w:val="Hyperlink"/>
          </w:rPr>
          <w:t>https://www.omaseniori.fi</w:t>
        </w:r>
      </w:hyperlink>
      <w:r>
        <w:t xml:space="preserve"> Accessed: 4.7.2016</w:t>
      </w:r>
    </w:p>
    <w:p w14:paraId="634A57E8" w14:textId="77777777" w:rsidR="003C0395" w:rsidRDefault="00134963">
      <w:r>
        <w:t xml:space="preserve">OpenCV - cv::BackgroundSubtractor Class Reference </w:t>
      </w:r>
      <w:hyperlink r:id="rId52">
        <w:r>
          <w:rPr>
            <w:rStyle w:val="Hyperlink"/>
          </w:rPr>
          <w:t>http://do</w:t>
        </w:r>
        <w:r>
          <w:rPr>
            <w:rStyle w:val="Hyperlink"/>
          </w:rPr>
          <w:t>cs.opencv.org/3.1.0/d7/df6/classcv_1_1BackgroundSubtractor.html</w:t>
        </w:r>
      </w:hyperlink>
      <w:r>
        <w:t xml:space="preserve"> Accessed: 30.6.2016</w:t>
      </w:r>
    </w:p>
    <w:p w14:paraId="361B4D0D" w14:textId="77777777" w:rsidR="003C0395" w:rsidRDefault="00134963">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3">
        <w:r>
          <w:rPr>
            <w:rStyle w:val="Hyperlink"/>
          </w:rPr>
          <w:t>https://ourworldindata.org/life-expectancy/</w:t>
        </w:r>
      </w:hyperlink>
      <w:r>
        <w:t xml:space="preserve"> Accessed: 7.6.2016</w:t>
      </w:r>
    </w:p>
    <w:p w14:paraId="5067C988" w14:textId="77777777" w:rsidR="003C0395" w:rsidRDefault="00134963">
      <w:pPr>
        <w:pStyle w:val="Heading3"/>
      </w:pPr>
      <w:bookmarkStart w:id="67" w:name="others"/>
      <w:bookmarkStart w:id="68" w:name="_Toc336897479"/>
      <w:bookmarkEnd w:id="67"/>
      <w:r>
        <w:t>Others</w:t>
      </w:r>
      <w:bookmarkEnd w:id="68"/>
    </w:p>
    <w:p w14:paraId="38AB5021" w14:textId="77777777" w:rsidR="003C0395" w:rsidRDefault="00134963">
      <w:hyperlink r:id="rId54">
        <w:proofErr w:type="spellStart"/>
        <w:r>
          <w:rPr>
            <w:rStyle w:val="Hyperlink"/>
          </w:rPr>
          <w:t>Tamersoy</w:t>
        </w:r>
        <w:proofErr w:type="spellEnd"/>
        <w:r>
          <w:rPr>
            <w:rStyle w:val="Hyperlink"/>
          </w:rPr>
          <w:t xml:space="preserve"> B. 2009. Lecture Slides: Background Subtraction. CS 378. Computer Vision The University of Texas at Austin. Accessed: 17.6.2016</w:t>
        </w:r>
      </w:hyperlink>
    </w:p>
    <w:p w14:paraId="1F2DE725" w14:textId="37A4EE82" w:rsidR="005236EA" w:rsidRDefault="005236EA">
      <w:pPr>
        <w:spacing w:line="240" w:lineRule="auto"/>
      </w:pPr>
      <w:r>
        <w:br w:type="page"/>
      </w:r>
    </w:p>
    <w:p w14:paraId="4D5ED58E" w14:textId="77777777" w:rsidR="003C0395" w:rsidRDefault="003C0395"/>
    <w:p w14:paraId="3F093229" w14:textId="77777777" w:rsidR="003C0395" w:rsidRDefault="00134963">
      <w:pPr>
        <w:pStyle w:val="Heading1"/>
      </w:pPr>
      <w:bookmarkStart w:id="69" w:name="appendix"/>
      <w:bookmarkStart w:id="70" w:name="_Toc336897480"/>
      <w:bookmarkEnd w:id="69"/>
      <w:r>
        <w:t>Appendix</w:t>
      </w:r>
      <w:bookmarkEnd w:id="70"/>
    </w:p>
    <w:p w14:paraId="5ED61FD1" w14:textId="77777777" w:rsidR="003C0395" w:rsidRDefault="00134963">
      <w:pPr>
        <w:pStyle w:val="Heading2"/>
      </w:pPr>
      <w:bookmarkStart w:id="71" w:name="timetable-for-the-thesis"/>
      <w:bookmarkStart w:id="72" w:name="_Toc336897481"/>
      <w:bookmarkEnd w:id="71"/>
      <w:r>
        <w:t>Timetable for the thesis</w:t>
      </w:r>
      <w:bookmarkEnd w:id="72"/>
    </w:p>
    <w:p w14:paraId="578F755B" w14:textId="77777777" w:rsidR="003C0395" w:rsidRDefault="00134963" w:rsidP="00BD3D9C">
      <w:pPr>
        <w:numPr>
          <w:ilvl w:val="0"/>
          <w:numId w:val="8"/>
        </w:numPr>
      </w:pPr>
      <w:r>
        <w:t>Week 3 - 10</w:t>
      </w:r>
    </w:p>
    <w:p w14:paraId="35961B7F" w14:textId="77777777" w:rsidR="003C0395" w:rsidRDefault="00134963" w:rsidP="00BD3D9C">
      <w:pPr>
        <w:numPr>
          <w:ilvl w:val="1"/>
          <w:numId w:val="9"/>
        </w:numPr>
      </w:pPr>
      <w:r>
        <w:t>Building a Prototype (BUS4TN007 Haaga-Helia course)</w:t>
      </w:r>
    </w:p>
    <w:p w14:paraId="5AA99F24" w14:textId="77777777" w:rsidR="003C0395" w:rsidRDefault="00134963" w:rsidP="00BD3D9C">
      <w:pPr>
        <w:numPr>
          <w:ilvl w:val="2"/>
          <w:numId w:val="10"/>
        </w:numPr>
      </w:pPr>
      <w:r>
        <w:t>First prototype of the product</w:t>
      </w:r>
    </w:p>
    <w:p w14:paraId="384B1746" w14:textId="77777777" w:rsidR="003C0395" w:rsidRDefault="00134963" w:rsidP="00BD3D9C">
      <w:pPr>
        <w:numPr>
          <w:ilvl w:val="1"/>
          <w:numId w:val="9"/>
        </w:numPr>
      </w:pPr>
      <w:r>
        <w:t>Reviewing the Literature</w:t>
      </w:r>
    </w:p>
    <w:p w14:paraId="33C8A130" w14:textId="77777777" w:rsidR="003C0395" w:rsidRDefault="00134963" w:rsidP="00BD3D9C">
      <w:pPr>
        <w:numPr>
          <w:ilvl w:val="0"/>
          <w:numId w:val="8"/>
        </w:numPr>
      </w:pPr>
      <w:r>
        <w:t>Week 11</w:t>
      </w:r>
    </w:p>
    <w:p w14:paraId="32DC703A" w14:textId="77777777" w:rsidR="003C0395" w:rsidRDefault="00134963" w:rsidP="00BD3D9C">
      <w:pPr>
        <w:numPr>
          <w:ilvl w:val="1"/>
          <w:numId w:val="11"/>
        </w:numPr>
      </w:pPr>
      <w:r>
        <w:t>Writing the thesis plan</w:t>
      </w:r>
    </w:p>
    <w:p w14:paraId="4DCA26FA" w14:textId="77777777" w:rsidR="003C0395" w:rsidRDefault="00134963" w:rsidP="00BD3D9C">
      <w:pPr>
        <w:numPr>
          <w:ilvl w:val="0"/>
          <w:numId w:val="8"/>
        </w:numPr>
      </w:pPr>
      <w:r>
        <w:t>Week 12</w:t>
      </w:r>
    </w:p>
    <w:p w14:paraId="5F4630B7" w14:textId="77777777" w:rsidR="003C0395" w:rsidRDefault="00134963" w:rsidP="00BD3D9C">
      <w:pPr>
        <w:numPr>
          <w:ilvl w:val="1"/>
          <w:numId w:val="12"/>
        </w:numPr>
      </w:pPr>
      <w:r>
        <w:t>Python programming (SWD8TF808 Haaga-Helia course)</w:t>
      </w:r>
    </w:p>
    <w:p w14:paraId="22C7CBE7" w14:textId="77777777" w:rsidR="003C0395" w:rsidRDefault="00134963" w:rsidP="00BD3D9C">
      <w:pPr>
        <w:numPr>
          <w:ilvl w:val="2"/>
          <w:numId w:val="13"/>
        </w:numPr>
      </w:pPr>
      <w:r>
        <w:t>Supporting the product development</w:t>
      </w:r>
    </w:p>
    <w:p w14:paraId="65E61437" w14:textId="77777777" w:rsidR="003C0395" w:rsidRDefault="00134963" w:rsidP="00BD3D9C">
      <w:pPr>
        <w:numPr>
          <w:ilvl w:val="0"/>
          <w:numId w:val="8"/>
        </w:numPr>
      </w:pPr>
      <w:r>
        <w:t>Week 13-21</w:t>
      </w:r>
    </w:p>
    <w:p w14:paraId="46A25DC4" w14:textId="77777777" w:rsidR="003C0395" w:rsidRDefault="00134963" w:rsidP="00BD3D9C">
      <w:pPr>
        <w:numPr>
          <w:ilvl w:val="1"/>
          <w:numId w:val="14"/>
        </w:numPr>
      </w:pPr>
      <w:r>
        <w:t>Studying to the entrance examination for The University of Helsi</w:t>
      </w:r>
      <w:r>
        <w:t>nki, Faculty of Law</w:t>
      </w:r>
    </w:p>
    <w:p w14:paraId="5DF41599" w14:textId="77777777" w:rsidR="003C0395" w:rsidRDefault="00134963" w:rsidP="00BD3D9C">
      <w:pPr>
        <w:numPr>
          <w:ilvl w:val="1"/>
          <w:numId w:val="14"/>
        </w:numPr>
      </w:pPr>
      <w:r>
        <w:t>Linux project (ICT4TN018 Haaga-Helia course)</w:t>
      </w:r>
    </w:p>
    <w:p w14:paraId="77ED6FE9" w14:textId="77777777" w:rsidR="003C0395" w:rsidRDefault="00134963" w:rsidP="00BD3D9C">
      <w:pPr>
        <w:numPr>
          <w:ilvl w:val="2"/>
          <w:numId w:val="15"/>
        </w:numPr>
      </w:pPr>
      <w:r>
        <w:t>Enhance the original prototype</w:t>
      </w:r>
    </w:p>
    <w:p w14:paraId="6AEB3BF9" w14:textId="77777777" w:rsidR="003C0395" w:rsidRDefault="00134963" w:rsidP="00BD3D9C">
      <w:pPr>
        <w:numPr>
          <w:ilvl w:val="0"/>
          <w:numId w:val="8"/>
        </w:numPr>
      </w:pPr>
      <w:r>
        <w:t>Week 22-30</w:t>
      </w:r>
    </w:p>
    <w:p w14:paraId="5D68A2E3" w14:textId="77777777" w:rsidR="003C0395" w:rsidRDefault="00134963" w:rsidP="00BD3D9C">
      <w:pPr>
        <w:numPr>
          <w:ilvl w:val="1"/>
          <w:numId w:val="16"/>
        </w:numPr>
      </w:pPr>
      <w:r>
        <w:t>Writing the theoretical frame</w:t>
      </w:r>
    </w:p>
    <w:p w14:paraId="123DB9CE" w14:textId="77777777" w:rsidR="003C0395" w:rsidRDefault="00134963" w:rsidP="00BD3D9C">
      <w:pPr>
        <w:numPr>
          <w:ilvl w:val="2"/>
          <w:numId w:val="17"/>
        </w:numPr>
      </w:pPr>
      <w:r>
        <w:t>Video analysis</w:t>
      </w:r>
    </w:p>
    <w:p w14:paraId="650DD76B" w14:textId="77777777" w:rsidR="003C0395" w:rsidRDefault="00134963" w:rsidP="00BD3D9C">
      <w:pPr>
        <w:numPr>
          <w:ilvl w:val="3"/>
          <w:numId w:val="18"/>
        </w:numPr>
      </w:pPr>
      <w:r>
        <w:t>Detection algorithms</w:t>
      </w:r>
    </w:p>
    <w:p w14:paraId="5F0E1DED" w14:textId="77777777" w:rsidR="003C0395" w:rsidRDefault="00134963" w:rsidP="00BD3D9C">
      <w:pPr>
        <w:numPr>
          <w:ilvl w:val="0"/>
          <w:numId w:val="8"/>
        </w:numPr>
      </w:pPr>
      <w:r>
        <w:t>Week 35-36</w:t>
      </w:r>
    </w:p>
    <w:p w14:paraId="3B9F092E" w14:textId="77777777" w:rsidR="003C0395" w:rsidRDefault="00134963" w:rsidP="00BD3D9C">
      <w:pPr>
        <w:numPr>
          <w:ilvl w:val="1"/>
          <w:numId w:val="19"/>
        </w:numPr>
      </w:pPr>
      <w:r>
        <w:t>Theoretical frame</w:t>
      </w:r>
    </w:p>
    <w:p w14:paraId="5F2FFBC1" w14:textId="77777777" w:rsidR="003C0395" w:rsidRDefault="00134963" w:rsidP="00BD3D9C">
      <w:pPr>
        <w:numPr>
          <w:ilvl w:val="2"/>
          <w:numId w:val="20"/>
        </w:numPr>
      </w:pPr>
      <w:r>
        <w:t>Terminology</w:t>
      </w:r>
    </w:p>
    <w:p w14:paraId="4EDA1758" w14:textId="77777777" w:rsidR="003C0395" w:rsidRDefault="00134963" w:rsidP="00BD3D9C">
      <w:pPr>
        <w:numPr>
          <w:ilvl w:val="2"/>
          <w:numId w:val="20"/>
        </w:numPr>
      </w:pPr>
      <w:r>
        <w:t>VAAL</w:t>
      </w:r>
    </w:p>
    <w:p w14:paraId="1FBE6AF4" w14:textId="77777777" w:rsidR="003C0395" w:rsidRDefault="00134963" w:rsidP="00BD3D9C">
      <w:pPr>
        <w:numPr>
          <w:ilvl w:val="0"/>
          <w:numId w:val="8"/>
        </w:numPr>
      </w:pPr>
      <w:r>
        <w:t>Week 37-40</w:t>
      </w:r>
    </w:p>
    <w:p w14:paraId="6719E044" w14:textId="77777777" w:rsidR="003C0395" w:rsidRDefault="00134963" w:rsidP="00BD3D9C">
      <w:pPr>
        <w:numPr>
          <w:ilvl w:val="1"/>
          <w:numId w:val="21"/>
        </w:numPr>
      </w:pPr>
      <w:r>
        <w:lastRenderedPageBreak/>
        <w:t>Product development</w:t>
      </w:r>
    </w:p>
    <w:p w14:paraId="66BD716F" w14:textId="77777777" w:rsidR="003C0395" w:rsidRDefault="00134963" w:rsidP="00BD3D9C">
      <w:pPr>
        <w:numPr>
          <w:ilvl w:val="2"/>
          <w:numId w:val="22"/>
        </w:numPr>
      </w:pPr>
      <w:r>
        <w:t>Motion detection algorithms</w:t>
      </w:r>
    </w:p>
    <w:p w14:paraId="0CB59C46" w14:textId="77777777" w:rsidR="003C0395" w:rsidRDefault="00134963" w:rsidP="00BD3D9C">
      <w:pPr>
        <w:numPr>
          <w:ilvl w:val="2"/>
          <w:numId w:val="22"/>
        </w:numPr>
      </w:pPr>
      <w:r>
        <w:t>Adapting different fall detecting algorithms</w:t>
      </w:r>
    </w:p>
    <w:p w14:paraId="2E38E0F4" w14:textId="77777777" w:rsidR="003C0395" w:rsidRDefault="00134963" w:rsidP="00BD3D9C">
      <w:pPr>
        <w:numPr>
          <w:ilvl w:val="1"/>
          <w:numId w:val="21"/>
        </w:numPr>
      </w:pPr>
      <w:r>
        <w:t>Writing about the product development</w:t>
      </w:r>
    </w:p>
    <w:p w14:paraId="571ABAF8" w14:textId="77777777" w:rsidR="003C0395" w:rsidRDefault="00134963" w:rsidP="00BD3D9C">
      <w:pPr>
        <w:numPr>
          <w:ilvl w:val="1"/>
          <w:numId w:val="21"/>
        </w:numPr>
      </w:pPr>
      <w:r>
        <w:t>Product testing</w:t>
      </w:r>
    </w:p>
    <w:p w14:paraId="37839D20" w14:textId="77777777" w:rsidR="003C0395" w:rsidRDefault="00134963" w:rsidP="00BD3D9C">
      <w:pPr>
        <w:numPr>
          <w:ilvl w:val="1"/>
          <w:numId w:val="21"/>
        </w:numPr>
      </w:pPr>
      <w:r>
        <w:t>Finishing the thesis</w:t>
      </w:r>
    </w:p>
    <w:p w14:paraId="4F2FB715" w14:textId="77777777" w:rsidR="003C0395" w:rsidRDefault="00134963" w:rsidP="00BD3D9C">
      <w:pPr>
        <w:numPr>
          <w:ilvl w:val="0"/>
          <w:numId w:val="8"/>
        </w:numPr>
      </w:pPr>
      <w:r>
        <w:t>Thesis defense after week 38</w:t>
      </w:r>
    </w:p>
    <w:p w14:paraId="4A338ABE" w14:textId="365E72EA" w:rsidR="005236EA" w:rsidRDefault="005236EA">
      <w:pPr>
        <w:spacing w:line="240" w:lineRule="auto"/>
      </w:pPr>
      <w:r>
        <w:br w:type="page"/>
      </w:r>
    </w:p>
    <w:p w14:paraId="606B5751" w14:textId="77777777" w:rsidR="005236EA" w:rsidRDefault="005236EA" w:rsidP="00BD3D9C">
      <w:pPr>
        <w:numPr>
          <w:ilvl w:val="0"/>
          <w:numId w:val="8"/>
        </w:numPr>
      </w:pPr>
    </w:p>
    <w:p w14:paraId="0271EB91" w14:textId="77777777" w:rsidR="003C0395" w:rsidRDefault="00134963">
      <w:pPr>
        <w:pStyle w:val="Heading2"/>
      </w:pPr>
      <w:bookmarkStart w:id="73" w:name="project-plan---linux-project-ict4tn018-h"/>
      <w:bookmarkStart w:id="74" w:name="_Toc336897482"/>
      <w:bookmarkEnd w:id="73"/>
      <w:r>
        <w:t xml:space="preserve">Project plan - </w:t>
      </w:r>
      <w:r>
        <w:t>Linux project (ICT4TN018 Haaga-Helia course)</w:t>
      </w:r>
      <w:bookmarkEnd w:id="74"/>
    </w:p>
    <w:p w14:paraId="6766D35E" w14:textId="77777777" w:rsidR="003C0395" w:rsidRDefault="00134963" w:rsidP="00BD3D9C">
      <w:pPr>
        <w:numPr>
          <w:ilvl w:val="0"/>
          <w:numId w:val="23"/>
        </w:numPr>
      </w:pPr>
      <w:r>
        <w:t>Code delivery on due date to Github</w:t>
      </w:r>
    </w:p>
    <w:p w14:paraId="6EC7B81B" w14:textId="77777777" w:rsidR="003C0395" w:rsidRDefault="00134963" w:rsidP="00BD3D9C">
      <w:pPr>
        <w:numPr>
          <w:ilvl w:val="0"/>
          <w:numId w:val="23"/>
        </w:numPr>
      </w:pPr>
      <w:r>
        <w:t>Week 14 (due date 8.4)</w:t>
      </w:r>
    </w:p>
    <w:p w14:paraId="7EEED76B" w14:textId="77777777" w:rsidR="003C0395" w:rsidRDefault="00134963" w:rsidP="00BD3D9C">
      <w:pPr>
        <w:numPr>
          <w:ilvl w:val="1"/>
          <w:numId w:val="24"/>
        </w:numPr>
      </w:pPr>
      <w:r>
        <w:t>Adapting: tracking object saving (2-4h)</w:t>
      </w:r>
    </w:p>
    <w:p w14:paraId="2BCB2E91" w14:textId="77777777" w:rsidR="003C0395" w:rsidRDefault="00134963" w:rsidP="00BD3D9C">
      <w:pPr>
        <w:numPr>
          <w:ilvl w:val="1"/>
          <w:numId w:val="24"/>
        </w:numPr>
      </w:pPr>
      <w:r>
        <w:t>Result: Ability to track multiple objects in video</w:t>
      </w:r>
    </w:p>
    <w:p w14:paraId="2CC62C8C" w14:textId="77777777" w:rsidR="003C0395" w:rsidRDefault="00134963" w:rsidP="00BD3D9C">
      <w:pPr>
        <w:numPr>
          <w:ilvl w:val="1"/>
          <w:numId w:val="24"/>
        </w:numPr>
      </w:pPr>
      <w:r>
        <w:t>DoD: Can track two different objects and separate them</w:t>
      </w:r>
    </w:p>
    <w:p w14:paraId="49A7AF5B" w14:textId="77777777" w:rsidR="003C0395" w:rsidRDefault="00134963" w:rsidP="00BD3D9C">
      <w:pPr>
        <w:numPr>
          <w:ilvl w:val="0"/>
          <w:numId w:val="23"/>
        </w:numPr>
      </w:pPr>
      <w:r>
        <w:t>Week 1</w:t>
      </w:r>
      <w:r>
        <w:t>5 (due date 15.4)</w:t>
      </w:r>
    </w:p>
    <w:p w14:paraId="40FF0E40" w14:textId="77777777" w:rsidR="003C0395" w:rsidRDefault="00134963" w:rsidP="00BD3D9C">
      <w:pPr>
        <w:numPr>
          <w:ilvl w:val="1"/>
          <w:numId w:val="25"/>
        </w:numPr>
      </w:pPr>
      <w:r>
        <w:t>Adapting: tracking object not moving algorithm (2-4h)</w:t>
      </w:r>
    </w:p>
    <w:p w14:paraId="13D27F13" w14:textId="77777777" w:rsidR="003C0395" w:rsidRDefault="00134963" w:rsidP="00BD3D9C">
      <w:pPr>
        <w:numPr>
          <w:ilvl w:val="1"/>
          <w:numId w:val="25"/>
        </w:numPr>
      </w:pPr>
      <w:r>
        <w:t>Result: Ability to detect a person laying down or not moving</w:t>
      </w:r>
    </w:p>
    <w:p w14:paraId="0D61BCDE" w14:textId="77777777" w:rsidR="003C0395" w:rsidRDefault="00134963" w:rsidP="00BD3D9C">
      <w:pPr>
        <w:numPr>
          <w:ilvl w:val="1"/>
          <w:numId w:val="25"/>
        </w:numPr>
      </w:pPr>
      <w:r>
        <w:t>DoD: Will be able to tell when a object has not moved over the threshold m</w:t>
      </w:r>
      <w:r>
        <w:t>o</w:t>
      </w:r>
      <w:r>
        <w:t>vement in threshold time</w:t>
      </w:r>
    </w:p>
    <w:p w14:paraId="799756A1" w14:textId="77777777" w:rsidR="003C0395" w:rsidRDefault="00134963" w:rsidP="00BD3D9C">
      <w:pPr>
        <w:numPr>
          <w:ilvl w:val="0"/>
          <w:numId w:val="23"/>
        </w:numPr>
      </w:pPr>
      <w:r>
        <w:t>Week 16 (due date 22.4)</w:t>
      </w:r>
    </w:p>
    <w:p w14:paraId="3DE3515B" w14:textId="77777777" w:rsidR="003C0395" w:rsidRDefault="00134963" w:rsidP="00BD3D9C">
      <w:pPr>
        <w:numPr>
          <w:ilvl w:val="1"/>
          <w:numId w:val="26"/>
        </w:numPr>
      </w:pPr>
      <w:r>
        <w:rPr>
          <w:b/>
        </w:rPr>
        <w:t>Optional, time can be spent on earlier tasks if needed</w:t>
      </w:r>
    </w:p>
    <w:p w14:paraId="54B4D511" w14:textId="77777777" w:rsidR="003C0395" w:rsidRDefault="00134963" w:rsidP="00BD3D9C">
      <w:pPr>
        <w:numPr>
          <w:ilvl w:val="1"/>
          <w:numId w:val="26"/>
        </w:numPr>
      </w:pPr>
      <w:r>
        <w:t>Adapting: fall detection algorithm(s) (6-8h)</w:t>
      </w:r>
    </w:p>
    <w:p w14:paraId="385ED22E" w14:textId="77777777" w:rsidR="003C0395" w:rsidRDefault="00134963" w:rsidP="00BD3D9C">
      <w:pPr>
        <w:numPr>
          <w:ilvl w:val="1"/>
          <w:numId w:val="26"/>
        </w:numPr>
      </w:pPr>
      <w:r>
        <w:t>Result: Ability to detect falls</w:t>
      </w:r>
    </w:p>
    <w:p w14:paraId="28B202DB" w14:textId="77777777" w:rsidR="003C0395" w:rsidRDefault="00134963" w:rsidP="00BD3D9C">
      <w:pPr>
        <w:numPr>
          <w:ilvl w:val="1"/>
          <w:numId w:val="26"/>
        </w:numPr>
      </w:pPr>
      <w:r>
        <w:t>DoD: Is able to detect over 90% of the falls in the video stream.</w:t>
      </w:r>
    </w:p>
    <w:p w14:paraId="502464B9" w14:textId="77777777" w:rsidR="003C0395" w:rsidRDefault="00134963" w:rsidP="00BD3D9C">
      <w:pPr>
        <w:numPr>
          <w:ilvl w:val="0"/>
          <w:numId w:val="23"/>
        </w:numPr>
      </w:pPr>
      <w:r>
        <w:t>Week 17 (due date 29.4)</w:t>
      </w:r>
    </w:p>
    <w:p w14:paraId="1F38ECE5" w14:textId="77777777" w:rsidR="003C0395" w:rsidRDefault="00134963" w:rsidP="00BD3D9C">
      <w:pPr>
        <w:numPr>
          <w:ilvl w:val="1"/>
          <w:numId w:val="27"/>
        </w:numPr>
      </w:pPr>
      <w:r>
        <w:t>Testing (4h)</w:t>
      </w:r>
    </w:p>
    <w:p w14:paraId="65E4BEF1" w14:textId="77777777" w:rsidR="003C0395" w:rsidRDefault="00134963" w:rsidP="00BD3D9C">
      <w:pPr>
        <w:numPr>
          <w:ilvl w:val="1"/>
          <w:numId w:val="27"/>
        </w:numPr>
      </w:pPr>
      <w:r>
        <w:t>Result: Ability to show results of the product</w:t>
      </w:r>
    </w:p>
    <w:p w14:paraId="137E14C5" w14:textId="77777777" w:rsidR="003C0395" w:rsidRDefault="00134963" w:rsidP="00BD3D9C">
      <w:pPr>
        <w:numPr>
          <w:ilvl w:val="1"/>
          <w:numId w:val="27"/>
        </w:numPr>
      </w:pPr>
      <w:r>
        <w:t>DoD: Tested with at least 10 cases. Test results documented.</w:t>
      </w:r>
    </w:p>
    <w:p w14:paraId="66EF8EA6" w14:textId="77777777" w:rsidR="003C0395" w:rsidRDefault="00134963" w:rsidP="00BD3D9C">
      <w:pPr>
        <w:numPr>
          <w:ilvl w:val="1"/>
          <w:numId w:val="27"/>
        </w:numPr>
      </w:pPr>
      <w:proofErr w:type="spellStart"/>
      <w:r>
        <w:t>Finishing</w:t>
      </w:r>
      <w:proofErr w:type="spellEnd"/>
      <w:r>
        <w:t xml:space="preserve"> the product for the </w:t>
      </w:r>
      <w:proofErr w:type="spellStart"/>
      <w:r>
        <w:t>presentation</w:t>
      </w:r>
      <w:proofErr w:type="spellEnd"/>
    </w:p>
    <w:p w14:paraId="29A86689" w14:textId="3C7264AB" w:rsidR="005236EA" w:rsidRDefault="005236EA">
      <w:pPr>
        <w:spacing w:line="240" w:lineRule="auto"/>
      </w:pPr>
      <w:r>
        <w:br w:type="page"/>
      </w:r>
    </w:p>
    <w:p w14:paraId="0B8CD83B" w14:textId="77777777" w:rsidR="005236EA" w:rsidRDefault="005236EA" w:rsidP="00BD3D9C">
      <w:pPr>
        <w:numPr>
          <w:ilvl w:val="1"/>
          <w:numId w:val="27"/>
        </w:numPr>
      </w:pPr>
    </w:p>
    <w:tbl>
      <w:tblPr>
        <w:tblW w:w="5177" w:type="pct"/>
        <w:tblLayout w:type="fixed"/>
        <w:tblLook w:val="04A0" w:firstRow="1" w:lastRow="0" w:firstColumn="1" w:lastColumn="0" w:noHBand="0" w:noVBand="1"/>
      </w:tblPr>
      <w:tblGrid>
        <w:gridCol w:w="498"/>
        <w:gridCol w:w="886"/>
        <w:gridCol w:w="7938"/>
      </w:tblGrid>
      <w:tr w:rsidR="005236EA" w14:paraId="49AE8564" w14:textId="77777777" w:rsidTr="005236EA">
        <w:tc>
          <w:tcPr>
            <w:tcW w:w="498" w:type="dxa"/>
          </w:tcPr>
          <w:p w14:paraId="0F406248" w14:textId="77777777" w:rsidR="003C0395" w:rsidRDefault="00134963">
            <w:r>
              <w:t>##</w:t>
            </w:r>
          </w:p>
        </w:tc>
        <w:tc>
          <w:tcPr>
            <w:tcW w:w="886" w:type="dxa"/>
          </w:tcPr>
          <w:p w14:paraId="34070DD1" w14:textId="77777777" w:rsidR="003C0395" w:rsidRDefault="00134963">
            <w:pPr>
              <w:jc w:val="right"/>
            </w:pPr>
            <w:r>
              <w:t>F</w:t>
            </w:r>
          </w:p>
        </w:tc>
        <w:tc>
          <w:tcPr>
            <w:tcW w:w="7938" w:type="dxa"/>
          </w:tcPr>
          <w:p w14:paraId="0DA9E478" w14:textId="77777777" w:rsidR="003C0395" w:rsidRDefault="00134963">
            <w:r>
              <w:t>all detector installation</w:t>
            </w:r>
          </w:p>
        </w:tc>
      </w:tr>
      <w:tr w:rsidR="005236EA" w14:paraId="6743A2D4" w14:textId="77777777" w:rsidTr="005236EA">
        <w:tc>
          <w:tcPr>
            <w:tcW w:w="498" w:type="dxa"/>
          </w:tcPr>
          <w:p w14:paraId="47403734" w14:textId="77777777" w:rsidR="003C0395" w:rsidRDefault="00134963">
            <w:proofErr w:type="spellStart"/>
            <w:r>
              <w:t>Fa</w:t>
            </w:r>
            <w:proofErr w:type="spellEnd"/>
          </w:p>
        </w:tc>
        <w:tc>
          <w:tcPr>
            <w:tcW w:w="886" w:type="dxa"/>
          </w:tcPr>
          <w:p w14:paraId="0592929F" w14:textId="77777777" w:rsidR="003C0395" w:rsidRDefault="00134963">
            <w:pPr>
              <w:jc w:val="right"/>
            </w:pPr>
            <w:r>
              <w:t>ll</w:t>
            </w:r>
          </w:p>
        </w:tc>
        <w:tc>
          <w:tcPr>
            <w:tcW w:w="7938" w:type="dxa"/>
          </w:tcPr>
          <w:p w14:paraId="630F913C" w14:textId="77777777" w:rsidR="003C0395" w:rsidRDefault="00134963">
            <w:r>
              <w:t>detector is installed to a Ras</w:t>
            </w:r>
            <w:r>
              <w:t>p</w:t>
            </w:r>
            <w:r>
              <w:t>be</w:t>
            </w:r>
            <w:r>
              <w:t>r</w:t>
            </w:r>
            <w:r>
              <w:t>ry Pi 3 m</w:t>
            </w:r>
            <w:r>
              <w:t>o</w:t>
            </w:r>
            <w:r>
              <w:t>del B. Now fo</w:t>
            </w:r>
            <w:r>
              <w:t>l</w:t>
            </w:r>
            <w:r>
              <w:t>lows a st</w:t>
            </w:r>
            <w:r>
              <w:t>ep-by-step guide for the i</w:t>
            </w:r>
            <w:r>
              <w:t>n</w:t>
            </w:r>
            <w:r>
              <w:t>sta</w:t>
            </w:r>
            <w:r>
              <w:t>l</w:t>
            </w:r>
            <w:r>
              <w:t>l</w:t>
            </w:r>
            <w:r>
              <w:t>a</w:t>
            </w:r>
            <w:r>
              <w:t>tion.</w:t>
            </w:r>
          </w:p>
        </w:tc>
      </w:tr>
      <w:tr w:rsidR="005236EA" w14:paraId="35E4367B" w14:textId="77777777" w:rsidTr="005236EA">
        <w:tc>
          <w:tcPr>
            <w:tcW w:w="498" w:type="dxa"/>
          </w:tcPr>
          <w:p w14:paraId="28CA9EC5" w14:textId="77777777" w:rsidR="003C0395" w:rsidRDefault="00134963">
            <w:r>
              <w:t>Fo</w:t>
            </w:r>
          </w:p>
        </w:tc>
        <w:tc>
          <w:tcPr>
            <w:tcW w:w="886" w:type="dxa"/>
          </w:tcPr>
          <w:p w14:paraId="0039B9CC" w14:textId="77777777" w:rsidR="003C0395" w:rsidRDefault="00134963">
            <w:pPr>
              <w:jc w:val="right"/>
            </w:pPr>
            <w:r>
              <w:t>r</w:t>
            </w:r>
          </w:p>
        </w:tc>
        <w:tc>
          <w:tcPr>
            <w:tcW w:w="7938" w:type="dxa"/>
          </w:tcPr>
          <w:p w14:paraId="41996C80" w14:textId="77777777" w:rsidR="003C0395" w:rsidRDefault="00134963">
            <w:r>
              <w:t xml:space="preserve">debuggin purposes </w:t>
            </w:r>
            <w:hyperlink r:id="rId55">
              <w:r>
                <w:rPr>
                  <w:rStyle w:val="Hyperlink"/>
                  <w:i/>
                </w:rPr>
                <w:t>RASPB</w:t>
              </w:r>
              <w:r>
                <w:rPr>
                  <w:rStyle w:val="Hyperlink"/>
                  <w:i/>
                </w:rPr>
                <w:t>I</w:t>
              </w:r>
              <w:r>
                <w:rPr>
                  <w:rStyle w:val="Hyperlink"/>
                  <w:i/>
                </w:rPr>
                <w:t>AN JE</w:t>
              </w:r>
              <w:r>
                <w:rPr>
                  <w:rStyle w:val="Hyperlink"/>
                  <w:i/>
                </w:rPr>
                <w:t>S</w:t>
              </w:r>
              <w:r>
                <w:rPr>
                  <w:rStyle w:val="Hyperlink"/>
                  <w:i/>
                </w:rPr>
                <w:t>SIE</w:t>
              </w:r>
            </w:hyperlink>
            <w:r>
              <w:t xml:space="preserve"> </w:t>
            </w:r>
            <w:r>
              <w:t>(Full des</w:t>
            </w:r>
            <w:r>
              <w:t>k</w:t>
            </w:r>
            <w:r>
              <w:t>top im</w:t>
            </w:r>
            <w:r>
              <w:t>a</w:t>
            </w:r>
            <w:r>
              <w:t>ge b</w:t>
            </w:r>
            <w:r>
              <w:t>a</w:t>
            </w:r>
            <w:r>
              <w:t xml:space="preserve">sed </w:t>
            </w:r>
            <w:r>
              <w:lastRenderedPageBreak/>
              <w:t>on D</w:t>
            </w:r>
            <w:r>
              <w:t>e</w:t>
            </w:r>
            <w:r>
              <w:t>bian Jessie) is i</w:t>
            </w:r>
            <w:r>
              <w:t>n</w:t>
            </w:r>
            <w:r>
              <w:t>stalled as the op</w:t>
            </w:r>
            <w:r>
              <w:t>e</w:t>
            </w:r>
            <w:r>
              <w:t>r</w:t>
            </w:r>
            <w:r>
              <w:t>a</w:t>
            </w:r>
            <w:r>
              <w:t>ting sy</w:t>
            </w:r>
            <w:r>
              <w:t>s</w:t>
            </w:r>
            <w:r>
              <w:t>tem (OS). For the co</w:t>
            </w:r>
            <w:r>
              <w:t>m</w:t>
            </w:r>
            <w:r>
              <w:t>me</w:t>
            </w:r>
            <w:r>
              <w:t>r</w:t>
            </w:r>
            <w:r>
              <w:t>cial ve</w:t>
            </w:r>
            <w:r>
              <w:t>r</w:t>
            </w:r>
            <w:r>
              <w:t>s</w:t>
            </w:r>
            <w:r>
              <w:t>i</w:t>
            </w:r>
            <w:r>
              <w:t xml:space="preserve">on </w:t>
            </w:r>
            <w:r>
              <w:rPr>
                <w:i/>
              </w:rPr>
              <w:t>RASPB</w:t>
            </w:r>
            <w:r>
              <w:rPr>
                <w:i/>
              </w:rPr>
              <w:t>I</w:t>
            </w:r>
            <w:r>
              <w:rPr>
                <w:i/>
              </w:rPr>
              <w:t>AN JESSIE LITE</w:t>
            </w:r>
            <w:r>
              <w:t xml:space="preserve"> (M</w:t>
            </w:r>
            <w:r>
              <w:t>i</w:t>
            </w:r>
            <w:r>
              <w:t>nimal image b</w:t>
            </w:r>
            <w:r>
              <w:t>a</w:t>
            </w:r>
            <w:r>
              <w:t>sed on D</w:t>
            </w:r>
            <w:r>
              <w:t>e</w:t>
            </w:r>
            <w:r>
              <w:t>b</w:t>
            </w:r>
            <w:r>
              <w:t>i</w:t>
            </w:r>
            <w:r>
              <w:t>an Je</w:t>
            </w:r>
            <w:r>
              <w:t>s</w:t>
            </w:r>
            <w:r>
              <w:t>sie) with Py</w:t>
            </w:r>
            <w:r>
              <w:t>t</w:t>
            </w:r>
            <w:r>
              <w:t>hon and OpenCV insta</w:t>
            </w:r>
            <w:r>
              <w:t>l</w:t>
            </w:r>
            <w:r>
              <w:t>led would be be</w:t>
            </w:r>
            <w:r>
              <w:t>t</w:t>
            </w:r>
            <w:r>
              <w:t>ter.</w:t>
            </w:r>
          </w:p>
        </w:tc>
      </w:tr>
      <w:tr w:rsidR="005236EA" w14:paraId="048F9E65" w14:textId="77777777" w:rsidTr="005236EA">
        <w:tc>
          <w:tcPr>
            <w:tcW w:w="498" w:type="dxa"/>
          </w:tcPr>
          <w:p w14:paraId="0F0AD598" w14:textId="77777777" w:rsidR="003C0395" w:rsidRDefault="00134963">
            <w:r>
              <w:t>In</w:t>
            </w:r>
          </w:p>
        </w:tc>
        <w:tc>
          <w:tcPr>
            <w:tcW w:w="886" w:type="dxa"/>
          </w:tcPr>
          <w:p w14:paraId="2DB0D195" w14:textId="77777777" w:rsidR="003C0395" w:rsidRDefault="00134963">
            <w:pPr>
              <w:jc w:val="right"/>
            </w:pPr>
            <w:r>
              <w:t>st</w:t>
            </w:r>
          </w:p>
        </w:tc>
        <w:tc>
          <w:tcPr>
            <w:tcW w:w="7938" w:type="dxa"/>
          </w:tcPr>
          <w:p w14:paraId="7364FECB" w14:textId="77777777" w:rsidR="003C0395" w:rsidRDefault="00134963">
            <w:r>
              <w:t>alling the operating syst</w:t>
            </w:r>
            <w:r>
              <w:t>em to the SD card is simple and Raspbe</w:t>
            </w:r>
            <w:r>
              <w:t>r</w:t>
            </w:r>
            <w:r>
              <w:t>ry Pi fou</w:t>
            </w:r>
            <w:r>
              <w:t>n</w:t>
            </w:r>
            <w:r>
              <w:t>d</w:t>
            </w:r>
            <w:r>
              <w:t>a</w:t>
            </w:r>
            <w:r>
              <w:t xml:space="preserve">tion has it all covered up on their </w:t>
            </w:r>
            <w:hyperlink r:id="rId56">
              <w:proofErr w:type="spellStart"/>
              <w:r>
                <w:rPr>
                  <w:rStyle w:val="Hyperlink"/>
                </w:rPr>
                <w:t>webs</w:t>
              </w:r>
              <w:r>
                <w:rPr>
                  <w:rStyle w:val="Hyperlink"/>
                </w:rPr>
                <w:t>i</w:t>
              </w:r>
              <w:r>
                <w:rPr>
                  <w:rStyle w:val="Hyperlink"/>
                </w:rPr>
                <w:t>te</w:t>
              </w:r>
              <w:proofErr w:type="spellEnd"/>
            </w:hyperlink>
            <w:r>
              <w:t>.</w:t>
            </w:r>
          </w:p>
        </w:tc>
      </w:tr>
      <w:tr w:rsidR="005236EA" w14:paraId="6EBA682E" w14:textId="77777777" w:rsidTr="005236EA">
        <w:tc>
          <w:tcPr>
            <w:tcW w:w="498" w:type="dxa"/>
          </w:tcPr>
          <w:p w14:paraId="14BC4ADB" w14:textId="77777777" w:rsidR="003C0395" w:rsidRDefault="00134963">
            <w:r>
              <w:t>Af</w:t>
            </w:r>
          </w:p>
        </w:tc>
        <w:tc>
          <w:tcPr>
            <w:tcW w:w="886" w:type="dxa"/>
          </w:tcPr>
          <w:p w14:paraId="169075F3" w14:textId="77777777" w:rsidR="003C0395" w:rsidRDefault="00134963">
            <w:pPr>
              <w:jc w:val="right"/>
            </w:pPr>
            <w:r>
              <w:t>te</w:t>
            </w:r>
          </w:p>
        </w:tc>
        <w:tc>
          <w:tcPr>
            <w:tcW w:w="7938" w:type="dxa"/>
          </w:tcPr>
          <w:p w14:paraId="3F099C35" w14:textId="77777777" w:rsidR="003C0395" w:rsidRDefault="00134963">
            <w:r>
              <w:t>r OS is runnign there are a few things that should be d</w:t>
            </w:r>
            <w:r>
              <w:t>o</w:t>
            </w:r>
            <w:r>
              <w:t>ne. L</w:t>
            </w:r>
            <w:r>
              <w:t>o</w:t>
            </w:r>
            <w:r>
              <w:t>c</w:t>
            </w:r>
            <w:r>
              <w:t>a</w:t>
            </w:r>
            <w:r>
              <w:t>lisation o</w:t>
            </w:r>
            <w:r>
              <w:t>p</w:t>
            </w:r>
            <w:r>
              <w:t>t</w:t>
            </w:r>
            <w:r>
              <w:t>i</w:t>
            </w:r>
            <w:r>
              <w:t>ons can be set, if ne</w:t>
            </w:r>
            <w:r>
              <w:t>e</w:t>
            </w:r>
            <w:r>
              <w:t xml:space="preserve">ded, with </w:t>
            </w:r>
            <w:r>
              <w:rPr>
                <w:i/>
              </w:rPr>
              <w:t>raspi-config</w:t>
            </w:r>
            <w:r>
              <w:t>. The foll</w:t>
            </w:r>
            <w:r>
              <w:t>o</w:t>
            </w:r>
            <w:r>
              <w:t>wing co</w:t>
            </w:r>
            <w:r>
              <w:t>m</w:t>
            </w:r>
            <w:r>
              <w:t>mands will set it to Fi</w:t>
            </w:r>
            <w:r>
              <w:t>n</w:t>
            </w:r>
            <w:r>
              <w:t>nish.</w:t>
            </w:r>
          </w:p>
        </w:tc>
      </w:tr>
      <w:tr w:rsidR="005236EA" w14:paraId="02B93F22" w14:textId="77777777" w:rsidTr="005236EA">
        <w:tc>
          <w:tcPr>
            <w:tcW w:w="498" w:type="dxa"/>
          </w:tcPr>
          <w:p w14:paraId="003B9F21" w14:textId="77777777" w:rsidR="003C0395" w:rsidRDefault="00134963">
            <w:r>
              <w:t>&gt; &gt; &gt; &gt;</w:t>
            </w:r>
          </w:p>
        </w:tc>
        <w:tc>
          <w:tcPr>
            <w:tcW w:w="886" w:type="dxa"/>
          </w:tcPr>
          <w:p w14:paraId="0A54768E" w14:textId="77777777" w:rsidR="003C0395" w:rsidRDefault="00134963">
            <w:pPr>
              <w:jc w:val="right"/>
            </w:pPr>
            <w:r>
              <w:t>su 5 I1 fi</w:t>
            </w:r>
          </w:p>
        </w:tc>
        <w:tc>
          <w:tcPr>
            <w:tcW w:w="7938" w:type="dxa"/>
          </w:tcPr>
          <w:p w14:paraId="6554D697" w14:textId="77777777" w:rsidR="003C0395" w:rsidRDefault="00134963">
            <w:r>
              <w:t>do raspi-config International</w:t>
            </w:r>
            <w:r>
              <w:t>i</w:t>
            </w:r>
            <w:r>
              <w:t>s</w:t>
            </w:r>
            <w:r>
              <w:t>a</w:t>
            </w:r>
            <w:r>
              <w:t>t</w:t>
            </w:r>
            <w:r>
              <w:t>i</w:t>
            </w:r>
            <w:r>
              <w:t>on Options Change loc</w:t>
            </w:r>
            <w:r>
              <w:t>a</w:t>
            </w:r>
            <w:r>
              <w:t>le _FI.UTF</w:t>
            </w:r>
            <w:r>
              <w:t>8</w:t>
            </w:r>
          </w:p>
        </w:tc>
      </w:tr>
      <w:tr w:rsidR="005236EA" w14:paraId="6A054F20" w14:textId="77777777" w:rsidTr="005236EA">
        <w:tc>
          <w:tcPr>
            <w:tcW w:w="498" w:type="dxa"/>
          </w:tcPr>
          <w:p w14:paraId="17B7AF34" w14:textId="77777777" w:rsidR="003C0395" w:rsidRDefault="00134963">
            <w:r>
              <w:t>Ke</w:t>
            </w:r>
          </w:p>
        </w:tc>
        <w:tc>
          <w:tcPr>
            <w:tcW w:w="886" w:type="dxa"/>
          </w:tcPr>
          <w:p w14:paraId="7CC92C0A" w14:textId="77777777" w:rsidR="003C0395" w:rsidRDefault="00134963">
            <w:pPr>
              <w:jc w:val="right"/>
            </w:pPr>
            <w:r>
              <w:t>yb</w:t>
            </w:r>
          </w:p>
        </w:tc>
        <w:tc>
          <w:tcPr>
            <w:tcW w:w="7938" w:type="dxa"/>
          </w:tcPr>
          <w:p w14:paraId="4CAB7DC8" w14:textId="77777777" w:rsidR="003C0395" w:rsidRDefault="00134963">
            <w:r>
              <w:t>oard language can be set to Fi</w:t>
            </w:r>
            <w:r>
              <w:t>n</w:t>
            </w:r>
            <w:r>
              <w:t>nish, or any o</w:t>
            </w:r>
            <w:r>
              <w:t>t</w:t>
            </w:r>
            <w:r>
              <w:t>her lang</w:t>
            </w:r>
            <w:r>
              <w:t>u</w:t>
            </w:r>
            <w:r>
              <w:t xml:space="preserve">age, with </w:t>
            </w:r>
            <w:r>
              <w:rPr>
                <w:i/>
              </w:rPr>
              <w:t>setx</w:t>
            </w:r>
            <w:r>
              <w:rPr>
                <w:i/>
              </w:rPr>
              <w:t>b</w:t>
            </w:r>
            <w:r>
              <w:rPr>
                <w:i/>
              </w:rPr>
              <w:t>map</w:t>
            </w:r>
            <w:r>
              <w:t>.</w:t>
            </w:r>
          </w:p>
        </w:tc>
      </w:tr>
      <w:tr w:rsidR="005236EA" w14:paraId="2986650F" w14:textId="77777777" w:rsidTr="005236EA">
        <w:tc>
          <w:tcPr>
            <w:tcW w:w="498" w:type="dxa"/>
          </w:tcPr>
          <w:p w14:paraId="68B966EC" w14:textId="77777777" w:rsidR="003C0395" w:rsidRDefault="00134963">
            <w:r>
              <w:t>&gt;</w:t>
            </w:r>
          </w:p>
        </w:tc>
        <w:tc>
          <w:tcPr>
            <w:tcW w:w="886" w:type="dxa"/>
          </w:tcPr>
          <w:p w14:paraId="2BAE65F2" w14:textId="77777777" w:rsidR="003C0395" w:rsidRDefault="00134963">
            <w:pPr>
              <w:jc w:val="right"/>
            </w:pPr>
            <w:r>
              <w:t>se</w:t>
            </w:r>
          </w:p>
        </w:tc>
        <w:tc>
          <w:tcPr>
            <w:tcW w:w="7938" w:type="dxa"/>
          </w:tcPr>
          <w:p w14:paraId="5C89B234" w14:textId="77777777" w:rsidR="003C0395" w:rsidRDefault="00134963">
            <w:r>
              <w:t>txkbmap fi</w:t>
            </w:r>
          </w:p>
        </w:tc>
      </w:tr>
      <w:tr w:rsidR="005236EA" w14:paraId="04C28655" w14:textId="77777777" w:rsidTr="005236EA">
        <w:tc>
          <w:tcPr>
            <w:tcW w:w="498" w:type="dxa"/>
          </w:tcPr>
          <w:p w14:paraId="23DFC712" w14:textId="77777777" w:rsidR="003C0395" w:rsidRDefault="00134963">
            <w:r>
              <w:t>No</w:t>
            </w:r>
          </w:p>
        </w:tc>
        <w:tc>
          <w:tcPr>
            <w:tcW w:w="886" w:type="dxa"/>
          </w:tcPr>
          <w:p w14:paraId="5AE4B01D" w14:textId="77777777" w:rsidR="003C0395" w:rsidRDefault="00134963">
            <w:pPr>
              <w:jc w:val="right"/>
            </w:pPr>
            <w:r>
              <w:t>w</w:t>
            </w:r>
          </w:p>
        </w:tc>
        <w:tc>
          <w:tcPr>
            <w:tcW w:w="7938" w:type="dxa"/>
          </w:tcPr>
          <w:p w14:paraId="124539AE" w14:textId="77777777" w:rsidR="003C0395" w:rsidRDefault="00134963">
            <w:r>
              <w:t>everything can be updated. This can be m</w:t>
            </w:r>
            <w:r>
              <w:t>a</w:t>
            </w:r>
            <w:r>
              <w:t>de by co</w:t>
            </w:r>
            <w:r>
              <w:t>n</w:t>
            </w:r>
            <w:r>
              <w:t>ne</w:t>
            </w:r>
            <w:r>
              <w:t>c</w:t>
            </w:r>
            <w:r>
              <w:t>ting the device to the internet, via wifi or e</w:t>
            </w:r>
            <w:r>
              <w:t>t</w:t>
            </w:r>
            <w:r>
              <w:t>hernet. After the co</w:t>
            </w:r>
            <w:r>
              <w:t>n</w:t>
            </w:r>
            <w:r>
              <w:t>nection is esta</w:t>
            </w:r>
            <w:r>
              <w:t>b</w:t>
            </w:r>
            <w:r>
              <w:t>lished the p</w:t>
            </w:r>
            <w:r>
              <w:t>ackage list should be upd</w:t>
            </w:r>
            <w:r>
              <w:t>a</w:t>
            </w:r>
            <w:r>
              <w:t>ted and then ev</w:t>
            </w:r>
            <w:r>
              <w:t>e</w:t>
            </w:r>
            <w:r>
              <w:t>ry pro</w:t>
            </w:r>
            <w:r>
              <w:t>g</w:t>
            </w:r>
            <w:r>
              <w:t>ram should be u</w:t>
            </w:r>
            <w:r>
              <w:t>p</w:t>
            </w:r>
            <w:r>
              <w:t>gr</w:t>
            </w:r>
            <w:r>
              <w:t>a</w:t>
            </w:r>
            <w:r>
              <w:t>ded and lastly downl</w:t>
            </w:r>
            <w:r>
              <w:t>o</w:t>
            </w:r>
            <w:r>
              <w:t>aded packages should be cleaned up. This can be made with the fo</w:t>
            </w:r>
            <w:r>
              <w:t>l</w:t>
            </w:r>
            <w:r>
              <w:t>l</w:t>
            </w:r>
            <w:r>
              <w:t>o</w:t>
            </w:r>
            <w:r>
              <w:t>wing co</w:t>
            </w:r>
            <w:r>
              <w:t>m</w:t>
            </w:r>
            <w:r>
              <w:t>mands.</w:t>
            </w:r>
          </w:p>
        </w:tc>
      </w:tr>
      <w:tr w:rsidR="005236EA" w14:paraId="3E168FC8" w14:textId="77777777" w:rsidTr="005236EA">
        <w:tc>
          <w:tcPr>
            <w:tcW w:w="498" w:type="dxa"/>
          </w:tcPr>
          <w:p w14:paraId="35A80E3F" w14:textId="77777777" w:rsidR="003C0395" w:rsidRDefault="00134963">
            <w:r>
              <w:t>&gt; &gt; &gt;</w:t>
            </w:r>
          </w:p>
        </w:tc>
        <w:tc>
          <w:tcPr>
            <w:tcW w:w="886" w:type="dxa"/>
          </w:tcPr>
          <w:p w14:paraId="0B37568A" w14:textId="77777777" w:rsidR="003C0395" w:rsidRDefault="00134963">
            <w:pPr>
              <w:jc w:val="right"/>
            </w:pPr>
            <w:r>
              <w:t>su su su</w:t>
            </w:r>
          </w:p>
        </w:tc>
        <w:tc>
          <w:tcPr>
            <w:tcW w:w="7938" w:type="dxa"/>
          </w:tcPr>
          <w:p w14:paraId="64FFA2D4" w14:textId="77777777" w:rsidR="003C0395" w:rsidRDefault="00134963">
            <w:r>
              <w:t>do apt-get udpdate do apt-get dist-upgrade do apt-get clean</w:t>
            </w:r>
          </w:p>
        </w:tc>
      </w:tr>
      <w:tr w:rsidR="005236EA" w14:paraId="586E9C7B" w14:textId="77777777" w:rsidTr="005236EA">
        <w:tc>
          <w:tcPr>
            <w:tcW w:w="498" w:type="dxa"/>
          </w:tcPr>
          <w:p w14:paraId="0296D3A9" w14:textId="77777777" w:rsidR="003C0395" w:rsidRDefault="00134963">
            <w:r>
              <w:t>Af</w:t>
            </w:r>
          </w:p>
        </w:tc>
        <w:tc>
          <w:tcPr>
            <w:tcW w:w="886" w:type="dxa"/>
          </w:tcPr>
          <w:p w14:paraId="6F42B25D" w14:textId="77777777" w:rsidR="003C0395" w:rsidRDefault="00134963">
            <w:pPr>
              <w:jc w:val="right"/>
            </w:pPr>
            <w:r>
              <w:t>te</w:t>
            </w:r>
          </w:p>
        </w:tc>
        <w:tc>
          <w:tcPr>
            <w:tcW w:w="7938" w:type="dxa"/>
          </w:tcPr>
          <w:p w14:paraId="6CC18DED" w14:textId="77777777" w:rsidR="003C0395" w:rsidRDefault="00134963">
            <w:r>
              <w:t>r this the latest firmaware should be updated. Ras</w:t>
            </w:r>
            <w:r>
              <w:t>p</w:t>
            </w:r>
            <w:r>
              <w:t>bian has a tool ca</w:t>
            </w:r>
            <w:r>
              <w:t>l</w:t>
            </w:r>
            <w:r>
              <w:t xml:space="preserve">led </w:t>
            </w:r>
            <w:r>
              <w:rPr>
                <w:i/>
              </w:rPr>
              <w:t>rpi-update</w:t>
            </w:r>
            <w:r>
              <w:t xml:space="preserve"> pre-installed and this can be used for the purp</w:t>
            </w:r>
            <w:r>
              <w:t>o</w:t>
            </w:r>
            <w:r>
              <w:t>se.</w:t>
            </w:r>
          </w:p>
        </w:tc>
      </w:tr>
      <w:tr w:rsidR="005236EA" w14:paraId="1522AA26" w14:textId="77777777" w:rsidTr="005236EA">
        <w:tc>
          <w:tcPr>
            <w:tcW w:w="498" w:type="dxa"/>
          </w:tcPr>
          <w:p w14:paraId="2675FD5E" w14:textId="77777777" w:rsidR="003C0395" w:rsidRDefault="00134963">
            <w:r>
              <w:t>&gt;</w:t>
            </w:r>
          </w:p>
        </w:tc>
        <w:tc>
          <w:tcPr>
            <w:tcW w:w="886" w:type="dxa"/>
          </w:tcPr>
          <w:p w14:paraId="1785BB18" w14:textId="77777777" w:rsidR="003C0395" w:rsidRDefault="00134963">
            <w:pPr>
              <w:jc w:val="right"/>
            </w:pPr>
            <w:r>
              <w:t>su</w:t>
            </w:r>
          </w:p>
        </w:tc>
        <w:tc>
          <w:tcPr>
            <w:tcW w:w="7938" w:type="dxa"/>
          </w:tcPr>
          <w:p w14:paraId="00674730" w14:textId="77777777" w:rsidR="003C0395" w:rsidRDefault="00134963">
            <w:r>
              <w:t>do rpi-update</w:t>
            </w:r>
          </w:p>
        </w:tc>
      </w:tr>
      <w:tr w:rsidR="005236EA" w14:paraId="538DB3B2" w14:textId="77777777" w:rsidTr="005236EA">
        <w:tc>
          <w:tcPr>
            <w:tcW w:w="498" w:type="dxa"/>
          </w:tcPr>
          <w:p w14:paraId="6DE61FA3" w14:textId="77777777" w:rsidR="003C0395" w:rsidRDefault="00134963">
            <w:r>
              <w:t>Af</w:t>
            </w:r>
          </w:p>
        </w:tc>
        <w:tc>
          <w:tcPr>
            <w:tcW w:w="886" w:type="dxa"/>
          </w:tcPr>
          <w:p w14:paraId="3058A263" w14:textId="77777777" w:rsidR="003C0395" w:rsidRDefault="00134963">
            <w:pPr>
              <w:jc w:val="right"/>
            </w:pPr>
            <w:r>
              <w:t>te</w:t>
            </w:r>
          </w:p>
        </w:tc>
        <w:tc>
          <w:tcPr>
            <w:tcW w:w="7938" w:type="dxa"/>
          </w:tcPr>
          <w:p w14:paraId="535A8ADA" w14:textId="77777777" w:rsidR="003C0395" w:rsidRDefault="00134963">
            <w:r>
              <w:t>r the firmware is updated, a re</w:t>
            </w:r>
            <w:r>
              <w:t>s</w:t>
            </w:r>
            <w:r>
              <w:t>tart of the sy</w:t>
            </w:r>
            <w:r>
              <w:t>s</w:t>
            </w:r>
            <w:r>
              <w:t>tem is ne</w:t>
            </w:r>
            <w:r>
              <w:t>e</w:t>
            </w:r>
            <w:r>
              <w:t>ded.</w:t>
            </w:r>
          </w:p>
        </w:tc>
      </w:tr>
      <w:tr w:rsidR="005236EA" w14:paraId="73023925" w14:textId="77777777" w:rsidTr="005236EA">
        <w:tc>
          <w:tcPr>
            <w:tcW w:w="498" w:type="dxa"/>
          </w:tcPr>
          <w:p w14:paraId="7E33A015" w14:textId="77777777" w:rsidR="003C0395" w:rsidRDefault="00134963">
            <w:r>
              <w:t>&gt;</w:t>
            </w:r>
          </w:p>
        </w:tc>
        <w:tc>
          <w:tcPr>
            <w:tcW w:w="886" w:type="dxa"/>
          </w:tcPr>
          <w:p w14:paraId="1D913F77" w14:textId="77777777" w:rsidR="003C0395" w:rsidRDefault="00134963">
            <w:pPr>
              <w:jc w:val="right"/>
            </w:pPr>
            <w:r>
              <w:t>su</w:t>
            </w:r>
          </w:p>
        </w:tc>
        <w:tc>
          <w:tcPr>
            <w:tcW w:w="7938" w:type="dxa"/>
          </w:tcPr>
          <w:p w14:paraId="683C7931" w14:textId="77777777" w:rsidR="003C0395" w:rsidRDefault="00134963">
            <w:r>
              <w:t>do shutdown -r 0</w:t>
            </w:r>
          </w:p>
        </w:tc>
      </w:tr>
      <w:tr w:rsidR="005236EA" w14:paraId="3C980C9F" w14:textId="77777777" w:rsidTr="005236EA">
        <w:tc>
          <w:tcPr>
            <w:tcW w:w="498" w:type="dxa"/>
          </w:tcPr>
          <w:p w14:paraId="3757334F" w14:textId="77777777" w:rsidR="003C0395" w:rsidRDefault="00134963">
            <w:proofErr w:type="spellStart"/>
            <w:r>
              <w:t>Py</w:t>
            </w:r>
            <w:proofErr w:type="spellEnd"/>
          </w:p>
        </w:tc>
        <w:tc>
          <w:tcPr>
            <w:tcW w:w="886" w:type="dxa"/>
          </w:tcPr>
          <w:p w14:paraId="275822B6" w14:textId="77777777" w:rsidR="003C0395" w:rsidRDefault="00134963">
            <w:pPr>
              <w:jc w:val="right"/>
            </w:pPr>
            <w:r>
              <w:t>th</w:t>
            </w:r>
          </w:p>
        </w:tc>
        <w:tc>
          <w:tcPr>
            <w:tcW w:w="7938" w:type="dxa"/>
          </w:tcPr>
          <w:p w14:paraId="7B385EC1" w14:textId="77777777" w:rsidR="003C0395" w:rsidRDefault="00134963">
            <w:r>
              <w:t>on should be already installed in the system. This can be ver</w:t>
            </w:r>
            <w:r>
              <w:t>i</w:t>
            </w:r>
            <w:r>
              <w:t>fied with ru</w:t>
            </w:r>
            <w:r>
              <w:t>n</w:t>
            </w:r>
            <w:r>
              <w:t>ning python from the terminal.</w:t>
            </w:r>
          </w:p>
        </w:tc>
      </w:tr>
      <w:tr w:rsidR="005236EA" w14:paraId="5E0639FC" w14:textId="77777777" w:rsidTr="005236EA">
        <w:tc>
          <w:tcPr>
            <w:tcW w:w="498" w:type="dxa"/>
          </w:tcPr>
          <w:p w14:paraId="30290901" w14:textId="77777777" w:rsidR="003C0395" w:rsidRDefault="00134963">
            <w:r>
              <w:t>&gt;</w:t>
            </w:r>
          </w:p>
        </w:tc>
        <w:tc>
          <w:tcPr>
            <w:tcW w:w="886" w:type="dxa"/>
          </w:tcPr>
          <w:p w14:paraId="314B2BA7" w14:textId="77777777" w:rsidR="003C0395" w:rsidRDefault="00134963">
            <w:pPr>
              <w:jc w:val="right"/>
            </w:pPr>
            <w:r>
              <w:t>py</w:t>
            </w:r>
          </w:p>
        </w:tc>
        <w:tc>
          <w:tcPr>
            <w:tcW w:w="7938" w:type="dxa"/>
          </w:tcPr>
          <w:p w14:paraId="2BD679AA" w14:textId="77777777" w:rsidR="003C0395" w:rsidRDefault="00134963">
            <w:r>
              <w:t>thon</w:t>
            </w:r>
          </w:p>
        </w:tc>
      </w:tr>
      <w:tr w:rsidR="005236EA" w14:paraId="15C715BB" w14:textId="77777777" w:rsidTr="005236EA">
        <w:tc>
          <w:tcPr>
            <w:tcW w:w="498" w:type="dxa"/>
          </w:tcPr>
          <w:p w14:paraId="2FEB6079" w14:textId="77777777" w:rsidR="003C0395" w:rsidRDefault="00134963">
            <w:r>
              <w:t>Ne</w:t>
            </w:r>
          </w:p>
        </w:tc>
        <w:tc>
          <w:tcPr>
            <w:tcW w:w="886" w:type="dxa"/>
          </w:tcPr>
          <w:p w14:paraId="73E0D952" w14:textId="77777777" w:rsidR="003C0395" w:rsidRDefault="00134963">
            <w:pPr>
              <w:jc w:val="right"/>
            </w:pPr>
            <w:r>
              <w:t>xt</w:t>
            </w:r>
          </w:p>
        </w:tc>
        <w:tc>
          <w:tcPr>
            <w:tcW w:w="7938" w:type="dxa"/>
          </w:tcPr>
          <w:p w14:paraId="13FE170D" w14:textId="77777777" w:rsidR="003C0395" w:rsidRDefault="00134963">
            <w:r>
              <w:t xml:space="preserve">OpenCV can be installed with </w:t>
            </w:r>
            <w:r>
              <w:rPr>
                <w:i/>
              </w:rPr>
              <w:t>apt-get</w:t>
            </w:r>
            <w:r>
              <w:t>.</w:t>
            </w:r>
          </w:p>
        </w:tc>
      </w:tr>
      <w:tr w:rsidR="005236EA" w14:paraId="194E5171" w14:textId="77777777" w:rsidTr="005236EA">
        <w:tc>
          <w:tcPr>
            <w:tcW w:w="498" w:type="dxa"/>
          </w:tcPr>
          <w:p w14:paraId="11996FC4" w14:textId="77777777" w:rsidR="003C0395" w:rsidRDefault="00134963">
            <w:r>
              <w:t>&gt;</w:t>
            </w:r>
          </w:p>
        </w:tc>
        <w:tc>
          <w:tcPr>
            <w:tcW w:w="886" w:type="dxa"/>
          </w:tcPr>
          <w:p w14:paraId="46617AF5" w14:textId="77777777" w:rsidR="003C0395" w:rsidRDefault="00134963">
            <w:pPr>
              <w:jc w:val="right"/>
            </w:pPr>
            <w:r>
              <w:t>su</w:t>
            </w:r>
          </w:p>
        </w:tc>
        <w:tc>
          <w:tcPr>
            <w:tcW w:w="7938" w:type="dxa"/>
          </w:tcPr>
          <w:p w14:paraId="24B6F128" w14:textId="77777777" w:rsidR="003C0395" w:rsidRDefault="00134963">
            <w:r>
              <w:t>do apt-get install libopencv-dev py</w:t>
            </w:r>
            <w:r>
              <w:t>t</w:t>
            </w:r>
            <w:r>
              <w:t>hon-opencv</w:t>
            </w:r>
          </w:p>
        </w:tc>
      </w:tr>
      <w:tr w:rsidR="005236EA" w14:paraId="3461620D" w14:textId="77777777" w:rsidTr="005236EA">
        <w:tc>
          <w:tcPr>
            <w:tcW w:w="498" w:type="dxa"/>
          </w:tcPr>
          <w:p w14:paraId="6C972195" w14:textId="77777777" w:rsidR="003C0395" w:rsidRDefault="00134963">
            <w:r>
              <w:t>*N</w:t>
            </w:r>
          </w:p>
        </w:tc>
        <w:tc>
          <w:tcPr>
            <w:tcW w:w="886" w:type="dxa"/>
          </w:tcPr>
          <w:p w14:paraId="7CF0408B" w14:textId="77777777" w:rsidR="003C0395" w:rsidRDefault="00134963">
            <w:pPr>
              <w:jc w:val="right"/>
            </w:pPr>
            <w:r>
              <w:t>um</w:t>
            </w:r>
          </w:p>
        </w:tc>
        <w:tc>
          <w:tcPr>
            <w:tcW w:w="7938" w:type="dxa"/>
          </w:tcPr>
          <w:p w14:paraId="27E91899" w14:textId="77777777" w:rsidR="003C0395" w:rsidRDefault="00134963">
            <w:r>
              <w:t xml:space="preserve">py* should be already installed. This can be verified with trying to install it with the Python package manager </w:t>
            </w:r>
            <w:r>
              <w:rPr>
                <w:i/>
              </w:rPr>
              <w:t>pip</w:t>
            </w:r>
            <w:r>
              <w:t>, which is a recursive acronym that stands for "Pip installs Pack</w:t>
            </w:r>
            <w:r>
              <w:t>a</w:t>
            </w:r>
            <w:r>
              <w:t>ges".</w:t>
            </w:r>
          </w:p>
        </w:tc>
      </w:tr>
      <w:tr w:rsidR="005236EA" w14:paraId="3B680139" w14:textId="77777777" w:rsidTr="005236EA">
        <w:tc>
          <w:tcPr>
            <w:tcW w:w="498" w:type="dxa"/>
          </w:tcPr>
          <w:p w14:paraId="16FB569B" w14:textId="77777777" w:rsidR="003C0395" w:rsidRDefault="00134963">
            <w:r>
              <w:t>&gt;</w:t>
            </w:r>
          </w:p>
        </w:tc>
        <w:tc>
          <w:tcPr>
            <w:tcW w:w="886" w:type="dxa"/>
          </w:tcPr>
          <w:p w14:paraId="43362F88" w14:textId="77777777" w:rsidR="003C0395" w:rsidRDefault="00134963">
            <w:pPr>
              <w:jc w:val="right"/>
            </w:pPr>
            <w:r>
              <w:t>pi</w:t>
            </w:r>
          </w:p>
        </w:tc>
        <w:tc>
          <w:tcPr>
            <w:tcW w:w="7938" w:type="dxa"/>
          </w:tcPr>
          <w:p w14:paraId="10CA493A" w14:textId="77777777" w:rsidR="003C0395" w:rsidRDefault="00134963">
            <w:r>
              <w:t>p install numpy</w:t>
            </w:r>
          </w:p>
        </w:tc>
      </w:tr>
      <w:tr w:rsidR="005236EA" w14:paraId="352B2699" w14:textId="77777777" w:rsidTr="005236EA">
        <w:tc>
          <w:tcPr>
            <w:tcW w:w="498" w:type="dxa"/>
          </w:tcPr>
          <w:p w14:paraId="2003C8AB" w14:textId="77777777" w:rsidR="003C0395" w:rsidRDefault="00134963">
            <w:proofErr w:type="spellStart"/>
            <w:r>
              <w:t>Fa</w:t>
            </w:r>
            <w:proofErr w:type="spellEnd"/>
          </w:p>
        </w:tc>
        <w:tc>
          <w:tcPr>
            <w:tcW w:w="886" w:type="dxa"/>
          </w:tcPr>
          <w:p w14:paraId="4C35FD3F" w14:textId="77777777" w:rsidR="003C0395" w:rsidRDefault="00134963">
            <w:pPr>
              <w:jc w:val="right"/>
            </w:pPr>
            <w:r>
              <w:t>ll</w:t>
            </w:r>
          </w:p>
        </w:tc>
        <w:tc>
          <w:tcPr>
            <w:tcW w:w="7938" w:type="dxa"/>
          </w:tcPr>
          <w:p w14:paraId="4E412B68" w14:textId="77777777" w:rsidR="003C0395" w:rsidRDefault="00134963">
            <w:r>
              <w:t>detector repository is cloned from Githu</w:t>
            </w:r>
            <w:r>
              <w:t>b.</w:t>
            </w:r>
          </w:p>
        </w:tc>
      </w:tr>
      <w:tr w:rsidR="005236EA" w14:paraId="2FCA6D96" w14:textId="77777777" w:rsidTr="005236EA">
        <w:tc>
          <w:tcPr>
            <w:tcW w:w="498" w:type="dxa"/>
          </w:tcPr>
          <w:p w14:paraId="5374920C" w14:textId="77777777" w:rsidR="003C0395" w:rsidRDefault="00134963">
            <w:r>
              <w:t>&gt;</w:t>
            </w:r>
          </w:p>
        </w:tc>
        <w:tc>
          <w:tcPr>
            <w:tcW w:w="886" w:type="dxa"/>
          </w:tcPr>
          <w:p w14:paraId="3A13C7BA" w14:textId="77777777" w:rsidR="003C0395" w:rsidRDefault="00134963">
            <w:pPr>
              <w:jc w:val="right"/>
            </w:pPr>
            <w:r>
              <w:t>gi</w:t>
            </w:r>
          </w:p>
        </w:tc>
        <w:tc>
          <w:tcPr>
            <w:tcW w:w="7938" w:type="dxa"/>
          </w:tcPr>
          <w:p w14:paraId="23E1FD98" w14:textId="77777777" w:rsidR="003C0395" w:rsidRDefault="00134963">
            <w:r>
              <w:t>t clone https://github.com/infr/falldetector.git</w:t>
            </w:r>
          </w:p>
        </w:tc>
      </w:tr>
      <w:tr w:rsidR="005236EA" w14:paraId="7CDB5DB9" w14:textId="77777777" w:rsidTr="005236EA">
        <w:tc>
          <w:tcPr>
            <w:tcW w:w="498" w:type="dxa"/>
          </w:tcPr>
          <w:p w14:paraId="03DAE445" w14:textId="77777777" w:rsidR="003C0395" w:rsidRDefault="00134963">
            <w:r>
              <w:t>Af</w:t>
            </w:r>
          </w:p>
        </w:tc>
        <w:tc>
          <w:tcPr>
            <w:tcW w:w="886" w:type="dxa"/>
          </w:tcPr>
          <w:p w14:paraId="7F73D732" w14:textId="77777777" w:rsidR="003C0395" w:rsidRDefault="00134963">
            <w:pPr>
              <w:jc w:val="right"/>
            </w:pPr>
            <w:r>
              <w:t>te</w:t>
            </w:r>
          </w:p>
        </w:tc>
        <w:tc>
          <w:tcPr>
            <w:tcW w:w="7938" w:type="dxa"/>
          </w:tcPr>
          <w:p w14:paraId="1A1398D8" w14:textId="77777777" w:rsidR="003C0395" w:rsidRDefault="00134963">
            <w:r>
              <w:t>r this the system can be tested with running main.py.</w:t>
            </w:r>
          </w:p>
        </w:tc>
      </w:tr>
      <w:tr w:rsidR="005236EA" w14:paraId="63C6F876" w14:textId="77777777" w:rsidTr="005236EA">
        <w:tc>
          <w:tcPr>
            <w:tcW w:w="498" w:type="dxa"/>
          </w:tcPr>
          <w:p w14:paraId="06A77873" w14:textId="77777777" w:rsidR="003C0395" w:rsidRDefault="00134963">
            <w:r>
              <w:t>&gt; &gt;</w:t>
            </w:r>
          </w:p>
        </w:tc>
        <w:tc>
          <w:tcPr>
            <w:tcW w:w="886" w:type="dxa"/>
          </w:tcPr>
          <w:p w14:paraId="61C4792A" w14:textId="77777777" w:rsidR="003C0395" w:rsidRDefault="00134963">
            <w:pPr>
              <w:jc w:val="right"/>
            </w:pPr>
            <w:r>
              <w:t>cd py</w:t>
            </w:r>
          </w:p>
        </w:tc>
        <w:tc>
          <w:tcPr>
            <w:tcW w:w="7938" w:type="dxa"/>
          </w:tcPr>
          <w:p w14:paraId="49693299" w14:textId="77777777" w:rsidR="003C0395" w:rsidRDefault="00134963">
            <w:r>
              <w:t>falldetector detector thon main.py</w:t>
            </w:r>
          </w:p>
        </w:tc>
      </w:tr>
    </w:tbl>
    <w:p w14:paraId="5F6EE8A6" w14:textId="77777777" w:rsidR="005236EA" w:rsidRDefault="005236EA">
      <w:r>
        <w:br w:type="page"/>
      </w:r>
    </w:p>
    <w:tbl>
      <w:tblPr>
        <w:tblW w:w="5177" w:type="pct"/>
        <w:tblLayout w:type="fixed"/>
        <w:tblLook w:val="04A0" w:firstRow="1" w:lastRow="0" w:firstColumn="1" w:lastColumn="0" w:noHBand="0" w:noVBand="1"/>
      </w:tblPr>
      <w:tblGrid>
        <w:gridCol w:w="498"/>
        <w:gridCol w:w="886"/>
        <w:gridCol w:w="7938"/>
      </w:tblGrid>
      <w:tr w:rsidR="005236EA" w14:paraId="6D9CD66F" w14:textId="77777777" w:rsidTr="005236EA">
        <w:tc>
          <w:tcPr>
            <w:tcW w:w="498" w:type="dxa"/>
          </w:tcPr>
          <w:p w14:paraId="27E517EE" w14:textId="34DB62ED" w:rsidR="005236EA" w:rsidRDefault="005236EA"/>
        </w:tc>
        <w:tc>
          <w:tcPr>
            <w:tcW w:w="886" w:type="dxa"/>
          </w:tcPr>
          <w:p w14:paraId="1AD3DA6F" w14:textId="77777777" w:rsidR="005236EA" w:rsidRDefault="005236EA">
            <w:pPr>
              <w:jc w:val="right"/>
            </w:pPr>
          </w:p>
        </w:tc>
        <w:tc>
          <w:tcPr>
            <w:tcW w:w="7938" w:type="dxa"/>
          </w:tcPr>
          <w:p w14:paraId="4C6F870D" w14:textId="77777777" w:rsidR="005236EA" w:rsidRDefault="005236EA"/>
        </w:tc>
      </w:tr>
    </w:tbl>
    <w:p w14:paraId="6336C1BF" w14:textId="77777777" w:rsidR="003C0395" w:rsidRDefault="00134963">
      <w:pPr>
        <w:pStyle w:val="Heading2"/>
      </w:pPr>
      <w:bookmarkStart w:id="75" w:name="the-code-for-fall-detector-v1"/>
      <w:bookmarkStart w:id="76" w:name="_Toc336897483"/>
      <w:bookmarkEnd w:id="75"/>
      <w:r>
        <w:t xml:space="preserve">The code for </w:t>
      </w:r>
      <w:proofErr w:type="gramStart"/>
      <w:r>
        <w:t>Fall</w:t>
      </w:r>
      <w:proofErr w:type="gramEnd"/>
      <w:r>
        <w:t xml:space="preserve"> detector v1</w:t>
      </w:r>
      <w:bookmarkEnd w:id="76"/>
    </w:p>
    <w:p w14:paraId="46B3B865" w14:textId="77777777" w:rsidR="003C0395" w:rsidRDefault="00134963">
      <w:r>
        <w:t xml:space="preserve">Currently available here </w:t>
      </w:r>
      <w:hyperlink r:id="rId57">
        <w:r>
          <w:rPr>
            <w:rStyle w:val="Hyperlink"/>
          </w:rPr>
          <w:t>https://github.com/infr/falldetector-p</w:t>
        </w:r>
        <w:r>
          <w:rPr>
            <w:rStyle w:val="Hyperlink"/>
          </w:rPr>
          <w:t>u</w:t>
        </w:r>
        <w:r>
          <w:rPr>
            <w:rStyle w:val="Hyperlink"/>
          </w:rPr>
          <w:t>blic/tree/master/fall-detector-v1</w:t>
        </w:r>
      </w:hyperlink>
      <w:r>
        <w:t xml:space="preserve"> . The final version will be added to this </w:t>
      </w:r>
      <w:proofErr w:type="spellStart"/>
      <w:r>
        <w:t>thesis</w:t>
      </w:r>
      <w:proofErr w:type="spellEnd"/>
      <w:r>
        <w:t>.</w:t>
      </w:r>
    </w:p>
    <w:p w14:paraId="3CE01E3E" w14:textId="7CF5069D" w:rsidR="005236EA" w:rsidRDefault="005236EA">
      <w:pPr>
        <w:spacing w:line="240" w:lineRule="auto"/>
      </w:pPr>
      <w:r>
        <w:br w:type="page"/>
      </w:r>
    </w:p>
    <w:p w14:paraId="5F0BA9EC" w14:textId="77777777" w:rsidR="005236EA" w:rsidRDefault="005236EA"/>
    <w:p w14:paraId="77B5C5C4" w14:textId="354FF653" w:rsidR="003C0395" w:rsidRDefault="003C0395"/>
    <w:p w14:paraId="1370F08F" w14:textId="77777777" w:rsidR="003C0395" w:rsidRDefault="00134963">
      <w:pPr>
        <w:pStyle w:val="Heading2"/>
      </w:pPr>
      <w:bookmarkStart w:id="77" w:name="the-code-for-fall-detector-v2"/>
      <w:bookmarkStart w:id="78" w:name="_Toc336897484"/>
      <w:bookmarkEnd w:id="77"/>
      <w:r>
        <w:t xml:space="preserve">The code for </w:t>
      </w:r>
      <w:proofErr w:type="gramStart"/>
      <w:r>
        <w:t>Fall</w:t>
      </w:r>
      <w:proofErr w:type="gramEnd"/>
      <w:r>
        <w:t xml:space="preserve"> detector v2</w:t>
      </w:r>
      <w:bookmarkEnd w:id="78"/>
    </w:p>
    <w:p w14:paraId="6EC95744" w14:textId="77777777" w:rsidR="003C0395" w:rsidRDefault="00134963">
      <w:r>
        <w:t>Currently a</w:t>
      </w:r>
      <w:r>
        <w:t xml:space="preserve">vailable here </w:t>
      </w:r>
      <w:hyperlink r:id="rId58">
        <w:r>
          <w:rPr>
            <w:rStyle w:val="Hyperlink"/>
          </w:rPr>
          <w:t>https://github.com/infr/falldetector-public/tree/master/fall-detector-v2</w:t>
        </w:r>
      </w:hyperlink>
      <w:r>
        <w:t xml:space="preserve"> . The final version will be added to this thesis.</w:t>
      </w:r>
    </w:p>
    <w:sectPr w:rsidR="003C0395" w:rsidSect="003F18D9">
      <w:pgSz w:w="11906" w:h="16838" w:code="9"/>
      <w:pgMar w:top="567" w:right="851" w:bottom="567" w:left="1134" w:header="567" w:footer="709" w:gutter="1134"/>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F99A52F" w14:textId="77777777" w:rsidR="00000000" w:rsidRDefault="00134963">
      <w:pPr>
        <w:spacing w:line="240" w:lineRule="auto"/>
      </w:pPr>
      <w:r>
        <w:separator/>
      </w:r>
    </w:p>
  </w:endnote>
  <w:endnote w:type="continuationSeparator" w:id="0">
    <w:p w14:paraId="5FFFD4CE" w14:textId="77777777" w:rsidR="00000000" w:rsidRDefault="0013496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0407D" w14:textId="77777777" w:rsidR="000101D1" w:rsidRDefault="00134963" w:rsidP="00DB1BAB">
    <w:r>
      <w:fldChar w:fldCharType="begin"/>
    </w:r>
    <w:r>
      <w:instrText xml:space="preserve">PAGE  </w:instrText>
    </w:r>
    <w:r w:rsidR="00BD3D9C">
      <w:fldChar w:fldCharType="separate"/>
    </w:r>
    <w:r w:rsidR="00BD3D9C">
      <w:rPr>
        <w:noProof/>
      </w:rPr>
      <w:t>29</w:t>
    </w:r>
    <w:r>
      <w:fldChar w:fldCharType="end"/>
    </w:r>
  </w:p>
  <w:p w14:paraId="1596D840" w14:textId="77777777" w:rsidR="000101D1" w:rsidRDefault="00134963" w:rsidP="00DB1BA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84CA5F" w14:textId="77777777" w:rsidR="003C0395" w:rsidRDefault="00134963">
      <w:r>
        <w:separator/>
      </w:r>
    </w:p>
  </w:footnote>
  <w:footnote w:type="continuationSeparator" w:id="0">
    <w:p w14:paraId="4A96840B" w14:textId="77777777" w:rsidR="003C0395" w:rsidRDefault="00134963">
      <w:r>
        <w:continuationSeparator/>
      </w:r>
    </w:p>
  </w:footnote>
  <w:footnote w:id="1">
    <w:p w14:paraId="6065EDF6" w14:textId="77777777" w:rsidR="003C0395" w:rsidRDefault="00134963">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80D84C"/>
    <w:multiLevelType w:val="multilevel"/>
    <w:tmpl w:val="089C90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E64712"/>
    <w:multiLevelType w:val="multilevel"/>
    <w:tmpl w:val="51385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88E3DDE"/>
    <w:multiLevelType w:val="multilevel"/>
    <w:tmpl w:val="4E48A77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
  </w:num>
  <w:num w:numId="2">
    <w:abstractNumId w:val="2"/>
  </w:num>
  <w:num w:numId="3">
    <w:abstractNumId w:val="1"/>
  </w:num>
  <w:num w:numId="4">
    <w:abstractNumId w:val="1"/>
  </w:num>
  <w:num w:numId="5">
    <w:abstractNumId w:val="1"/>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935EE"/>
    <w:rsid w:val="001024CC"/>
    <w:rsid w:val="00134963"/>
    <w:rsid w:val="00240FCB"/>
    <w:rsid w:val="003C0395"/>
    <w:rsid w:val="0042040F"/>
    <w:rsid w:val="004E29B3"/>
    <w:rsid w:val="005236EA"/>
    <w:rsid w:val="00540B15"/>
    <w:rsid w:val="00590D07"/>
    <w:rsid w:val="0061736B"/>
    <w:rsid w:val="006704A6"/>
    <w:rsid w:val="006809E6"/>
    <w:rsid w:val="00784D58"/>
    <w:rsid w:val="007961F1"/>
    <w:rsid w:val="008D6863"/>
    <w:rsid w:val="00940037"/>
    <w:rsid w:val="009859FE"/>
    <w:rsid w:val="00B012AC"/>
    <w:rsid w:val="00B04B2B"/>
    <w:rsid w:val="00B86B75"/>
    <w:rsid w:val="00BC48D5"/>
    <w:rsid w:val="00BD3D9C"/>
    <w:rsid w:val="00C36279"/>
    <w:rsid w:val="00C37DCF"/>
    <w:rsid w:val="00DE5231"/>
    <w:rsid w:val="00E315A3"/>
    <w:rsid w:val="00FC585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4FE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1E5982"/>
    <w:pPr>
      <w:keepNext/>
      <w:numPr>
        <w:numId w:val="1"/>
      </w:numPr>
      <w:spacing w:after="260"/>
      <w:ind w:left="431" w:hanging="431"/>
      <w:outlineLvl w:val="0"/>
    </w:pPr>
    <w:rPr>
      <w:b/>
      <w:bCs/>
      <w:kern w:val="32"/>
      <w:sz w:val="26"/>
      <w:szCs w:val="26"/>
    </w:rPr>
  </w:style>
  <w:style w:type="paragraph" w:styleId="Heading2">
    <w:name w:val="heading 2"/>
    <w:basedOn w:val="Normal"/>
    <w:next w:val="Normal"/>
    <w:link w:val="Heading2Char"/>
    <w:qFormat/>
    <w:rsid w:val="008C32FE"/>
    <w:pPr>
      <w:keepNext/>
      <w:numPr>
        <w:ilvl w:val="1"/>
        <w:numId w:val="1"/>
      </w:numPr>
      <w:tabs>
        <w:tab w:val="clear" w:pos="1002"/>
        <w:tab w:val="num" w:pos="567"/>
      </w:tabs>
      <w:spacing w:before="240" w:after="240"/>
      <w:ind w:left="567" w:hanging="567"/>
      <w:outlineLvl w:val="1"/>
    </w:pPr>
    <w:rPr>
      <w:b/>
      <w:bCs/>
      <w:iCs/>
      <w:lang w:val="en-GB" w:eastAsia="x-none"/>
    </w:rPr>
  </w:style>
  <w:style w:type="paragraph" w:styleId="Heading3">
    <w:name w:val="heading 3"/>
    <w:basedOn w:val="Normal"/>
    <w:next w:val="Normal"/>
    <w:qFormat/>
    <w:rsid w:val="008C32FE"/>
    <w:pPr>
      <w:keepNext/>
      <w:numPr>
        <w:ilvl w:val="2"/>
        <w:numId w:val="1"/>
      </w:numPr>
      <w:spacing w:before="240" w:after="240"/>
      <w:outlineLvl w:val="2"/>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32F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1E5982"/>
    <w:pPr>
      <w:keepNext/>
      <w:numPr>
        <w:numId w:val="1"/>
      </w:numPr>
      <w:spacing w:after="260"/>
      <w:ind w:left="431" w:hanging="431"/>
      <w:outlineLvl w:val="0"/>
    </w:pPr>
    <w:rPr>
      <w:b/>
      <w:bCs/>
      <w:kern w:val="32"/>
      <w:sz w:val="26"/>
      <w:szCs w:val="26"/>
    </w:rPr>
  </w:style>
  <w:style w:type="paragraph" w:styleId="Heading2">
    <w:name w:val="heading 2"/>
    <w:basedOn w:val="Normal"/>
    <w:next w:val="Normal"/>
    <w:link w:val="Heading2Char"/>
    <w:qFormat/>
    <w:rsid w:val="008C32FE"/>
    <w:pPr>
      <w:keepNext/>
      <w:numPr>
        <w:ilvl w:val="1"/>
        <w:numId w:val="1"/>
      </w:numPr>
      <w:tabs>
        <w:tab w:val="clear" w:pos="1002"/>
        <w:tab w:val="num" w:pos="567"/>
      </w:tabs>
      <w:spacing w:before="240" w:after="240"/>
      <w:ind w:left="567" w:hanging="567"/>
      <w:outlineLvl w:val="1"/>
    </w:pPr>
    <w:rPr>
      <w:b/>
      <w:bCs/>
      <w:iCs/>
      <w:lang w:val="en-GB" w:eastAsia="x-none"/>
    </w:rPr>
  </w:style>
  <w:style w:type="paragraph" w:styleId="Heading3">
    <w:name w:val="heading 3"/>
    <w:basedOn w:val="Normal"/>
    <w:next w:val="Normal"/>
    <w:qFormat/>
    <w:rsid w:val="008C32FE"/>
    <w:pPr>
      <w:keepNext/>
      <w:numPr>
        <w:ilvl w:val="2"/>
        <w:numId w:val="1"/>
      </w:numPr>
      <w:spacing w:before="240" w:after="240"/>
      <w:outlineLvl w:val="2"/>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32F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s://www.researchgate.net/publication/220497491" TargetMode="External"/><Relationship Id="rId18" Type="http://schemas.openxmlformats.org/officeDocument/2006/relationships/hyperlink" Target="http://visal.cs.cityu.edu.hk/research/dytexbkgnd/" TargetMode="External"/><Relationship Id="rId19" Type="http://schemas.openxmlformats.org/officeDocument/2006/relationships/hyperlink" Target="http://citeseerx.ist.psu.edu/viewdoc/download?doi=10.1.1.453.3842&amp;rep=rep1&amp;type=pdf" TargetMode="External"/><Relationship Id="rId50" Type="http://schemas.openxmlformats.org/officeDocument/2006/relationships/hyperlink" Target="https://www.timeshighereducation.com/news/triple-miracle-sees-huge-rise-in-eu-funds-for-frontier-research/416952.article?storycode=416952" TargetMode="External"/><Relationship Id="rId51" Type="http://schemas.openxmlformats.org/officeDocument/2006/relationships/hyperlink" Target="https://www.omaseniori.fi" TargetMode="External"/><Relationship Id="rId52" Type="http://schemas.openxmlformats.org/officeDocument/2006/relationships/hyperlink" Target="http://docs.opencv.org/3.1.0/d7/df6/classcv_1_1BackgroundSubtractor.html" TargetMode="External"/><Relationship Id="rId53" Type="http://schemas.openxmlformats.org/officeDocument/2006/relationships/hyperlink" Target="https://ourworldindata.org/life-expectancy/" TargetMode="External"/><Relationship Id="rId54" Type="http://schemas.openxmlformats.org/officeDocument/2006/relationships/hyperlink" Target="http://www.cs.utexas.edu/~grauman/courses/fall2009/slides/lecture9_background.pdf" TargetMode="External"/><Relationship Id="rId55" Type="http://schemas.openxmlformats.org/officeDocument/2006/relationships/hyperlink" Target="https://www.raspberrypi.org/downloads/raspbian/" TargetMode="External"/><Relationship Id="rId56" Type="http://schemas.openxmlformats.org/officeDocument/2006/relationships/hyperlink" Target="https://www.raspberrypi.org/documentation/installation/installing-images/README.md" TargetMode="External"/><Relationship Id="rId57" Type="http://schemas.openxmlformats.org/officeDocument/2006/relationships/hyperlink" Target="https://github.com/infr/falldetector-public/tree/master/fall-detector-v1" TargetMode="External"/><Relationship Id="rId58" Type="http://schemas.openxmlformats.org/officeDocument/2006/relationships/hyperlink" Target="https://github.com/infr/falldetector-public/tree/master/fall-detector-v2" TargetMode="External"/><Relationship Id="rId59" Type="http://schemas.openxmlformats.org/officeDocument/2006/relationships/fontTable" Target="fontTable.xml"/><Relationship Id="rId40" Type="http://schemas.openxmlformats.org/officeDocument/2006/relationships/hyperlink" Target="https://www.researchgate.net/publication/215722011_Adaptive_Background_Mixture_Models_for_Real-Time_Tracking" TargetMode="External"/><Relationship Id="rId41" Type="http://schemas.openxmlformats.org/officeDocument/2006/relationships/hyperlink" Target="http://urn.fi/URN:NBN:fi:amk-201105117456" TargetMode="External"/><Relationship Id="rId42" Type="http://schemas.openxmlformats.org/officeDocument/2006/relationships/hyperlink" Target="http://onlinelibrary.wiley.com/doi/10.1046/j.1365-2702.2003.00803.x/abstract" TargetMode="External"/><Relationship Id="rId43" Type="http://schemas.openxmlformats.org/officeDocument/2006/relationships/hyperlink" Target="http://dx.doi.org/10.1016/j.cviu.2013.12.005" TargetMode="External"/><Relationship Id="rId44" Type="http://schemas.openxmlformats.org/officeDocument/2006/relationships/hyperlink" Target="http://dx.doi.org/10.1109/34.598236" TargetMode="External"/><Relationship Id="rId45" Type="http://schemas.openxmlformats.org/officeDocument/2006/relationships/hyperlink" Target="http://dx.doi.org/10.1016/j.trit.2016.03.005" TargetMode="External"/><Relationship Id="rId46" Type="http://schemas.openxmlformats.org/officeDocument/2006/relationships/hyperlink" Target="http://dx.doi.org/10.1109/ICPR.2004.1333992" TargetMode="External"/><Relationship Id="rId47" Type="http://schemas.openxmlformats.org/officeDocument/2006/relationships/hyperlink" Target="http://dx.doi.org/10.1016/j.patrec.2005.11.005" TargetMode="External"/><Relationship Id="rId48" Type="http://schemas.openxmlformats.org/officeDocument/2006/relationships/hyperlink" Target="http://www.aal-europe.eu/about/" TargetMode="External"/><Relationship Id="rId49" Type="http://schemas.openxmlformats.org/officeDocument/2006/relationships/hyperlink" Target="http://ec.europa.eu/programmes/horizon2020/en/what-horizon-202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30" Type="http://schemas.openxmlformats.org/officeDocument/2006/relationships/hyperlink" Target="https://www.researchgate.net/publication/239928029_Vision-based_Fall_Detection_and_Alert_System_Suitable_for_the_Elderly_and_Disabled_Peoples" TargetMode="External"/><Relationship Id="rId31" Type="http://schemas.openxmlformats.org/officeDocument/2006/relationships/hyperlink" Target="http://dx.doi.org/10.1145/957013.957017" TargetMode="External"/><Relationship Id="rId32" Type="http://schemas.openxmlformats.org/officeDocument/2006/relationships/hyperlink" Target="https://www.researchgate.net/publication/224721605_Automatic_Fall_Incident_Detection_in_Compressed_Video_for_Intelligent_Homecare" TargetMode="External"/><Relationship Id="rId33" Type="http://schemas.openxmlformats.org/officeDocument/2006/relationships/hyperlink" Target="http://dx.doi.org/10.1093/bjps/axs046" TargetMode="External"/><Relationship Id="rId34" Type="http://schemas.openxmlformats.org/officeDocument/2006/relationships/hyperlink" Target="http://gerontologist.oxfordjournals.org/content/41/6/723.long" TargetMode="External"/><Relationship Id="rId35" Type="http://schemas.openxmlformats.org/officeDocument/2006/relationships/hyperlink" Target="http://dx.doi.org/10.1109/MMSP.2007.4412853" TargetMode="External"/><Relationship Id="rId36" Type="http://schemas.openxmlformats.org/officeDocument/2006/relationships/hyperlink" Target="http://urn.fi/URN:ISBN:978-952-60-4871-0" TargetMode="External"/><Relationship Id="rId37" Type="http://schemas.openxmlformats.org/officeDocument/2006/relationships/hyperlink" Target="http://dx.doi.org/10.1109/AINAW.2007.181" TargetMode="External"/><Relationship Id="rId38" Type="http://schemas.openxmlformats.org/officeDocument/2006/relationships/hyperlink" Target="http://urn.fi/urn:isbn:978-951-44-7855-0" TargetMode="External"/><Relationship Id="rId39" Type="http://schemas.openxmlformats.org/officeDocument/2006/relationships/hyperlink" Target="https://www.researchgate.net/publication/234804225_Segmentation_techniques_for_target_recognition" TargetMode="External"/><Relationship Id="rId20" Type="http://schemas.openxmlformats.org/officeDocument/2006/relationships/hyperlink" Target="https://www.researchgate.net/publication/3193612_Detecting_Moving_Objects_Ghosts_and_Shadows_in_Video_Streams" TargetMode="External"/><Relationship Id="rId21" Type="http://schemas.openxmlformats.org/officeDocument/2006/relationships/hyperlink" Target="https://www.researchgate.net/publication/4090417_A_Bayesian_framework_for_robust_human_detection_and_occlusion_handling_human_shape_model" TargetMode="External"/><Relationship Id="rId22" Type="http://schemas.openxmlformats.org/officeDocument/2006/relationships/hyperlink" Target="http://www.springer.com/gp/book/9780387938073" TargetMode="External"/><Relationship Id="rId23" Type="http://schemas.openxmlformats.org/officeDocument/2006/relationships/hyperlink" Target="http://science.sciencemag.org/content/346/6206/234" TargetMode="External"/><Relationship Id="rId24" Type="http://schemas.openxmlformats.org/officeDocument/2006/relationships/hyperlink" Target="http://dx.doi.org/10.1007/978-3-642-34898-3_1" TargetMode="External"/><Relationship Id="rId25" Type="http://schemas.openxmlformats.org/officeDocument/2006/relationships/hyperlink" Target="http://dx.doi.org/10.1109/ACC.2012.6315174" TargetMode="External"/><Relationship Id="rId26" Type="http://schemas.openxmlformats.org/officeDocument/2006/relationships/hyperlink" Target="http://urn.fi/URN:NBN:fi:amk-2015072113866" TargetMode="External"/><Relationship Id="rId27" Type="http://schemas.openxmlformats.org/officeDocument/2006/relationships/hyperlink" Target="http://dx.doi.org/10.1007/978-1-4615-0913-4_11" TargetMode="External"/><Relationship Id="rId28" Type="http://schemas.openxmlformats.org/officeDocument/2006/relationships/hyperlink" Target="http://www.eva.fi/wp-content/uploads/2016/09/Robotit-t%C3%B6ihin.pdf" TargetMode="External"/><Relationship Id="rId29" Type="http://schemas.openxmlformats.org/officeDocument/2006/relationships/hyperlink" Target="http://dx.doi.org/10.1016/j.rti.2004.12.004" TargetMode="External"/><Relationship Id="rId60" Type="http://schemas.openxmlformats.org/officeDocument/2006/relationships/theme" Target="theme/theme1.xml"/><Relationship Id="rId10" Type="http://schemas.openxmlformats.org/officeDocument/2006/relationships/hyperlink" Target="http://tunn.us/arduino/falldetector.php" TargetMode="External"/><Relationship Id="rId11" Type="http://schemas.openxmlformats.org/officeDocument/2006/relationships/hyperlink" Target="https://github.com/infr/falldetector-public/tree/master/example%20code" TargetMode="External"/><Relationship Id="rId12" Type="http://schemas.openxmlformats.org/officeDocument/2006/relationships/hyperlink" Target="example%20code/example.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8917</Words>
  <Characters>50832</Characters>
  <Application>Microsoft Macintosh Word</Application>
  <DocSecurity>0</DocSecurity>
  <Lines>423</Lines>
  <Paragraphs>1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59630</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m</dc:creator>
  <cp:lastModifiedBy>Kim</cp:lastModifiedBy>
  <cp:revision>4</cp:revision>
  <cp:lastPrinted>2016-09-30T20:27:00Z</cp:lastPrinted>
  <dcterms:created xsi:type="dcterms:W3CDTF">2016-09-30T20:27:00Z</dcterms:created>
  <dcterms:modified xsi:type="dcterms:W3CDTF">2016-09-30T20:28:00Z</dcterms:modified>
</cp:coreProperties>
</file>